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32A13CB" w14:textId="2CAA9566" w:rsidR="003338B7" w:rsidRPr="002D6A89" w:rsidRDefault="005910DD" w:rsidP="003338B7">
      <w:pPr>
        <w:jc w:val="center"/>
        <w:rPr>
          <w:rFonts w:ascii="Arial" w:hAnsi="Arial" w:cs="Arial"/>
          <w:b/>
        </w:rPr>
      </w:pPr>
      <w:r>
        <w:rPr>
          <w:rFonts w:ascii="Arial" w:hAnsi="Arial" w:cs="Arial"/>
          <w:b/>
        </w:rPr>
        <w:t>MARSKE AND NEW FOREST PARISH COUNCIL</w:t>
      </w:r>
    </w:p>
    <w:p w14:paraId="20461210" w14:textId="5DE8A6DF" w:rsidR="003338B7" w:rsidRPr="002D6A89" w:rsidRDefault="003338B7" w:rsidP="003338B7">
      <w:pPr>
        <w:spacing w:after="0"/>
        <w:jc w:val="center"/>
        <w:rPr>
          <w:rFonts w:ascii="Arial" w:hAnsi="Arial" w:cs="Arial"/>
        </w:rPr>
      </w:pPr>
      <w:r w:rsidRPr="002D6A89">
        <w:rPr>
          <w:rFonts w:ascii="Arial" w:hAnsi="Arial" w:cs="Arial"/>
        </w:rPr>
        <w:t xml:space="preserve">Clerk to the Council – </w:t>
      </w:r>
      <w:r w:rsidR="00632C49">
        <w:rPr>
          <w:rFonts w:ascii="Arial" w:hAnsi="Arial" w:cs="Arial"/>
        </w:rPr>
        <w:t>Lisa Bridge</w:t>
      </w:r>
    </w:p>
    <w:p w14:paraId="3B2FB5F2" w14:textId="1A43D1DC" w:rsidR="003338B7" w:rsidRPr="002D6A89" w:rsidRDefault="00AD080E" w:rsidP="003338B7">
      <w:pPr>
        <w:spacing w:after="0"/>
        <w:jc w:val="center"/>
        <w:rPr>
          <w:rFonts w:ascii="Arial" w:hAnsi="Arial" w:cs="Arial"/>
        </w:rPr>
      </w:pPr>
      <w:r>
        <w:rPr>
          <w:rFonts w:ascii="Arial" w:hAnsi="Arial" w:cs="Arial"/>
        </w:rPr>
        <w:t>Telephone</w:t>
      </w:r>
      <w:r w:rsidR="005910DD">
        <w:rPr>
          <w:rFonts w:ascii="Arial" w:hAnsi="Arial" w:cs="Arial"/>
        </w:rPr>
        <w:t>:</w:t>
      </w:r>
      <w:r w:rsidR="00835172">
        <w:rPr>
          <w:rFonts w:ascii="Arial" w:hAnsi="Arial" w:cs="Arial"/>
        </w:rPr>
        <w:t xml:space="preserve"> </w:t>
      </w:r>
      <w:r w:rsidR="005910DD">
        <w:rPr>
          <w:rFonts w:ascii="Arial" w:hAnsi="Arial" w:cs="Arial"/>
        </w:rPr>
        <w:t>01748 884033</w:t>
      </w:r>
      <w:r>
        <w:rPr>
          <w:rFonts w:ascii="Arial" w:hAnsi="Arial" w:cs="Arial"/>
        </w:rPr>
        <w:t xml:space="preserve"> </w:t>
      </w:r>
      <w:r w:rsidR="005910DD">
        <w:rPr>
          <w:rFonts w:ascii="Arial" w:hAnsi="Arial" w:cs="Arial"/>
        </w:rPr>
        <w:t>Email: clerk@marskeandnf-</w:t>
      </w:r>
      <w:r w:rsidR="003338B7" w:rsidRPr="002D6A89">
        <w:rPr>
          <w:rFonts w:ascii="Arial" w:hAnsi="Arial" w:cs="Arial"/>
        </w:rPr>
        <w:t>pc</w:t>
      </w:r>
      <w:r w:rsidR="005910DD">
        <w:rPr>
          <w:rFonts w:ascii="Arial" w:hAnsi="Arial" w:cs="Arial"/>
        </w:rPr>
        <w:t>.org.uk</w:t>
      </w:r>
    </w:p>
    <w:p w14:paraId="3063DF5B" w14:textId="13A16E33" w:rsidR="003338B7" w:rsidRDefault="008A3F9C" w:rsidP="003338B7">
      <w:pPr>
        <w:rPr>
          <w:u w:val="single"/>
        </w:rPr>
      </w:pPr>
      <w:r w:rsidRPr="002D6A89">
        <w:rPr>
          <w:u w:val="single"/>
        </w:rPr>
        <w:tab/>
      </w:r>
      <w:r w:rsidRPr="002D6A89">
        <w:rPr>
          <w:u w:val="single"/>
        </w:rPr>
        <w:tab/>
      </w:r>
      <w:r w:rsidRPr="002D6A89">
        <w:rPr>
          <w:u w:val="single"/>
        </w:rPr>
        <w:tab/>
      </w:r>
      <w:r w:rsidRPr="002D6A89">
        <w:rPr>
          <w:u w:val="single"/>
        </w:rPr>
        <w:tab/>
      </w:r>
      <w:r w:rsidRPr="002D6A89">
        <w:rPr>
          <w:u w:val="single"/>
        </w:rPr>
        <w:tab/>
      </w:r>
      <w:r w:rsidRPr="002D6A89">
        <w:rPr>
          <w:u w:val="single"/>
        </w:rPr>
        <w:tab/>
      </w:r>
      <w:r w:rsidRPr="002D6A89">
        <w:rPr>
          <w:u w:val="single"/>
        </w:rPr>
        <w:tab/>
      </w:r>
      <w:r w:rsidRPr="002D6A89">
        <w:rPr>
          <w:u w:val="single"/>
        </w:rPr>
        <w:tab/>
      </w:r>
      <w:r w:rsidRPr="002D6A89">
        <w:rPr>
          <w:u w:val="single"/>
        </w:rPr>
        <w:tab/>
      </w:r>
      <w:r w:rsidRPr="002D6A89">
        <w:rPr>
          <w:u w:val="single"/>
        </w:rPr>
        <w:tab/>
      </w:r>
      <w:r w:rsidRPr="002D6A89">
        <w:rPr>
          <w:u w:val="single"/>
        </w:rPr>
        <w:tab/>
      </w:r>
      <w:r w:rsidRPr="002D6A89">
        <w:rPr>
          <w:u w:val="single"/>
        </w:rPr>
        <w:tab/>
      </w:r>
    </w:p>
    <w:p w14:paraId="330D59D8" w14:textId="565FA5BF" w:rsidR="001E2A83" w:rsidRPr="001E2A83" w:rsidRDefault="005910DD" w:rsidP="001E2A83">
      <w:pPr>
        <w:jc w:val="center"/>
        <w:rPr>
          <w:b/>
          <w:bCs/>
          <w:sz w:val="32"/>
          <w:szCs w:val="32"/>
        </w:rPr>
      </w:pPr>
      <w:r>
        <w:rPr>
          <w:b/>
          <w:bCs/>
          <w:sz w:val="32"/>
          <w:szCs w:val="32"/>
        </w:rPr>
        <w:t xml:space="preserve">Annual </w:t>
      </w:r>
      <w:r w:rsidR="001E2A83">
        <w:rPr>
          <w:b/>
          <w:bCs/>
          <w:sz w:val="32"/>
          <w:szCs w:val="32"/>
        </w:rPr>
        <w:t>Meeting</w:t>
      </w:r>
      <w:r>
        <w:rPr>
          <w:b/>
          <w:bCs/>
          <w:sz w:val="32"/>
          <w:szCs w:val="32"/>
        </w:rPr>
        <w:t xml:space="preserve"> of the Parish Council</w:t>
      </w:r>
    </w:p>
    <w:p w14:paraId="51CF0CFD" w14:textId="77777777" w:rsidR="00B34BB5" w:rsidRDefault="00C50BBF" w:rsidP="005910DD">
      <w:pPr>
        <w:jc w:val="center"/>
        <w:rPr>
          <w:rFonts w:ascii="Arial" w:hAnsi="Arial" w:cs="Arial"/>
          <w:b/>
        </w:rPr>
      </w:pPr>
      <w:r w:rsidRPr="002D6A89">
        <w:rPr>
          <w:rFonts w:ascii="Arial" w:hAnsi="Arial" w:cs="Arial"/>
          <w:b/>
        </w:rPr>
        <w:t xml:space="preserve">AGENDA for </w:t>
      </w:r>
      <w:r w:rsidR="005910DD">
        <w:rPr>
          <w:rFonts w:ascii="Arial" w:hAnsi="Arial" w:cs="Arial"/>
          <w:b/>
        </w:rPr>
        <w:t>Thursday</w:t>
      </w:r>
      <w:r w:rsidR="00B052D6" w:rsidRPr="002D6A89">
        <w:rPr>
          <w:rFonts w:ascii="Arial" w:hAnsi="Arial" w:cs="Arial"/>
          <w:b/>
        </w:rPr>
        <w:t xml:space="preserve"> </w:t>
      </w:r>
      <w:r w:rsidR="005910DD">
        <w:rPr>
          <w:rFonts w:ascii="Arial" w:hAnsi="Arial" w:cs="Arial"/>
          <w:b/>
        </w:rPr>
        <w:t>19</w:t>
      </w:r>
      <w:r w:rsidR="001E2A83">
        <w:rPr>
          <w:rFonts w:ascii="Arial" w:hAnsi="Arial" w:cs="Arial"/>
          <w:b/>
          <w:vertAlign w:val="superscript"/>
        </w:rPr>
        <w:t>rd</w:t>
      </w:r>
      <w:r w:rsidR="005674FB" w:rsidRPr="002D6A89">
        <w:rPr>
          <w:rFonts w:ascii="Arial" w:hAnsi="Arial" w:cs="Arial"/>
          <w:b/>
        </w:rPr>
        <w:t xml:space="preserve"> </w:t>
      </w:r>
      <w:r w:rsidR="001E2A83">
        <w:rPr>
          <w:rFonts w:ascii="Arial" w:hAnsi="Arial" w:cs="Arial"/>
          <w:b/>
        </w:rPr>
        <w:t>May</w:t>
      </w:r>
      <w:r w:rsidR="00B57DDF" w:rsidRPr="002D6A89">
        <w:rPr>
          <w:rFonts w:ascii="Arial" w:hAnsi="Arial" w:cs="Arial"/>
          <w:b/>
        </w:rPr>
        <w:t xml:space="preserve"> </w:t>
      </w:r>
      <w:r w:rsidR="003338B7" w:rsidRPr="002D6A89">
        <w:rPr>
          <w:rFonts w:ascii="Arial" w:hAnsi="Arial" w:cs="Arial"/>
          <w:b/>
        </w:rPr>
        <w:t>20</w:t>
      </w:r>
      <w:r w:rsidR="0020275C" w:rsidRPr="002D6A89">
        <w:rPr>
          <w:rFonts w:ascii="Arial" w:hAnsi="Arial" w:cs="Arial"/>
          <w:b/>
        </w:rPr>
        <w:t>2</w:t>
      </w:r>
      <w:r w:rsidR="005910DD">
        <w:rPr>
          <w:rFonts w:ascii="Arial" w:hAnsi="Arial" w:cs="Arial"/>
          <w:b/>
        </w:rPr>
        <w:t>2</w:t>
      </w:r>
      <w:r w:rsidR="008E7347" w:rsidRPr="002D6A89">
        <w:rPr>
          <w:rFonts w:ascii="Arial" w:hAnsi="Arial" w:cs="Arial"/>
          <w:b/>
        </w:rPr>
        <w:t>,</w:t>
      </w:r>
    </w:p>
    <w:p w14:paraId="77FB4A18" w14:textId="0F323854" w:rsidR="00F56AAC" w:rsidRPr="002D6A89" w:rsidRDefault="003003D9" w:rsidP="005910DD">
      <w:pPr>
        <w:jc w:val="center"/>
        <w:rPr>
          <w:rFonts w:ascii="Arial" w:hAnsi="Arial" w:cs="Arial"/>
          <w:bCs/>
        </w:rPr>
      </w:pPr>
      <w:r w:rsidRPr="002D6A89">
        <w:rPr>
          <w:rFonts w:ascii="Arial" w:hAnsi="Arial" w:cs="Arial"/>
          <w:b/>
        </w:rPr>
        <w:t xml:space="preserve"> </w:t>
      </w:r>
      <w:proofErr w:type="gramStart"/>
      <w:r w:rsidR="005534E3" w:rsidRPr="002D6A89">
        <w:rPr>
          <w:rFonts w:ascii="Arial" w:hAnsi="Arial" w:cs="Arial"/>
          <w:b/>
        </w:rPr>
        <w:t>to</w:t>
      </w:r>
      <w:proofErr w:type="gramEnd"/>
      <w:r w:rsidR="005534E3" w:rsidRPr="002D6A89">
        <w:rPr>
          <w:rFonts w:ascii="Arial" w:hAnsi="Arial" w:cs="Arial"/>
          <w:b/>
        </w:rPr>
        <w:t xml:space="preserve"> </w:t>
      </w:r>
      <w:r w:rsidR="005910DD">
        <w:rPr>
          <w:rFonts w:ascii="Arial" w:hAnsi="Arial" w:cs="Arial"/>
          <w:b/>
        </w:rPr>
        <w:t>be held at 7pm in St Edmund’s Church, Marske.</w:t>
      </w:r>
    </w:p>
    <w:p w14:paraId="3A83CED7" w14:textId="77777777" w:rsidR="007D375E" w:rsidRPr="002D6A89" w:rsidRDefault="007D375E" w:rsidP="007D375E">
      <w:pPr>
        <w:jc w:val="center"/>
        <w:rPr>
          <w:rFonts w:ascii="Arial" w:hAnsi="Arial" w:cs="Arial"/>
          <w:bCs/>
        </w:rPr>
      </w:pPr>
    </w:p>
    <w:p w14:paraId="412C1BEB" w14:textId="4A04D9B5" w:rsidR="00B52041" w:rsidRPr="00AE302F" w:rsidRDefault="00B52041" w:rsidP="00620D1A">
      <w:pPr>
        <w:pStyle w:val="ListParagraph"/>
        <w:numPr>
          <w:ilvl w:val="0"/>
          <w:numId w:val="5"/>
        </w:numPr>
        <w:rPr>
          <w:rFonts w:ascii="Arial" w:hAnsi="Arial" w:cs="Arial"/>
          <w:b/>
        </w:rPr>
      </w:pPr>
      <w:r w:rsidRPr="00AE302F">
        <w:rPr>
          <w:rFonts w:ascii="Arial" w:hAnsi="Arial" w:cs="Arial"/>
          <w:b/>
        </w:rPr>
        <w:t>Election of Officers</w:t>
      </w:r>
    </w:p>
    <w:p w14:paraId="3720CC45" w14:textId="7B973537" w:rsidR="00B52041" w:rsidRDefault="00B52041" w:rsidP="00B52041">
      <w:pPr>
        <w:pStyle w:val="ListParagraph"/>
        <w:numPr>
          <w:ilvl w:val="1"/>
          <w:numId w:val="5"/>
        </w:numPr>
        <w:rPr>
          <w:rFonts w:ascii="Arial" w:hAnsi="Arial" w:cs="Arial"/>
        </w:rPr>
      </w:pPr>
      <w:r>
        <w:rPr>
          <w:rFonts w:ascii="Arial" w:hAnsi="Arial" w:cs="Arial"/>
        </w:rPr>
        <w:t>Chairman</w:t>
      </w:r>
    </w:p>
    <w:p w14:paraId="5C9540DA" w14:textId="5C06CAE8" w:rsidR="00B52041" w:rsidRDefault="00B52041" w:rsidP="00B52041">
      <w:pPr>
        <w:pStyle w:val="ListParagraph"/>
        <w:numPr>
          <w:ilvl w:val="1"/>
          <w:numId w:val="5"/>
        </w:numPr>
        <w:rPr>
          <w:rFonts w:ascii="Arial" w:hAnsi="Arial" w:cs="Arial"/>
        </w:rPr>
      </w:pPr>
      <w:r>
        <w:rPr>
          <w:rFonts w:ascii="Arial" w:hAnsi="Arial" w:cs="Arial"/>
        </w:rPr>
        <w:t>Vice-Chairman</w:t>
      </w:r>
    </w:p>
    <w:p w14:paraId="21FD05D6" w14:textId="77777777" w:rsidR="00B011A6" w:rsidRDefault="00B011A6" w:rsidP="00B011A6">
      <w:pPr>
        <w:pStyle w:val="ListParagraph"/>
        <w:ind w:left="1440"/>
        <w:rPr>
          <w:rFonts w:ascii="Arial" w:hAnsi="Arial" w:cs="Arial"/>
        </w:rPr>
      </w:pPr>
    </w:p>
    <w:p w14:paraId="342FDEAA" w14:textId="1FEB6814" w:rsidR="00B011A6" w:rsidRDefault="00FC5B33" w:rsidP="00B011A6">
      <w:pPr>
        <w:pStyle w:val="ListParagraph"/>
        <w:numPr>
          <w:ilvl w:val="0"/>
          <w:numId w:val="5"/>
        </w:numPr>
        <w:rPr>
          <w:rFonts w:ascii="Arial" w:hAnsi="Arial" w:cs="Arial"/>
        </w:rPr>
      </w:pPr>
      <w:r>
        <w:rPr>
          <w:rFonts w:ascii="Arial" w:hAnsi="Arial" w:cs="Arial"/>
          <w:b/>
        </w:rPr>
        <w:t>Appointment of a Councillor</w:t>
      </w:r>
      <w:r w:rsidR="00B011A6" w:rsidRPr="00AE302F">
        <w:rPr>
          <w:rFonts w:ascii="Arial" w:hAnsi="Arial" w:cs="Arial"/>
          <w:b/>
        </w:rPr>
        <w:t xml:space="preserve"> as voting representatives of the Parish Council, at the YLCA Branch meetings in their area</w:t>
      </w:r>
      <w:r w:rsidR="00B011A6">
        <w:rPr>
          <w:rFonts w:ascii="Arial" w:hAnsi="Arial" w:cs="Arial"/>
        </w:rPr>
        <w:t>.</w:t>
      </w:r>
    </w:p>
    <w:p w14:paraId="0E5F710C" w14:textId="77777777" w:rsidR="00C50C91" w:rsidRDefault="00C50C91" w:rsidP="00C50C91">
      <w:pPr>
        <w:pStyle w:val="ListParagraph"/>
        <w:ind w:left="780"/>
        <w:rPr>
          <w:rFonts w:ascii="Arial" w:hAnsi="Arial" w:cs="Arial"/>
        </w:rPr>
      </w:pPr>
    </w:p>
    <w:p w14:paraId="13437693" w14:textId="4BDF61CF" w:rsidR="00C50C91" w:rsidRPr="00C50C91" w:rsidRDefault="00C50C91" w:rsidP="00B011A6">
      <w:pPr>
        <w:pStyle w:val="ListParagraph"/>
        <w:numPr>
          <w:ilvl w:val="0"/>
          <w:numId w:val="5"/>
        </w:numPr>
        <w:rPr>
          <w:rFonts w:ascii="Arial" w:hAnsi="Arial" w:cs="Arial"/>
        </w:rPr>
      </w:pPr>
      <w:r>
        <w:rPr>
          <w:rFonts w:ascii="Arial" w:hAnsi="Arial" w:cs="Arial"/>
          <w:b/>
        </w:rPr>
        <w:t>Declarations of Acceptance and Registration of Financial and Personal interests</w:t>
      </w:r>
    </w:p>
    <w:p w14:paraId="7E80868A" w14:textId="77777777" w:rsidR="00C50C91" w:rsidRDefault="00C50C91" w:rsidP="00C50C91">
      <w:pPr>
        <w:pStyle w:val="ListParagraph"/>
        <w:ind w:left="780"/>
        <w:rPr>
          <w:rFonts w:ascii="Arial" w:hAnsi="Arial" w:cs="Arial"/>
        </w:rPr>
      </w:pPr>
    </w:p>
    <w:p w14:paraId="657728A4" w14:textId="7C8160C1" w:rsidR="00C50C91" w:rsidRDefault="00C50C91" w:rsidP="00B011A6">
      <w:pPr>
        <w:pStyle w:val="ListParagraph"/>
        <w:numPr>
          <w:ilvl w:val="0"/>
          <w:numId w:val="5"/>
        </w:numPr>
        <w:rPr>
          <w:rFonts w:ascii="Arial" w:hAnsi="Arial" w:cs="Arial"/>
          <w:b/>
        </w:rPr>
      </w:pPr>
      <w:r w:rsidRPr="00C50C91">
        <w:rPr>
          <w:rFonts w:ascii="Arial" w:hAnsi="Arial" w:cs="Arial"/>
          <w:b/>
        </w:rPr>
        <w:t>Co-opting</w:t>
      </w:r>
      <w:r>
        <w:rPr>
          <w:rFonts w:ascii="Arial" w:hAnsi="Arial" w:cs="Arial"/>
          <w:b/>
        </w:rPr>
        <w:t xml:space="preserve"> new Councillors</w:t>
      </w:r>
    </w:p>
    <w:p w14:paraId="5E7A8031" w14:textId="34FD7970" w:rsidR="00C50C91" w:rsidRDefault="00C50C91" w:rsidP="00C50C91">
      <w:pPr>
        <w:pStyle w:val="ListParagraph"/>
        <w:numPr>
          <w:ilvl w:val="1"/>
          <w:numId w:val="5"/>
        </w:numPr>
        <w:rPr>
          <w:rFonts w:ascii="Arial" w:hAnsi="Arial" w:cs="Arial"/>
          <w:b/>
        </w:rPr>
      </w:pPr>
      <w:r>
        <w:rPr>
          <w:rFonts w:ascii="Arial" w:hAnsi="Arial" w:cs="Arial"/>
          <w:b/>
        </w:rPr>
        <w:t>To consider the two applications for the Councillors vacancy, this has been advertised on the website and via newsletter to the Parish.</w:t>
      </w:r>
    </w:p>
    <w:p w14:paraId="0BC0BF8E" w14:textId="5886568F" w:rsidR="00C50C91" w:rsidRDefault="00C50C91" w:rsidP="00C50C91">
      <w:pPr>
        <w:pStyle w:val="ListParagraph"/>
        <w:numPr>
          <w:ilvl w:val="1"/>
          <w:numId w:val="5"/>
        </w:numPr>
        <w:rPr>
          <w:rFonts w:ascii="Arial" w:hAnsi="Arial" w:cs="Arial"/>
          <w:b/>
        </w:rPr>
      </w:pPr>
      <w:r>
        <w:rPr>
          <w:rFonts w:ascii="Arial" w:hAnsi="Arial" w:cs="Arial"/>
          <w:b/>
        </w:rPr>
        <w:t>To consider the two applications for the Councillor’s vacancy.</w:t>
      </w:r>
    </w:p>
    <w:p w14:paraId="02858D32" w14:textId="4F88E021" w:rsidR="00C50C91" w:rsidRDefault="00C50C91" w:rsidP="00C50C91">
      <w:pPr>
        <w:pStyle w:val="ListParagraph"/>
        <w:numPr>
          <w:ilvl w:val="1"/>
          <w:numId w:val="5"/>
        </w:numPr>
        <w:rPr>
          <w:rFonts w:ascii="Arial" w:hAnsi="Arial" w:cs="Arial"/>
          <w:b/>
        </w:rPr>
      </w:pPr>
      <w:r>
        <w:rPr>
          <w:rFonts w:ascii="Arial" w:hAnsi="Arial" w:cs="Arial"/>
          <w:b/>
        </w:rPr>
        <w:t>To vote on the two applicants.</w:t>
      </w:r>
    </w:p>
    <w:p w14:paraId="38D7F2C2" w14:textId="00886CF0" w:rsidR="00C50C91" w:rsidRPr="00C50C91" w:rsidRDefault="00C50C91" w:rsidP="00C50C91">
      <w:pPr>
        <w:pStyle w:val="ListParagraph"/>
        <w:numPr>
          <w:ilvl w:val="1"/>
          <w:numId w:val="5"/>
        </w:numPr>
        <w:rPr>
          <w:rFonts w:ascii="Arial" w:hAnsi="Arial" w:cs="Arial"/>
          <w:b/>
        </w:rPr>
      </w:pPr>
      <w:r>
        <w:rPr>
          <w:rFonts w:ascii="Arial" w:hAnsi="Arial" w:cs="Arial"/>
          <w:b/>
        </w:rPr>
        <w:t>To pr</w:t>
      </w:r>
      <w:r w:rsidR="00614CFD">
        <w:rPr>
          <w:rFonts w:ascii="Arial" w:hAnsi="Arial" w:cs="Arial"/>
          <w:b/>
        </w:rPr>
        <w:t>oceed with Declaration of Acceptance</w:t>
      </w:r>
      <w:r>
        <w:rPr>
          <w:rFonts w:ascii="Arial" w:hAnsi="Arial" w:cs="Arial"/>
          <w:b/>
        </w:rPr>
        <w:t xml:space="preserve"> and Registration of Financial and Personal Interests for the two new members.</w:t>
      </w:r>
    </w:p>
    <w:p w14:paraId="0BA2FF26" w14:textId="77777777" w:rsidR="00B52041" w:rsidRDefault="00B52041" w:rsidP="00B52041">
      <w:pPr>
        <w:pStyle w:val="ListParagraph"/>
        <w:ind w:left="1440"/>
        <w:rPr>
          <w:rFonts w:ascii="Arial" w:hAnsi="Arial" w:cs="Arial"/>
        </w:rPr>
      </w:pPr>
    </w:p>
    <w:p w14:paraId="1A5258B0" w14:textId="41244157" w:rsidR="00734BBB" w:rsidRDefault="008E7347" w:rsidP="00620D1A">
      <w:pPr>
        <w:pStyle w:val="ListParagraph"/>
        <w:numPr>
          <w:ilvl w:val="0"/>
          <w:numId w:val="5"/>
        </w:numPr>
        <w:rPr>
          <w:rFonts w:ascii="Arial" w:hAnsi="Arial" w:cs="Arial"/>
        </w:rPr>
      </w:pPr>
      <w:r w:rsidRPr="00AE302F">
        <w:rPr>
          <w:rFonts w:ascii="Arial" w:hAnsi="Arial" w:cs="Arial"/>
          <w:b/>
        </w:rPr>
        <w:t>To receive a</w:t>
      </w:r>
      <w:r w:rsidR="003338B7" w:rsidRPr="00AE302F">
        <w:rPr>
          <w:rFonts w:ascii="Arial" w:hAnsi="Arial" w:cs="Arial"/>
          <w:b/>
        </w:rPr>
        <w:t>pologies for absence</w:t>
      </w:r>
      <w:r w:rsidRPr="00AE302F">
        <w:rPr>
          <w:rFonts w:ascii="Arial" w:hAnsi="Arial" w:cs="Arial"/>
          <w:b/>
        </w:rPr>
        <w:t xml:space="preserve"> and approve reasons for absence</w:t>
      </w:r>
      <w:r w:rsidR="001A5581" w:rsidRPr="002D6A89">
        <w:rPr>
          <w:rFonts w:ascii="Arial" w:hAnsi="Arial" w:cs="Arial"/>
        </w:rPr>
        <w:t>.</w:t>
      </w:r>
      <w:r w:rsidR="00F5429B" w:rsidRPr="002D6A89">
        <w:rPr>
          <w:rFonts w:ascii="Arial" w:hAnsi="Arial" w:cs="Arial"/>
        </w:rPr>
        <w:t xml:space="preserve"> </w:t>
      </w:r>
    </w:p>
    <w:p w14:paraId="26EB7176" w14:textId="77777777" w:rsidR="00E10B83" w:rsidRDefault="00E10B83" w:rsidP="00E10B83">
      <w:pPr>
        <w:pStyle w:val="ListParagraph"/>
        <w:ind w:left="780"/>
        <w:rPr>
          <w:rFonts w:ascii="Arial" w:hAnsi="Arial" w:cs="Arial"/>
        </w:rPr>
      </w:pPr>
    </w:p>
    <w:p w14:paraId="7D2CF79D" w14:textId="26772DBB" w:rsidR="00E10B83" w:rsidRPr="00E10B83" w:rsidRDefault="00E10B83" w:rsidP="00CC705B">
      <w:pPr>
        <w:pStyle w:val="ListParagraph"/>
        <w:numPr>
          <w:ilvl w:val="0"/>
          <w:numId w:val="5"/>
        </w:numPr>
        <w:rPr>
          <w:rFonts w:ascii="Arial" w:hAnsi="Arial" w:cs="Arial"/>
        </w:rPr>
      </w:pPr>
      <w:r w:rsidRPr="00AE302F">
        <w:rPr>
          <w:rFonts w:ascii="Arial" w:hAnsi="Arial" w:cs="Arial"/>
          <w:b/>
        </w:rPr>
        <w:t>To receive any declarations of interest not already declared under the council’s code of conduct or members Register of Disclosable Pecuniary Interests</w:t>
      </w:r>
      <w:r w:rsidRPr="00E10B83">
        <w:rPr>
          <w:rFonts w:ascii="Arial" w:hAnsi="Arial" w:cs="Arial"/>
        </w:rPr>
        <w:t>.</w:t>
      </w:r>
    </w:p>
    <w:p w14:paraId="692F0A5F" w14:textId="77777777" w:rsidR="00AE2049" w:rsidRPr="00AE2049" w:rsidRDefault="00AE2049" w:rsidP="00AE2049">
      <w:pPr>
        <w:pStyle w:val="ListParagraph"/>
        <w:rPr>
          <w:rFonts w:ascii="Arial" w:hAnsi="Arial" w:cs="Arial"/>
        </w:rPr>
      </w:pPr>
      <w:bookmarkStart w:id="0" w:name="_GoBack"/>
      <w:bookmarkEnd w:id="0"/>
    </w:p>
    <w:p w14:paraId="09B112E8" w14:textId="5324C319" w:rsidR="00AE2049" w:rsidRDefault="00AE2049" w:rsidP="00620D1A">
      <w:pPr>
        <w:pStyle w:val="ListParagraph"/>
        <w:numPr>
          <w:ilvl w:val="0"/>
          <w:numId w:val="5"/>
        </w:numPr>
        <w:rPr>
          <w:rFonts w:ascii="Arial" w:hAnsi="Arial" w:cs="Arial"/>
        </w:rPr>
      </w:pPr>
      <w:r w:rsidRPr="00AE302F">
        <w:rPr>
          <w:rFonts w:ascii="Arial" w:hAnsi="Arial" w:cs="Arial"/>
          <w:b/>
        </w:rPr>
        <w:t>Appointment of clerk</w:t>
      </w:r>
      <w:r>
        <w:rPr>
          <w:rFonts w:ascii="Arial" w:hAnsi="Arial" w:cs="Arial"/>
        </w:rPr>
        <w:t>.</w:t>
      </w:r>
    </w:p>
    <w:p w14:paraId="65EC9145" w14:textId="77777777" w:rsidR="00A402B3" w:rsidRPr="002D6A89" w:rsidRDefault="00A402B3" w:rsidP="00A402B3">
      <w:pPr>
        <w:pStyle w:val="ListParagraph"/>
        <w:rPr>
          <w:rFonts w:ascii="Arial" w:hAnsi="Arial" w:cs="Arial"/>
        </w:rPr>
      </w:pPr>
    </w:p>
    <w:p w14:paraId="6469200A" w14:textId="38FDE810" w:rsidR="00734BBB" w:rsidRPr="00AE302F" w:rsidRDefault="00B95F6C" w:rsidP="003338B7">
      <w:pPr>
        <w:pStyle w:val="ListParagraph"/>
        <w:numPr>
          <w:ilvl w:val="0"/>
          <w:numId w:val="5"/>
        </w:numPr>
        <w:rPr>
          <w:rFonts w:ascii="Arial" w:hAnsi="Arial" w:cs="Arial"/>
          <w:b/>
        </w:rPr>
      </w:pPr>
      <w:r w:rsidRPr="00AE302F">
        <w:rPr>
          <w:rFonts w:ascii="Arial" w:hAnsi="Arial" w:cs="Arial"/>
          <w:b/>
        </w:rPr>
        <w:t xml:space="preserve">To </w:t>
      </w:r>
      <w:r w:rsidR="008E7347" w:rsidRPr="00AE302F">
        <w:rPr>
          <w:rFonts w:ascii="Arial" w:hAnsi="Arial" w:cs="Arial"/>
          <w:b/>
        </w:rPr>
        <w:t>confirm</w:t>
      </w:r>
      <w:r w:rsidRPr="00AE302F">
        <w:rPr>
          <w:rFonts w:ascii="Arial" w:hAnsi="Arial" w:cs="Arial"/>
          <w:b/>
        </w:rPr>
        <w:t xml:space="preserve"> the m</w:t>
      </w:r>
      <w:r w:rsidR="003338B7" w:rsidRPr="00AE302F">
        <w:rPr>
          <w:rFonts w:ascii="Arial" w:hAnsi="Arial" w:cs="Arial"/>
          <w:b/>
        </w:rPr>
        <w:t xml:space="preserve">inutes of </w:t>
      </w:r>
      <w:r w:rsidR="00B52041" w:rsidRPr="00AE302F">
        <w:rPr>
          <w:rFonts w:ascii="Arial" w:hAnsi="Arial" w:cs="Arial"/>
          <w:b/>
        </w:rPr>
        <w:t>the</w:t>
      </w:r>
      <w:r w:rsidR="003849A0" w:rsidRPr="00AE302F">
        <w:rPr>
          <w:rFonts w:ascii="Arial" w:hAnsi="Arial" w:cs="Arial"/>
          <w:b/>
        </w:rPr>
        <w:t xml:space="preserve"> </w:t>
      </w:r>
      <w:r w:rsidR="006A58B1" w:rsidRPr="00AE302F">
        <w:rPr>
          <w:rFonts w:ascii="Arial" w:hAnsi="Arial" w:cs="Arial"/>
          <w:b/>
        </w:rPr>
        <w:t xml:space="preserve">Annual </w:t>
      </w:r>
      <w:r w:rsidR="00C363B0" w:rsidRPr="00AE302F">
        <w:rPr>
          <w:rFonts w:ascii="Arial" w:hAnsi="Arial" w:cs="Arial"/>
          <w:b/>
        </w:rPr>
        <w:t>M</w:t>
      </w:r>
      <w:r w:rsidR="003338B7" w:rsidRPr="00AE302F">
        <w:rPr>
          <w:rFonts w:ascii="Arial" w:hAnsi="Arial" w:cs="Arial"/>
          <w:b/>
        </w:rPr>
        <w:t>eeting</w:t>
      </w:r>
      <w:r w:rsidR="00C363B0" w:rsidRPr="00AE302F">
        <w:rPr>
          <w:rFonts w:ascii="Arial" w:hAnsi="Arial" w:cs="Arial"/>
          <w:b/>
        </w:rPr>
        <w:t xml:space="preserve"> of the Parish Council</w:t>
      </w:r>
      <w:r w:rsidR="003338B7" w:rsidRPr="00AE302F">
        <w:rPr>
          <w:rFonts w:ascii="Arial" w:hAnsi="Arial" w:cs="Arial"/>
          <w:b/>
        </w:rPr>
        <w:t xml:space="preserve"> </w:t>
      </w:r>
      <w:r w:rsidRPr="00AE302F">
        <w:rPr>
          <w:rFonts w:ascii="Arial" w:hAnsi="Arial" w:cs="Arial"/>
          <w:b/>
        </w:rPr>
        <w:t xml:space="preserve">held </w:t>
      </w:r>
      <w:r w:rsidR="00A402B3" w:rsidRPr="00AE302F">
        <w:rPr>
          <w:rFonts w:ascii="Arial" w:hAnsi="Arial" w:cs="Arial"/>
          <w:b/>
        </w:rPr>
        <w:t xml:space="preserve">remotely </w:t>
      </w:r>
      <w:r w:rsidR="003338B7" w:rsidRPr="00AE302F">
        <w:rPr>
          <w:rFonts w:ascii="Arial" w:hAnsi="Arial" w:cs="Arial"/>
          <w:b/>
        </w:rPr>
        <w:t xml:space="preserve">on </w:t>
      </w:r>
      <w:r w:rsidR="00C363B0" w:rsidRPr="00AE302F">
        <w:rPr>
          <w:rFonts w:ascii="Arial" w:hAnsi="Arial" w:cs="Arial"/>
          <w:b/>
        </w:rPr>
        <w:t>Thursday 6</w:t>
      </w:r>
      <w:r w:rsidR="00E10B83" w:rsidRPr="00AE302F">
        <w:rPr>
          <w:rFonts w:ascii="Arial" w:hAnsi="Arial" w:cs="Arial"/>
          <w:b/>
          <w:vertAlign w:val="superscript"/>
        </w:rPr>
        <w:t>th</w:t>
      </w:r>
      <w:r w:rsidR="0094120A" w:rsidRPr="00AE302F">
        <w:rPr>
          <w:rFonts w:ascii="Arial" w:hAnsi="Arial" w:cs="Arial"/>
          <w:b/>
        </w:rPr>
        <w:t xml:space="preserve"> </w:t>
      </w:r>
      <w:r w:rsidR="00C363B0" w:rsidRPr="00AE302F">
        <w:rPr>
          <w:rFonts w:ascii="Arial" w:hAnsi="Arial" w:cs="Arial"/>
          <w:b/>
        </w:rPr>
        <w:t>May</w:t>
      </w:r>
      <w:r w:rsidR="00752332" w:rsidRPr="00AE302F">
        <w:rPr>
          <w:rFonts w:ascii="Arial" w:hAnsi="Arial" w:cs="Arial"/>
          <w:b/>
        </w:rPr>
        <w:t xml:space="preserve"> 2</w:t>
      </w:r>
      <w:r w:rsidR="003338B7" w:rsidRPr="00AE302F">
        <w:rPr>
          <w:rFonts w:ascii="Arial" w:hAnsi="Arial" w:cs="Arial"/>
          <w:b/>
        </w:rPr>
        <w:t>0</w:t>
      </w:r>
      <w:r w:rsidR="003849A0" w:rsidRPr="00AE302F">
        <w:rPr>
          <w:rFonts w:ascii="Arial" w:hAnsi="Arial" w:cs="Arial"/>
          <w:b/>
        </w:rPr>
        <w:t>2</w:t>
      </w:r>
      <w:r w:rsidR="005674FB" w:rsidRPr="00AE302F">
        <w:rPr>
          <w:rFonts w:ascii="Arial" w:hAnsi="Arial" w:cs="Arial"/>
          <w:b/>
        </w:rPr>
        <w:t>1</w:t>
      </w:r>
      <w:r w:rsidR="008E7347" w:rsidRPr="00AE302F">
        <w:rPr>
          <w:rFonts w:ascii="Arial" w:hAnsi="Arial" w:cs="Arial"/>
          <w:b/>
        </w:rPr>
        <w:t xml:space="preserve"> as a true and correct record</w:t>
      </w:r>
      <w:r w:rsidR="00F54AF4" w:rsidRPr="00AE302F">
        <w:rPr>
          <w:rFonts w:ascii="Arial" w:hAnsi="Arial" w:cs="Arial"/>
          <w:b/>
        </w:rPr>
        <w:t xml:space="preserve"> (attached)</w:t>
      </w:r>
      <w:r w:rsidR="00AB2C8D" w:rsidRPr="00AE302F">
        <w:rPr>
          <w:rFonts w:ascii="Arial" w:hAnsi="Arial" w:cs="Arial"/>
          <w:b/>
        </w:rPr>
        <w:t>.</w:t>
      </w:r>
    </w:p>
    <w:p w14:paraId="523F7AFA" w14:textId="77777777" w:rsidR="006A58B1" w:rsidRPr="006A58B1" w:rsidRDefault="006A58B1" w:rsidP="006A58B1">
      <w:pPr>
        <w:pStyle w:val="ListParagraph"/>
        <w:rPr>
          <w:rFonts w:ascii="Arial" w:hAnsi="Arial" w:cs="Arial"/>
        </w:rPr>
      </w:pPr>
    </w:p>
    <w:p w14:paraId="5B5B224B" w14:textId="6C417D6F" w:rsidR="006A58B1" w:rsidRPr="00AE302F" w:rsidRDefault="006A58B1" w:rsidP="003338B7">
      <w:pPr>
        <w:pStyle w:val="ListParagraph"/>
        <w:numPr>
          <w:ilvl w:val="0"/>
          <w:numId w:val="5"/>
        </w:numPr>
        <w:rPr>
          <w:rFonts w:ascii="Arial" w:hAnsi="Arial" w:cs="Arial"/>
          <w:b/>
        </w:rPr>
      </w:pPr>
      <w:r w:rsidRPr="00AE302F">
        <w:rPr>
          <w:rFonts w:ascii="Arial" w:hAnsi="Arial" w:cs="Arial"/>
          <w:b/>
        </w:rPr>
        <w:t xml:space="preserve">To confirm the minutes of the </w:t>
      </w:r>
      <w:r w:rsidR="00B34BB5" w:rsidRPr="00AE302F">
        <w:rPr>
          <w:rFonts w:ascii="Arial" w:hAnsi="Arial" w:cs="Arial"/>
          <w:b/>
        </w:rPr>
        <w:t xml:space="preserve">Parish Council </w:t>
      </w:r>
      <w:r w:rsidRPr="00AE302F">
        <w:rPr>
          <w:rFonts w:ascii="Arial" w:hAnsi="Arial" w:cs="Arial"/>
          <w:b/>
        </w:rPr>
        <w:t>Meeting held on Thursday 3</w:t>
      </w:r>
      <w:r w:rsidRPr="00AE302F">
        <w:rPr>
          <w:rFonts w:ascii="Arial" w:hAnsi="Arial" w:cs="Arial"/>
          <w:b/>
          <w:vertAlign w:val="superscript"/>
        </w:rPr>
        <w:t>rd</w:t>
      </w:r>
      <w:r w:rsidRPr="00AE302F">
        <w:rPr>
          <w:rFonts w:ascii="Arial" w:hAnsi="Arial" w:cs="Arial"/>
          <w:b/>
        </w:rPr>
        <w:t xml:space="preserve"> February 2022, as a true and correct record.</w:t>
      </w:r>
    </w:p>
    <w:p w14:paraId="05FFB8A8" w14:textId="77777777" w:rsidR="0032285C" w:rsidRPr="0032285C" w:rsidRDefault="0032285C" w:rsidP="0032285C">
      <w:pPr>
        <w:pStyle w:val="ListParagraph"/>
        <w:rPr>
          <w:rFonts w:ascii="Arial" w:hAnsi="Arial" w:cs="Arial"/>
        </w:rPr>
      </w:pPr>
    </w:p>
    <w:p w14:paraId="7F053644" w14:textId="4F91AE5B" w:rsidR="0032285C" w:rsidRPr="00AE302F" w:rsidRDefault="0032285C" w:rsidP="003338B7">
      <w:pPr>
        <w:pStyle w:val="ListParagraph"/>
        <w:numPr>
          <w:ilvl w:val="0"/>
          <w:numId w:val="5"/>
        </w:numPr>
        <w:rPr>
          <w:rFonts w:ascii="Arial" w:hAnsi="Arial" w:cs="Arial"/>
          <w:b/>
        </w:rPr>
      </w:pPr>
      <w:r w:rsidRPr="00AE302F">
        <w:rPr>
          <w:rFonts w:ascii="Arial" w:hAnsi="Arial" w:cs="Arial"/>
          <w:b/>
        </w:rPr>
        <w:t>Public Session</w:t>
      </w:r>
    </w:p>
    <w:p w14:paraId="21AF7F65" w14:textId="77777777" w:rsidR="00094B46" w:rsidRPr="00094B46" w:rsidRDefault="00094B46" w:rsidP="00094B46">
      <w:pPr>
        <w:pStyle w:val="ListParagraph"/>
        <w:rPr>
          <w:rFonts w:ascii="Arial" w:hAnsi="Arial" w:cs="Arial"/>
        </w:rPr>
      </w:pPr>
    </w:p>
    <w:p w14:paraId="06CA807A" w14:textId="54F4250A" w:rsidR="00094B46" w:rsidRDefault="00094B46" w:rsidP="003338B7">
      <w:pPr>
        <w:pStyle w:val="ListParagraph"/>
        <w:numPr>
          <w:ilvl w:val="0"/>
          <w:numId w:val="5"/>
        </w:numPr>
        <w:rPr>
          <w:rFonts w:ascii="Arial" w:hAnsi="Arial" w:cs="Arial"/>
        </w:rPr>
      </w:pPr>
      <w:r w:rsidRPr="00AE302F">
        <w:rPr>
          <w:rFonts w:ascii="Arial" w:hAnsi="Arial" w:cs="Arial"/>
          <w:b/>
        </w:rPr>
        <w:t>Annual Governance and Accountability Return</w:t>
      </w:r>
      <w:r>
        <w:rPr>
          <w:rFonts w:ascii="Arial" w:hAnsi="Arial" w:cs="Arial"/>
        </w:rPr>
        <w:t>:</w:t>
      </w:r>
    </w:p>
    <w:p w14:paraId="10329A67" w14:textId="77777777" w:rsidR="00B34BB5" w:rsidRPr="00B34BB5" w:rsidRDefault="00B34BB5" w:rsidP="00B34BB5">
      <w:pPr>
        <w:pStyle w:val="ListParagraph"/>
        <w:rPr>
          <w:rFonts w:ascii="Arial" w:hAnsi="Arial" w:cs="Arial"/>
        </w:rPr>
      </w:pPr>
    </w:p>
    <w:p w14:paraId="0E528E87" w14:textId="2D7E3501" w:rsidR="00B34BB5" w:rsidRDefault="00B34BB5" w:rsidP="00B34BB5">
      <w:pPr>
        <w:pStyle w:val="ListParagraph"/>
        <w:numPr>
          <w:ilvl w:val="1"/>
          <w:numId w:val="5"/>
        </w:numPr>
        <w:rPr>
          <w:rFonts w:ascii="Arial" w:hAnsi="Arial" w:cs="Arial"/>
        </w:rPr>
      </w:pPr>
      <w:r>
        <w:rPr>
          <w:rFonts w:ascii="Arial" w:hAnsi="Arial" w:cs="Arial"/>
        </w:rPr>
        <w:t>To receive a Statement of Accounts to 31 March 2022 and to agree exemption from External Audit.</w:t>
      </w:r>
    </w:p>
    <w:p w14:paraId="6BAFB63E" w14:textId="77777777" w:rsidR="00094B46" w:rsidRPr="00094B46" w:rsidRDefault="00094B46" w:rsidP="00094B46">
      <w:pPr>
        <w:pStyle w:val="ListParagraph"/>
        <w:rPr>
          <w:rFonts w:ascii="Arial" w:hAnsi="Arial" w:cs="Arial"/>
        </w:rPr>
      </w:pPr>
    </w:p>
    <w:p w14:paraId="05434493" w14:textId="5FA6FA48" w:rsidR="00094B46" w:rsidRDefault="00094B46" w:rsidP="00094B46">
      <w:pPr>
        <w:pStyle w:val="ListParagraph"/>
        <w:numPr>
          <w:ilvl w:val="1"/>
          <w:numId w:val="5"/>
        </w:numPr>
        <w:rPr>
          <w:rFonts w:ascii="Arial" w:hAnsi="Arial" w:cs="Arial"/>
        </w:rPr>
      </w:pPr>
      <w:r>
        <w:rPr>
          <w:rFonts w:ascii="Arial" w:hAnsi="Arial" w:cs="Arial"/>
        </w:rPr>
        <w:lastRenderedPageBreak/>
        <w:t>To note t</w:t>
      </w:r>
      <w:r w:rsidRPr="00A75E2E">
        <w:rPr>
          <w:rFonts w:ascii="Arial" w:hAnsi="Arial" w:cs="Arial"/>
        </w:rPr>
        <w:t>he Annual Internal Audit Report for 20</w:t>
      </w:r>
      <w:r>
        <w:rPr>
          <w:rFonts w:ascii="Arial" w:hAnsi="Arial" w:cs="Arial"/>
        </w:rPr>
        <w:t>21/22</w:t>
      </w:r>
      <w:r w:rsidRPr="00A75E2E">
        <w:rPr>
          <w:rFonts w:ascii="Arial" w:hAnsi="Arial" w:cs="Arial"/>
        </w:rPr>
        <w:t xml:space="preserve"> included at page 3 of the Annual Governance and Accountability Return 20</w:t>
      </w:r>
      <w:r>
        <w:rPr>
          <w:rFonts w:ascii="Arial" w:hAnsi="Arial" w:cs="Arial"/>
        </w:rPr>
        <w:t>21/22</w:t>
      </w:r>
    </w:p>
    <w:p w14:paraId="25582883" w14:textId="77777777" w:rsidR="00094B46" w:rsidRDefault="00094B46" w:rsidP="00094B46">
      <w:pPr>
        <w:pStyle w:val="ListParagraph"/>
        <w:ind w:left="1440"/>
        <w:rPr>
          <w:rFonts w:ascii="Arial" w:hAnsi="Arial" w:cs="Arial"/>
        </w:rPr>
      </w:pPr>
    </w:p>
    <w:p w14:paraId="2A266C94" w14:textId="780E97CE" w:rsidR="00094B46" w:rsidRDefault="00094B46" w:rsidP="00094B46">
      <w:pPr>
        <w:pStyle w:val="ListParagraph"/>
        <w:numPr>
          <w:ilvl w:val="1"/>
          <w:numId w:val="5"/>
        </w:numPr>
        <w:rPr>
          <w:rFonts w:ascii="Arial" w:hAnsi="Arial" w:cs="Arial"/>
        </w:rPr>
      </w:pPr>
      <w:r w:rsidRPr="00A75E2E">
        <w:rPr>
          <w:rFonts w:ascii="Arial" w:hAnsi="Arial" w:cs="Arial"/>
        </w:rPr>
        <w:t>T</w:t>
      </w:r>
      <w:r>
        <w:rPr>
          <w:rFonts w:ascii="Arial" w:hAnsi="Arial" w:cs="Arial"/>
        </w:rPr>
        <w:t>o approve t</w:t>
      </w:r>
      <w:r w:rsidRPr="00A75E2E">
        <w:rPr>
          <w:rFonts w:ascii="Arial" w:hAnsi="Arial" w:cs="Arial"/>
        </w:rPr>
        <w:t xml:space="preserve">he </w:t>
      </w:r>
      <w:r w:rsidR="00B34BB5">
        <w:rPr>
          <w:rFonts w:ascii="Arial" w:hAnsi="Arial" w:cs="Arial"/>
        </w:rPr>
        <w:t xml:space="preserve">Section 1 </w:t>
      </w:r>
      <w:r w:rsidRPr="00A75E2E">
        <w:rPr>
          <w:rFonts w:ascii="Arial" w:hAnsi="Arial" w:cs="Arial"/>
        </w:rPr>
        <w:t>Annual Governance Statement 20</w:t>
      </w:r>
      <w:r w:rsidR="00B34BB5">
        <w:rPr>
          <w:rFonts w:ascii="Arial" w:hAnsi="Arial" w:cs="Arial"/>
        </w:rPr>
        <w:t>21/22</w:t>
      </w:r>
      <w:r w:rsidRPr="00A75E2E">
        <w:rPr>
          <w:rFonts w:ascii="Arial" w:hAnsi="Arial" w:cs="Arial"/>
        </w:rPr>
        <w:t xml:space="preserve"> for </w:t>
      </w:r>
      <w:r>
        <w:rPr>
          <w:rFonts w:ascii="Arial" w:hAnsi="Arial" w:cs="Arial"/>
        </w:rPr>
        <w:t>Marske and New Forest</w:t>
      </w:r>
      <w:r w:rsidRPr="00A75E2E">
        <w:rPr>
          <w:rFonts w:ascii="Arial" w:hAnsi="Arial" w:cs="Arial"/>
        </w:rPr>
        <w:t xml:space="preserve"> Parish Council (Section 1, page 4 of the Annual Governance and Accountability Return 20</w:t>
      </w:r>
      <w:r w:rsidR="005362F1">
        <w:rPr>
          <w:rFonts w:ascii="Arial" w:hAnsi="Arial" w:cs="Arial"/>
        </w:rPr>
        <w:t>21/22</w:t>
      </w:r>
      <w:r>
        <w:rPr>
          <w:rFonts w:ascii="Arial" w:hAnsi="Arial" w:cs="Arial"/>
        </w:rPr>
        <w:t>)</w:t>
      </w:r>
    </w:p>
    <w:p w14:paraId="3DEF6DE8" w14:textId="77777777" w:rsidR="00094B46" w:rsidRDefault="00094B46" w:rsidP="00094B46">
      <w:pPr>
        <w:pStyle w:val="ListParagraph"/>
        <w:ind w:left="1440"/>
        <w:rPr>
          <w:rFonts w:ascii="Arial" w:hAnsi="Arial" w:cs="Arial"/>
        </w:rPr>
      </w:pPr>
    </w:p>
    <w:p w14:paraId="654497F2" w14:textId="0EE76B43" w:rsidR="00094B46" w:rsidRDefault="00094B46" w:rsidP="00094B46">
      <w:pPr>
        <w:pStyle w:val="ListParagraph"/>
        <w:numPr>
          <w:ilvl w:val="1"/>
          <w:numId w:val="5"/>
        </w:numPr>
        <w:rPr>
          <w:rFonts w:ascii="Arial" w:hAnsi="Arial" w:cs="Arial"/>
        </w:rPr>
      </w:pPr>
      <w:r w:rsidRPr="00A75E2E">
        <w:rPr>
          <w:rFonts w:ascii="Arial" w:hAnsi="Arial" w:cs="Arial"/>
        </w:rPr>
        <w:t>T</w:t>
      </w:r>
      <w:r>
        <w:rPr>
          <w:rFonts w:ascii="Arial" w:hAnsi="Arial" w:cs="Arial"/>
        </w:rPr>
        <w:t>o approve t</w:t>
      </w:r>
      <w:r w:rsidR="00B34BB5">
        <w:rPr>
          <w:rFonts w:ascii="Arial" w:hAnsi="Arial" w:cs="Arial"/>
        </w:rPr>
        <w:t xml:space="preserve">he Section 2 Accounting </w:t>
      </w:r>
      <w:r w:rsidRPr="00A75E2E">
        <w:rPr>
          <w:rFonts w:ascii="Arial" w:hAnsi="Arial" w:cs="Arial"/>
        </w:rPr>
        <w:t>Statement</w:t>
      </w:r>
      <w:r w:rsidR="00B34BB5">
        <w:rPr>
          <w:rFonts w:ascii="Arial" w:hAnsi="Arial" w:cs="Arial"/>
        </w:rPr>
        <w:t>s</w:t>
      </w:r>
      <w:r w:rsidRPr="00A75E2E">
        <w:rPr>
          <w:rFonts w:ascii="Arial" w:hAnsi="Arial" w:cs="Arial"/>
        </w:rPr>
        <w:t xml:space="preserve"> 20</w:t>
      </w:r>
      <w:r w:rsidR="00B34BB5">
        <w:rPr>
          <w:rFonts w:ascii="Arial" w:hAnsi="Arial" w:cs="Arial"/>
        </w:rPr>
        <w:t>21/22</w:t>
      </w:r>
      <w:r w:rsidRPr="00A75E2E">
        <w:rPr>
          <w:rFonts w:ascii="Arial" w:hAnsi="Arial" w:cs="Arial"/>
        </w:rPr>
        <w:t xml:space="preserve"> for </w:t>
      </w:r>
      <w:r>
        <w:rPr>
          <w:rFonts w:ascii="Arial" w:hAnsi="Arial" w:cs="Arial"/>
        </w:rPr>
        <w:t>Marske and New Forest</w:t>
      </w:r>
      <w:r w:rsidRPr="00A75E2E">
        <w:rPr>
          <w:rFonts w:ascii="Arial" w:hAnsi="Arial" w:cs="Arial"/>
        </w:rPr>
        <w:t xml:space="preserve"> Parish Council (Section 1, page 4 of the Annual Governance and Accountability Return 20</w:t>
      </w:r>
      <w:r w:rsidR="005362F1">
        <w:rPr>
          <w:rFonts w:ascii="Arial" w:hAnsi="Arial" w:cs="Arial"/>
        </w:rPr>
        <w:t>21/22</w:t>
      </w:r>
      <w:r>
        <w:rPr>
          <w:rFonts w:ascii="Arial" w:hAnsi="Arial" w:cs="Arial"/>
        </w:rPr>
        <w:t>)</w:t>
      </w:r>
    </w:p>
    <w:p w14:paraId="528470FD" w14:textId="77777777" w:rsidR="00094B46" w:rsidRDefault="00094B46" w:rsidP="00094B46">
      <w:pPr>
        <w:pStyle w:val="ListParagraph"/>
        <w:ind w:left="1440"/>
        <w:rPr>
          <w:rFonts w:ascii="Arial" w:hAnsi="Arial" w:cs="Arial"/>
        </w:rPr>
      </w:pPr>
    </w:p>
    <w:p w14:paraId="51600514" w14:textId="1E0A7B6F" w:rsidR="00094B46" w:rsidRDefault="00094B46" w:rsidP="00094B46">
      <w:pPr>
        <w:pStyle w:val="ListParagraph"/>
        <w:numPr>
          <w:ilvl w:val="1"/>
          <w:numId w:val="5"/>
        </w:numPr>
        <w:rPr>
          <w:rFonts w:ascii="Arial" w:hAnsi="Arial" w:cs="Arial"/>
        </w:rPr>
      </w:pPr>
      <w:r w:rsidRPr="00221578">
        <w:rPr>
          <w:rFonts w:ascii="Arial" w:hAnsi="Arial" w:cs="Arial"/>
        </w:rPr>
        <w:t xml:space="preserve">To decide upon the “period for the exercise of public rights” during which the accounting records are available for inspection by any interested members of the public. This year it can be any 30 working-day, (6 weeks), period </w:t>
      </w:r>
      <w:r>
        <w:rPr>
          <w:rFonts w:ascii="Arial" w:hAnsi="Arial" w:cs="Arial"/>
        </w:rPr>
        <w:t>which has to include 1</w:t>
      </w:r>
      <w:r w:rsidRPr="00903356">
        <w:rPr>
          <w:rFonts w:ascii="Arial" w:hAnsi="Arial" w:cs="Arial"/>
          <w:vertAlign w:val="superscript"/>
        </w:rPr>
        <w:t>st</w:t>
      </w:r>
      <w:r>
        <w:rPr>
          <w:rFonts w:ascii="Arial" w:hAnsi="Arial" w:cs="Arial"/>
        </w:rPr>
        <w:t xml:space="preserve"> – 10</w:t>
      </w:r>
      <w:r w:rsidRPr="00903356">
        <w:rPr>
          <w:rFonts w:ascii="Arial" w:hAnsi="Arial" w:cs="Arial"/>
          <w:vertAlign w:val="superscript"/>
        </w:rPr>
        <w:t>th</w:t>
      </w:r>
      <w:r>
        <w:rPr>
          <w:rFonts w:ascii="Arial" w:hAnsi="Arial" w:cs="Arial"/>
        </w:rPr>
        <w:t xml:space="preserve"> July</w:t>
      </w:r>
      <w:r w:rsidR="00CB2CE3">
        <w:rPr>
          <w:rFonts w:ascii="Arial" w:hAnsi="Arial" w:cs="Arial"/>
        </w:rPr>
        <w:t xml:space="preserve">. </w:t>
      </w:r>
    </w:p>
    <w:p w14:paraId="132E0241" w14:textId="77777777" w:rsidR="00B34BB5" w:rsidRPr="00CB2CE3" w:rsidRDefault="00B34BB5" w:rsidP="00B34BB5">
      <w:pPr>
        <w:pStyle w:val="ListParagraph"/>
        <w:ind w:left="1440"/>
        <w:rPr>
          <w:rFonts w:ascii="Arial" w:hAnsi="Arial" w:cs="Arial"/>
        </w:rPr>
      </w:pPr>
    </w:p>
    <w:p w14:paraId="1DAC35D5" w14:textId="77777777" w:rsidR="00094B46" w:rsidRPr="00DF5657" w:rsidRDefault="00094B46" w:rsidP="00094B46">
      <w:pPr>
        <w:pStyle w:val="ListParagraph"/>
        <w:numPr>
          <w:ilvl w:val="1"/>
          <w:numId w:val="5"/>
        </w:numPr>
        <w:rPr>
          <w:rFonts w:ascii="Arial" w:hAnsi="Arial" w:cs="Arial"/>
        </w:rPr>
      </w:pPr>
      <w:r w:rsidRPr="00AE302F">
        <w:rPr>
          <w:rFonts w:ascii="Arial" w:hAnsi="Arial" w:cs="Arial"/>
          <w:b/>
        </w:rPr>
        <w:t>To approve the publication of documents required by Accounts &amp; Audit Regulations 2015 on a public website</w:t>
      </w:r>
      <w:r>
        <w:rPr>
          <w:rFonts w:ascii="Arial" w:hAnsi="Arial" w:cs="Arial"/>
        </w:rPr>
        <w:t>.</w:t>
      </w:r>
    </w:p>
    <w:p w14:paraId="7299F173" w14:textId="77777777" w:rsidR="00094B46" w:rsidRPr="00A75E2E" w:rsidRDefault="00094B46" w:rsidP="00094B46">
      <w:pPr>
        <w:pStyle w:val="ListParagraph"/>
        <w:rPr>
          <w:rFonts w:ascii="Arial" w:hAnsi="Arial" w:cs="Arial"/>
        </w:rPr>
      </w:pPr>
    </w:p>
    <w:p w14:paraId="16D0CBDE" w14:textId="38954DAF" w:rsidR="00094B46" w:rsidRPr="00A75E2E" w:rsidRDefault="00094B46" w:rsidP="00094B46">
      <w:pPr>
        <w:pStyle w:val="ListParagraph"/>
        <w:numPr>
          <w:ilvl w:val="0"/>
          <w:numId w:val="11"/>
        </w:numPr>
        <w:rPr>
          <w:rFonts w:ascii="Arial" w:hAnsi="Arial" w:cs="Arial"/>
        </w:rPr>
      </w:pPr>
      <w:r w:rsidRPr="00A75E2E">
        <w:rPr>
          <w:rFonts w:ascii="Arial" w:hAnsi="Arial" w:cs="Arial"/>
        </w:rPr>
        <w:t>Annual Internal Audit Report 20</w:t>
      </w:r>
      <w:r w:rsidR="004349C2">
        <w:rPr>
          <w:rFonts w:ascii="Arial" w:hAnsi="Arial" w:cs="Arial"/>
        </w:rPr>
        <w:t>21</w:t>
      </w:r>
      <w:r w:rsidRPr="00A75E2E">
        <w:rPr>
          <w:rFonts w:ascii="Arial" w:hAnsi="Arial" w:cs="Arial"/>
        </w:rPr>
        <w:t>/</w:t>
      </w:r>
      <w:r w:rsidR="004349C2">
        <w:rPr>
          <w:rFonts w:ascii="Arial" w:hAnsi="Arial" w:cs="Arial"/>
        </w:rPr>
        <w:t>22</w:t>
      </w:r>
    </w:p>
    <w:p w14:paraId="6329C1E9" w14:textId="6859C053" w:rsidR="00094B46" w:rsidRPr="00A75E2E" w:rsidRDefault="00094B46" w:rsidP="00094B46">
      <w:pPr>
        <w:pStyle w:val="ListParagraph"/>
        <w:numPr>
          <w:ilvl w:val="0"/>
          <w:numId w:val="11"/>
        </w:numPr>
        <w:rPr>
          <w:rFonts w:ascii="Arial" w:hAnsi="Arial" w:cs="Arial"/>
        </w:rPr>
      </w:pPr>
      <w:r w:rsidRPr="00A75E2E">
        <w:rPr>
          <w:rFonts w:ascii="Arial" w:hAnsi="Arial" w:cs="Arial"/>
        </w:rPr>
        <w:t>Section 1 – Annual Governance Statement 20</w:t>
      </w:r>
      <w:r w:rsidR="004349C2">
        <w:rPr>
          <w:rFonts w:ascii="Arial" w:hAnsi="Arial" w:cs="Arial"/>
        </w:rPr>
        <w:t>21</w:t>
      </w:r>
      <w:r w:rsidRPr="00A75E2E">
        <w:rPr>
          <w:rFonts w:ascii="Arial" w:hAnsi="Arial" w:cs="Arial"/>
        </w:rPr>
        <w:t>/</w:t>
      </w:r>
      <w:r w:rsidR="004349C2">
        <w:rPr>
          <w:rFonts w:ascii="Arial" w:hAnsi="Arial" w:cs="Arial"/>
        </w:rPr>
        <w:t>22</w:t>
      </w:r>
    </w:p>
    <w:p w14:paraId="540105AC" w14:textId="1DA6C1B0" w:rsidR="00094B46" w:rsidRPr="00A75E2E" w:rsidRDefault="00094B46" w:rsidP="00094B46">
      <w:pPr>
        <w:pStyle w:val="ListParagraph"/>
        <w:numPr>
          <w:ilvl w:val="0"/>
          <w:numId w:val="11"/>
        </w:numPr>
        <w:rPr>
          <w:rFonts w:ascii="Arial" w:hAnsi="Arial" w:cs="Arial"/>
        </w:rPr>
      </w:pPr>
      <w:r w:rsidRPr="00A75E2E">
        <w:rPr>
          <w:rFonts w:ascii="Arial" w:hAnsi="Arial" w:cs="Arial"/>
        </w:rPr>
        <w:t>Section 2 – Accounting Statements 20</w:t>
      </w:r>
      <w:r w:rsidR="004349C2">
        <w:rPr>
          <w:rFonts w:ascii="Arial" w:hAnsi="Arial" w:cs="Arial"/>
        </w:rPr>
        <w:t>21</w:t>
      </w:r>
      <w:r w:rsidRPr="00A75E2E">
        <w:rPr>
          <w:rFonts w:ascii="Arial" w:hAnsi="Arial" w:cs="Arial"/>
        </w:rPr>
        <w:t>/</w:t>
      </w:r>
      <w:r w:rsidR="004349C2">
        <w:rPr>
          <w:rFonts w:ascii="Arial" w:hAnsi="Arial" w:cs="Arial"/>
        </w:rPr>
        <w:t>22</w:t>
      </w:r>
    </w:p>
    <w:p w14:paraId="46438541" w14:textId="77777777" w:rsidR="00094B46" w:rsidRDefault="00094B46" w:rsidP="00094B46">
      <w:pPr>
        <w:pStyle w:val="ListParagraph"/>
        <w:numPr>
          <w:ilvl w:val="0"/>
          <w:numId w:val="11"/>
        </w:numPr>
        <w:rPr>
          <w:rFonts w:ascii="Arial" w:hAnsi="Arial" w:cs="Arial"/>
        </w:rPr>
      </w:pPr>
      <w:r w:rsidRPr="00A75E2E">
        <w:rPr>
          <w:rFonts w:ascii="Arial" w:hAnsi="Arial" w:cs="Arial"/>
        </w:rPr>
        <w:t>Notice of the period for the exercise of public rights</w:t>
      </w:r>
      <w:r>
        <w:rPr>
          <w:rFonts w:ascii="Arial" w:hAnsi="Arial" w:cs="Arial"/>
        </w:rPr>
        <w:t xml:space="preserve"> </w:t>
      </w:r>
      <w:r w:rsidRPr="00EF4C2E">
        <w:rPr>
          <w:rFonts w:ascii="Arial" w:hAnsi="Arial" w:cs="Arial"/>
        </w:rPr>
        <w:t>and other information required by Regulation 15 (2), Accounts and Audit Regulations 2015.</w:t>
      </w:r>
    </w:p>
    <w:p w14:paraId="639CDDD6" w14:textId="5DB69EC5" w:rsidR="00B34BB5" w:rsidRDefault="00B34BB5" w:rsidP="00094B46">
      <w:pPr>
        <w:pStyle w:val="ListParagraph"/>
        <w:numPr>
          <w:ilvl w:val="0"/>
          <w:numId w:val="11"/>
        </w:numPr>
        <w:rPr>
          <w:rFonts w:ascii="Arial" w:hAnsi="Arial" w:cs="Arial"/>
        </w:rPr>
      </w:pPr>
      <w:r>
        <w:rPr>
          <w:rFonts w:ascii="Arial" w:hAnsi="Arial" w:cs="Arial"/>
        </w:rPr>
        <w:t>Certificate of Exemption – AGAR 2021/22 Form 2</w:t>
      </w:r>
    </w:p>
    <w:p w14:paraId="3F69A24E" w14:textId="77777777" w:rsidR="00094B46" w:rsidRDefault="00094B46" w:rsidP="00094B46">
      <w:pPr>
        <w:pStyle w:val="ListParagraph"/>
        <w:ind w:left="1800"/>
        <w:rPr>
          <w:rFonts w:ascii="Arial" w:hAnsi="Arial" w:cs="Arial"/>
        </w:rPr>
      </w:pPr>
    </w:p>
    <w:p w14:paraId="2FFEFCEB" w14:textId="613FAC5F" w:rsidR="00734BBB" w:rsidRDefault="00E95CD8" w:rsidP="00734BBB">
      <w:pPr>
        <w:pStyle w:val="ListParagraph"/>
        <w:numPr>
          <w:ilvl w:val="1"/>
          <w:numId w:val="5"/>
        </w:numPr>
        <w:rPr>
          <w:rFonts w:ascii="Arial" w:hAnsi="Arial" w:cs="Arial"/>
        </w:rPr>
      </w:pPr>
      <w:r w:rsidRPr="00E95CD8">
        <w:rPr>
          <w:rFonts w:ascii="Arial" w:hAnsi="Arial" w:cs="Arial"/>
        </w:rPr>
        <w:t>To thank Pamela Braithwaite</w:t>
      </w:r>
      <w:r w:rsidR="00094B46" w:rsidRPr="00E95CD8">
        <w:rPr>
          <w:rFonts w:ascii="Arial" w:hAnsi="Arial" w:cs="Arial"/>
        </w:rPr>
        <w:t xml:space="preserve"> for </w:t>
      </w:r>
      <w:r>
        <w:rPr>
          <w:rFonts w:ascii="Arial" w:hAnsi="Arial" w:cs="Arial"/>
        </w:rPr>
        <w:t>carrying out the internal audit.</w:t>
      </w:r>
    </w:p>
    <w:p w14:paraId="702F4A3B" w14:textId="77777777" w:rsidR="00E95CD8" w:rsidRPr="00E95CD8" w:rsidRDefault="00E95CD8" w:rsidP="00E95CD8">
      <w:pPr>
        <w:pStyle w:val="ListParagraph"/>
        <w:ind w:left="1440"/>
        <w:rPr>
          <w:rFonts w:ascii="Arial" w:hAnsi="Arial" w:cs="Arial"/>
        </w:rPr>
      </w:pPr>
    </w:p>
    <w:p w14:paraId="6FC28B90" w14:textId="6660120F" w:rsidR="00E6540A" w:rsidRDefault="00B67763" w:rsidP="00C37561">
      <w:pPr>
        <w:pStyle w:val="ListParagraph"/>
        <w:numPr>
          <w:ilvl w:val="0"/>
          <w:numId w:val="5"/>
        </w:numPr>
        <w:rPr>
          <w:rFonts w:ascii="Arial" w:hAnsi="Arial" w:cs="Arial"/>
        </w:rPr>
      </w:pPr>
      <w:r w:rsidRPr="00AE302F">
        <w:rPr>
          <w:rFonts w:ascii="Arial" w:hAnsi="Arial" w:cs="Arial"/>
          <w:b/>
        </w:rPr>
        <w:t>T</w:t>
      </w:r>
      <w:r w:rsidR="00B11DA9" w:rsidRPr="00AE302F">
        <w:rPr>
          <w:rFonts w:ascii="Arial" w:hAnsi="Arial" w:cs="Arial"/>
          <w:b/>
        </w:rPr>
        <w:t xml:space="preserve">o </w:t>
      </w:r>
      <w:r w:rsidR="008E7347" w:rsidRPr="00AE302F">
        <w:rPr>
          <w:rFonts w:ascii="Arial" w:hAnsi="Arial" w:cs="Arial"/>
          <w:b/>
        </w:rPr>
        <w:t xml:space="preserve">receive information on the following ongoing issues and </w:t>
      </w:r>
      <w:r w:rsidR="00B11DA9" w:rsidRPr="00AE302F">
        <w:rPr>
          <w:rFonts w:ascii="Arial" w:hAnsi="Arial" w:cs="Arial"/>
          <w:b/>
        </w:rPr>
        <w:t>d</w:t>
      </w:r>
      <w:r w:rsidR="008E7347" w:rsidRPr="00AE302F">
        <w:rPr>
          <w:rFonts w:ascii="Arial" w:hAnsi="Arial" w:cs="Arial"/>
          <w:b/>
        </w:rPr>
        <w:t>ecide further action where necessary</w:t>
      </w:r>
      <w:r w:rsidR="008E7347" w:rsidRPr="00E6540A">
        <w:rPr>
          <w:rFonts w:ascii="Arial" w:hAnsi="Arial" w:cs="Arial"/>
        </w:rPr>
        <w:t>:</w:t>
      </w:r>
    </w:p>
    <w:p w14:paraId="25FCA254" w14:textId="77777777" w:rsidR="00AE302F" w:rsidRDefault="00AE302F" w:rsidP="00AE302F">
      <w:pPr>
        <w:pStyle w:val="ListParagraph"/>
        <w:ind w:left="780"/>
        <w:rPr>
          <w:rFonts w:ascii="Arial" w:hAnsi="Arial" w:cs="Arial"/>
        </w:rPr>
      </w:pPr>
    </w:p>
    <w:p w14:paraId="441D0AC7" w14:textId="79FA68C6" w:rsidR="00AE302F" w:rsidRPr="00AE302F" w:rsidRDefault="00AE302F" w:rsidP="00C37561">
      <w:pPr>
        <w:pStyle w:val="ListParagraph"/>
        <w:numPr>
          <w:ilvl w:val="0"/>
          <w:numId w:val="5"/>
        </w:numPr>
        <w:rPr>
          <w:rFonts w:ascii="Arial" w:hAnsi="Arial" w:cs="Arial"/>
        </w:rPr>
      </w:pPr>
      <w:r>
        <w:rPr>
          <w:rFonts w:ascii="Arial" w:hAnsi="Arial" w:cs="Arial"/>
          <w:b/>
        </w:rPr>
        <w:t>Public Footpaths</w:t>
      </w:r>
    </w:p>
    <w:p w14:paraId="41371A58" w14:textId="65AFD7F4" w:rsidR="00AE302F" w:rsidRDefault="00AE302F" w:rsidP="00AE302F">
      <w:pPr>
        <w:pStyle w:val="ListParagraph"/>
        <w:numPr>
          <w:ilvl w:val="1"/>
          <w:numId w:val="5"/>
        </w:numPr>
        <w:rPr>
          <w:rFonts w:ascii="Arial" w:hAnsi="Arial" w:cs="Arial"/>
        </w:rPr>
      </w:pPr>
      <w:r>
        <w:rPr>
          <w:rFonts w:ascii="Arial" w:hAnsi="Arial" w:cs="Arial"/>
        </w:rPr>
        <w:t>To note that the clerk has reported with photo’s the issue with Pillmire Bridge path and has not had a response.</w:t>
      </w:r>
    </w:p>
    <w:p w14:paraId="67EC3F90" w14:textId="193D4308" w:rsidR="00AE302F" w:rsidRPr="00AE302F" w:rsidRDefault="00AE302F" w:rsidP="00AE302F">
      <w:pPr>
        <w:pStyle w:val="ListParagraph"/>
        <w:numPr>
          <w:ilvl w:val="0"/>
          <w:numId w:val="5"/>
        </w:numPr>
        <w:rPr>
          <w:rFonts w:ascii="Arial" w:hAnsi="Arial" w:cs="Arial"/>
        </w:rPr>
      </w:pPr>
      <w:r>
        <w:rPr>
          <w:rFonts w:ascii="Arial" w:hAnsi="Arial" w:cs="Arial"/>
          <w:b/>
        </w:rPr>
        <w:t>Standing Tommy Memorial</w:t>
      </w:r>
    </w:p>
    <w:p w14:paraId="7E40DBCD" w14:textId="5C14AD90" w:rsidR="00AE302F" w:rsidRDefault="00AE302F" w:rsidP="00AE302F">
      <w:pPr>
        <w:pStyle w:val="ListParagraph"/>
        <w:numPr>
          <w:ilvl w:val="1"/>
          <w:numId w:val="5"/>
        </w:numPr>
        <w:rPr>
          <w:rFonts w:ascii="Arial" w:hAnsi="Arial" w:cs="Arial"/>
        </w:rPr>
      </w:pPr>
      <w:r>
        <w:rPr>
          <w:rFonts w:ascii="Arial" w:hAnsi="Arial" w:cs="Arial"/>
        </w:rPr>
        <w:t>To note that the sign for the Standing Tommy Memorial has been received and passed to Nigel Philips.</w:t>
      </w:r>
    </w:p>
    <w:p w14:paraId="205351DE" w14:textId="499F0124" w:rsidR="00AE302F" w:rsidRPr="00AE302F" w:rsidRDefault="00AE302F" w:rsidP="00AE302F">
      <w:pPr>
        <w:pStyle w:val="ListParagraph"/>
        <w:numPr>
          <w:ilvl w:val="0"/>
          <w:numId w:val="5"/>
        </w:numPr>
        <w:rPr>
          <w:rFonts w:ascii="Arial" w:hAnsi="Arial" w:cs="Arial"/>
        </w:rPr>
      </w:pPr>
      <w:r>
        <w:rPr>
          <w:rFonts w:ascii="Arial" w:hAnsi="Arial" w:cs="Arial"/>
          <w:b/>
        </w:rPr>
        <w:t>Bushy Park</w:t>
      </w:r>
    </w:p>
    <w:p w14:paraId="5AE04DEC" w14:textId="2F91013D" w:rsidR="005F69F0" w:rsidRDefault="00AE302F" w:rsidP="005F69F0">
      <w:pPr>
        <w:pStyle w:val="ListParagraph"/>
        <w:numPr>
          <w:ilvl w:val="1"/>
          <w:numId w:val="5"/>
        </w:numPr>
        <w:rPr>
          <w:rFonts w:ascii="Arial" w:hAnsi="Arial" w:cs="Arial"/>
        </w:rPr>
      </w:pPr>
      <w:r>
        <w:rPr>
          <w:rFonts w:ascii="Arial" w:hAnsi="Arial" w:cs="Arial"/>
        </w:rPr>
        <w:t>To note the clerk has not heard anything further from Highways about this issue.</w:t>
      </w:r>
    </w:p>
    <w:p w14:paraId="68E9456B" w14:textId="349AC3AD" w:rsidR="005F69F0" w:rsidRPr="005F69F0" w:rsidRDefault="005F69F0" w:rsidP="005F69F0">
      <w:pPr>
        <w:pStyle w:val="ListParagraph"/>
        <w:numPr>
          <w:ilvl w:val="0"/>
          <w:numId w:val="5"/>
        </w:numPr>
        <w:rPr>
          <w:rFonts w:ascii="Arial" w:hAnsi="Arial" w:cs="Arial"/>
        </w:rPr>
      </w:pPr>
      <w:r>
        <w:rPr>
          <w:rFonts w:ascii="Arial" w:hAnsi="Arial" w:cs="Arial"/>
          <w:b/>
        </w:rPr>
        <w:t>Marske Hall</w:t>
      </w:r>
    </w:p>
    <w:p w14:paraId="4106954F" w14:textId="16B6A3A7" w:rsidR="005F69F0" w:rsidRPr="005F69F0" w:rsidRDefault="005F69F0" w:rsidP="005F69F0">
      <w:pPr>
        <w:pStyle w:val="ListParagraph"/>
        <w:numPr>
          <w:ilvl w:val="1"/>
          <w:numId w:val="5"/>
        </w:numPr>
        <w:rPr>
          <w:rFonts w:ascii="Arial" w:hAnsi="Arial" w:cs="Arial"/>
        </w:rPr>
      </w:pPr>
      <w:r>
        <w:rPr>
          <w:rFonts w:ascii="Arial" w:hAnsi="Arial" w:cs="Arial"/>
        </w:rPr>
        <w:t xml:space="preserve">To note that the clerk has not heard anything about the ongoing appeal to the </w:t>
      </w:r>
      <w:r w:rsidR="00F955CE">
        <w:rPr>
          <w:rFonts w:ascii="Arial" w:hAnsi="Arial" w:cs="Arial"/>
        </w:rPr>
        <w:t>Secretary of State</w:t>
      </w:r>
      <w:r>
        <w:rPr>
          <w:rFonts w:ascii="Arial" w:hAnsi="Arial" w:cs="Arial"/>
        </w:rPr>
        <w:t>.</w:t>
      </w:r>
    </w:p>
    <w:p w14:paraId="2F422BB2" w14:textId="77777777" w:rsidR="009E215E" w:rsidRPr="002D6A89" w:rsidRDefault="009E215E" w:rsidP="009E215E">
      <w:pPr>
        <w:pStyle w:val="ListParagraph"/>
        <w:ind w:left="780"/>
        <w:rPr>
          <w:rFonts w:ascii="Arial" w:hAnsi="Arial" w:cs="Arial"/>
        </w:rPr>
      </w:pPr>
    </w:p>
    <w:p w14:paraId="70C893C9" w14:textId="34C6D5FE" w:rsidR="009E215E" w:rsidRPr="002D6A89" w:rsidRDefault="009E215E" w:rsidP="006E68F4">
      <w:pPr>
        <w:pStyle w:val="ListParagraph"/>
        <w:numPr>
          <w:ilvl w:val="0"/>
          <w:numId w:val="5"/>
        </w:numPr>
        <w:rPr>
          <w:rFonts w:ascii="Arial" w:hAnsi="Arial" w:cs="Arial"/>
        </w:rPr>
      </w:pPr>
      <w:r w:rsidRPr="00AE302F">
        <w:rPr>
          <w:rFonts w:ascii="Arial" w:hAnsi="Arial" w:cs="Arial"/>
          <w:b/>
        </w:rPr>
        <w:t xml:space="preserve">To </w:t>
      </w:r>
      <w:r w:rsidR="00837204" w:rsidRPr="00AE302F">
        <w:rPr>
          <w:rFonts w:ascii="Arial" w:hAnsi="Arial" w:cs="Arial"/>
          <w:b/>
        </w:rPr>
        <w:t>consider and decide upon the following planning applications</w:t>
      </w:r>
      <w:r w:rsidR="00837204">
        <w:rPr>
          <w:rFonts w:ascii="Arial" w:hAnsi="Arial" w:cs="Arial"/>
        </w:rPr>
        <w:t>.</w:t>
      </w:r>
    </w:p>
    <w:p w14:paraId="74829758" w14:textId="43F80069" w:rsidR="00271768" w:rsidRPr="002D6A89" w:rsidRDefault="00A01126" w:rsidP="00271768">
      <w:pPr>
        <w:pStyle w:val="ListParagraph"/>
        <w:numPr>
          <w:ilvl w:val="1"/>
          <w:numId w:val="5"/>
        </w:numPr>
        <w:rPr>
          <w:rFonts w:ascii="Arial" w:hAnsi="Arial" w:cs="Arial"/>
        </w:rPr>
      </w:pPr>
      <w:r>
        <w:rPr>
          <w:rFonts w:ascii="Arial" w:hAnsi="Arial" w:cs="Arial"/>
        </w:rPr>
        <w:t>None.</w:t>
      </w:r>
    </w:p>
    <w:p w14:paraId="540A0A61" w14:textId="6853181C" w:rsidR="006F672F" w:rsidRPr="002D6A89" w:rsidRDefault="006F672F" w:rsidP="00AF1940">
      <w:pPr>
        <w:pStyle w:val="PlainText"/>
        <w:ind w:left="1440"/>
        <w:rPr>
          <w:rFonts w:ascii="Arial" w:hAnsi="Arial" w:cs="Arial"/>
        </w:rPr>
      </w:pPr>
    </w:p>
    <w:p w14:paraId="1635B301" w14:textId="4E448521" w:rsidR="00BC6D28" w:rsidRDefault="00B44BDB" w:rsidP="006C0654">
      <w:pPr>
        <w:pStyle w:val="ListParagraph"/>
        <w:numPr>
          <w:ilvl w:val="0"/>
          <w:numId w:val="5"/>
        </w:numPr>
        <w:rPr>
          <w:rFonts w:ascii="Arial" w:hAnsi="Arial" w:cs="Arial"/>
        </w:rPr>
      </w:pPr>
      <w:r w:rsidRPr="00AE302F">
        <w:rPr>
          <w:rFonts w:ascii="Arial" w:hAnsi="Arial" w:cs="Arial"/>
          <w:b/>
        </w:rPr>
        <w:t xml:space="preserve">To </w:t>
      </w:r>
      <w:r w:rsidR="00837204" w:rsidRPr="00AE302F">
        <w:rPr>
          <w:rFonts w:ascii="Arial" w:hAnsi="Arial" w:cs="Arial"/>
          <w:b/>
        </w:rPr>
        <w:t>receive the following planning decisions/information</w:t>
      </w:r>
      <w:r w:rsidR="00F45900" w:rsidRPr="00F45900">
        <w:rPr>
          <w:rFonts w:ascii="Arial" w:hAnsi="Arial" w:cs="Arial"/>
        </w:rPr>
        <w:t>.</w:t>
      </w:r>
    </w:p>
    <w:p w14:paraId="03BE511E" w14:textId="76A4019B" w:rsidR="00A01126" w:rsidRDefault="00A01126" w:rsidP="00A01126">
      <w:pPr>
        <w:pStyle w:val="ListParagraph"/>
        <w:numPr>
          <w:ilvl w:val="1"/>
          <w:numId w:val="5"/>
        </w:numPr>
        <w:rPr>
          <w:rFonts w:ascii="Arial" w:hAnsi="Arial" w:cs="Arial"/>
        </w:rPr>
      </w:pPr>
      <w:r>
        <w:rPr>
          <w:rFonts w:ascii="Arial" w:hAnsi="Arial" w:cs="Arial"/>
        </w:rPr>
        <w:t>To note the planning permission for Chapel Cottage 21/01090/FULL has been granted.</w:t>
      </w:r>
    </w:p>
    <w:p w14:paraId="6896A77B" w14:textId="06E6A1B4" w:rsidR="00A01126" w:rsidRDefault="00A01126" w:rsidP="00A01126">
      <w:pPr>
        <w:pStyle w:val="ListParagraph"/>
        <w:numPr>
          <w:ilvl w:val="1"/>
          <w:numId w:val="5"/>
        </w:numPr>
        <w:rPr>
          <w:rFonts w:ascii="Arial" w:hAnsi="Arial" w:cs="Arial"/>
        </w:rPr>
      </w:pPr>
      <w:r>
        <w:rPr>
          <w:rFonts w:ascii="Arial" w:hAnsi="Arial" w:cs="Arial"/>
        </w:rPr>
        <w:lastRenderedPageBreak/>
        <w:t>To note the planning permission for Coach House Cottage 21/00974/FULL has been granted as well as the Listed Buildings consent</w:t>
      </w:r>
      <w:r w:rsidR="001F199F">
        <w:rPr>
          <w:rFonts w:ascii="Arial" w:hAnsi="Arial" w:cs="Arial"/>
        </w:rPr>
        <w:t xml:space="preserve"> 21/00975/LBC</w:t>
      </w:r>
      <w:r>
        <w:rPr>
          <w:rFonts w:ascii="Arial" w:hAnsi="Arial" w:cs="Arial"/>
        </w:rPr>
        <w:t>.</w:t>
      </w:r>
    </w:p>
    <w:p w14:paraId="5727A133" w14:textId="4EB7F241" w:rsidR="00C306BB" w:rsidRDefault="00C306BB" w:rsidP="00A01126">
      <w:pPr>
        <w:pStyle w:val="ListParagraph"/>
        <w:numPr>
          <w:ilvl w:val="1"/>
          <w:numId w:val="5"/>
        </w:numPr>
        <w:rPr>
          <w:rFonts w:ascii="Arial" w:hAnsi="Arial" w:cs="Arial"/>
        </w:rPr>
      </w:pPr>
      <w:r>
        <w:rPr>
          <w:rFonts w:ascii="Arial" w:hAnsi="Arial" w:cs="Arial"/>
        </w:rPr>
        <w:t>To note that the planning application for The Stables, Cat Bank R/31/23H has been approved conditionally.</w:t>
      </w:r>
    </w:p>
    <w:p w14:paraId="3FF61530" w14:textId="3CA5D786" w:rsidR="00C306BB" w:rsidRDefault="00C306BB" w:rsidP="00A01126">
      <w:pPr>
        <w:pStyle w:val="ListParagraph"/>
        <w:numPr>
          <w:ilvl w:val="1"/>
          <w:numId w:val="5"/>
        </w:numPr>
        <w:rPr>
          <w:rFonts w:ascii="Arial" w:hAnsi="Arial" w:cs="Arial"/>
        </w:rPr>
      </w:pPr>
      <w:r>
        <w:rPr>
          <w:rFonts w:ascii="Arial" w:hAnsi="Arial" w:cs="Arial"/>
        </w:rPr>
        <w:t>To note the planning permission for Skelton Farm, Marske 21/01025/FULL has been granted.</w:t>
      </w:r>
    </w:p>
    <w:p w14:paraId="35B42226" w14:textId="77777777" w:rsidR="00FE1623" w:rsidRDefault="00FE1623" w:rsidP="00FE1623">
      <w:pPr>
        <w:pStyle w:val="ListParagraph"/>
        <w:ind w:left="780"/>
        <w:rPr>
          <w:rFonts w:ascii="Arial" w:hAnsi="Arial" w:cs="Arial"/>
        </w:rPr>
      </w:pPr>
    </w:p>
    <w:p w14:paraId="0132F0A8" w14:textId="77777777" w:rsidR="00B54430" w:rsidRPr="002D6A89" w:rsidRDefault="00B54430" w:rsidP="006F554A">
      <w:pPr>
        <w:pStyle w:val="ListParagraph"/>
        <w:ind w:left="780"/>
        <w:rPr>
          <w:rFonts w:ascii="Arial" w:hAnsi="Arial" w:cs="Arial"/>
        </w:rPr>
      </w:pPr>
    </w:p>
    <w:p w14:paraId="414272BB" w14:textId="2205D6BA" w:rsidR="00DF1780" w:rsidRDefault="006F554A" w:rsidP="00D401A5">
      <w:pPr>
        <w:pStyle w:val="ListParagraph"/>
        <w:numPr>
          <w:ilvl w:val="0"/>
          <w:numId w:val="5"/>
        </w:numPr>
        <w:rPr>
          <w:rFonts w:ascii="Arial" w:hAnsi="Arial" w:cs="Arial"/>
        </w:rPr>
      </w:pPr>
      <w:r w:rsidRPr="00253C01">
        <w:rPr>
          <w:rFonts w:ascii="Arial" w:hAnsi="Arial" w:cs="Arial"/>
        </w:rPr>
        <w:t>Matters requested by councillor</w:t>
      </w:r>
      <w:r w:rsidR="00253C01" w:rsidRPr="00253C01">
        <w:rPr>
          <w:rFonts w:ascii="Arial" w:hAnsi="Arial" w:cs="Arial"/>
        </w:rPr>
        <w:t>s</w:t>
      </w:r>
      <w:r w:rsidR="007B1D4C">
        <w:rPr>
          <w:rFonts w:ascii="Arial" w:hAnsi="Arial" w:cs="Arial"/>
        </w:rPr>
        <w:t>.</w:t>
      </w:r>
    </w:p>
    <w:p w14:paraId="4B4EECEA" w14:textId="1214C73D" w:rsidR="001F199F" w:rsidRDefault="001F199F" w:rsidP="001F199F">
      <w:pPr>
        <w:pStyle w:val="ListParagraph"/>
        <w:numPr>
          <w:ilvl w:val="1"/>
          <w:numId w:val="5"/>
        </w:numPr>
        <w:rPr>
          <w:rFonts w:ascii="Arial" w:hAnsi="Arial" w:cs="Arial"/>
        </w:rPr>
      </w:pPr>
      <w:r>
        <w:rPr>
          <w:rFonts w:ascii="Arial" w:hAnsi="Arial" w:cs="Arial"/>
        </w:rPr>
        <w:t>To note that it was requested in February that the grit heaps on Clapgate Bank were refreshed and with a higher salt content. Highways informed us that they we</w:t>
      </w:r>
      <w:r w:rsidR="00D609F9">
        <w:rPr>
          <w:rFonts w:ascii="Arial" w:hAnsi="Arial" w:cs="Arial"/>
        </w:rPr>
        <w:t>re unable to change the ‘</w:t>
      </w:r>
      <w:proofErr w:type="spellStart"/>
      <w:r w:rsidR="00D609F9">
        <w:rPr>
          <w:rFonts w:ascii="Arial" w:hAnsi="Arial" w:cs="Arial"/>
        </w:rPr>
        <w:t>receipe</w:t>
      </w:r>
      <w:proofErr w:type="spellEnd"/>
      <w:r>
        <w:rPr>
          <w:rFonts w:ascii="Arial" w:hAnsi="Arial" w:cs="Arial"/>
        </w:rPr>
        <w:t>’ for individual councils.</w:t>
      </w:r>
    </w:p>
    <w:p w14:paraId="20977ABB" w14:textId="5C4F4232" w:rsidR="002A2287" w:rsidRDefault="002A2287" w:rsidP="001F199F">
      <w:pPr>
        <w:pStyle w:val="ListParagraph"/>
        <w:numPr>
          <w:ilvl w:val="1"/>
          <w:numId w:val="5"/>
        </w:numPr>
        <w:rPr>
          <w:rFonts w:ascii="Arial" w:hAnsi="Arial" w:cs="Arial"/>
        </w:rPr>
      </w:pPr>
      <w:r>
        <w:rPr>
          <w:rFonts w:ascii="Arial" w:hAnsi="Arial" w:cs="Arial"/>
        </w:rPr>
        <w:t>To consider the lack of contact from Yorkshire Dales National Park about the Marske Hall appeal</w:t>
      </w:r>
      <w:r w:rsidR="008878F0">
        <w:rPr>
          <w:rFonts w:ascii="Arial" w:hAnsi="Arial" w:cs="Arial"/>
        </w:rPr>
        <w:t>,</w:t>
      </w:r>
      <w:r>
        <w:rPr>
          <w:rFonts w:ascii="Arial" w:hAnsi="Arial" w:cs="Arial"/>
        </w:rPr>
        <w:t xml:space="preserve"> </w:t>
      </w:r>
      <w:proofErr w:type="gramStart"/>
      <w:r>
        <w:rPr>
          <w:rFonts w:ascii="Arial" w:hAnsi="Arial" w:cs="Arial"/>
        </w:rPr>
        <w:t>which has been sent to the Secretary of State.</w:t>
      </w:r>
      <w:proofErr w:type="gramEnd"/>
    </w:p>
    <w:p w14:paraId="30B20E31" w14:textId="77777777" w:rsidR="007B1D4C" w:rsidRPr="007B1D4C" w:rsidRDefault="007B1D4C" w:rsidP="007B1D4C">
      <w:pPr>
        <w:pStyle w:val="ListParagraph"/>
        <w:rPr>
          <w:rFonts w:ascii="Arial" w:hAnsi="Arial" w:cs="Arial"/>
        </w:rPr>
      </w:pPr>
    </w:p>
    <w:p w14:paraId="4B78B81E" w14:textId="20BF27A3" w:rsidR="005A721C" w:rsidRDefault="001E2D44" w:rsidP="001E2D44">
      <w:pPr>
        <w:pStyle w:val="ListParagraph"/>
        <w:numPr>
          <w:ilvl w:val="0"/>
          <w:numId w:val="5"/>
        </w:numPr>
        <w:rPr>
          <w:rFonts w:ascii="Arial" w:hAnsi="Arial" w:cs="Arial"/>
        </w:rPr>
      </w:pPr>
      <w:r>
        <w:rPr>
          <w:rFonts w:ascii="Arial" w:hAnsi="Arial" w:cs="Arial"/>
        </w:rPr>
        <w:t>Matters requested by the Clerk.</w:t>
      </w:r>
    </w:p>
    <w:p w14:paraId="737E7B50" w14:textId="0BA63973" w:rsidR="004612DA" w:rsidRDefault="004612DA" w:rsidP="004612DA">
      <w:pPr>
        <w:pStyle w:val="ListParagraph"/>
        <w:numPr>
          <w:ilvl w:val="1"/>
          <w:numId w:val="5"/>
        </w:numPr>
        <w:rPr>
          <w:rFonts w:ascii="Arial" w:hAnsi="Arial" w:cs="Arial"/>
        </w:rPr>
      </w:pPr>
      <w:r>
        <w:rPr>
          <w:rFonts w:ascii="Arial" w:hAnsi="Arial" w:cs="Arial"/>
        </w:rPr>
        <w:t xml:space="preserve">To consider the clerks request to do an article about the purpose of </w:t>
      </w:r>
      <w:proofErr w:type="spellStart"/>
      <w:proofErr w:type="gramStart"/>
      <w:r>
        <w:rPr>
          <w:rFonts w:ascii="Arial" w:hAnsi="Arial" w:cs="Arial"/>
        </w:rPr>
        <w:t>a</w:t>
      </w:r>
      <w:proofErr w:type="spellEnd"/>
      <w:proofErr w:type="gramEnd"/>
      <w:r>
        <w:rPr>
          <w:rFonts w:ascii="Arial" w:hAnsi="Arial" w:cs="Arial"/>
        </w:rPr>
        <w:t xml:space="preserve"> Annual Parish Meeting. </w:t>
      </w:r>
    </w:p>
    <w:p w14:paraId="60150CA9" w14:textId="14F8B30D" w:rsidR="00FD2952" w:rsidRDefault="00FD2952" w:rsidP="00B52041">
      <w:pPr>
        <w:pStyle w:val="ListParagraph"/>
        <w:ind w:left="1440"/>
        <w:rPr>
          <w:rFonts w:ascii="Arial" w:hAnsi="Arial" w:cs="Arial"/>
        </w:rPr>
      </w:pPr>
    </w:p>
    <w:p w14:paraId="641E4F1C" w14:textId="77777777" w:rsidR="00A01B92" w:rsidRPr="00A01B92" w:rsidRDefault="00A01B92" w:rsidP="00A01B92">
      <w:pPr>
        <w:pStyle w:val="ListParagraph"/>
        <w:ind w:left="1440"/>
        <w:rPr>
          <w:rFonts w:ascii="Arial" w:hAnsi="Arial" w:cs="Arial"/>
        </w:rPr>
      </w:pPr>
    </w:p>
    <w:p w14:paraId="6DB91DA8" w14:textId="1AF4A43D" w:rsidR="00717F07" w:rsidRPr="00B52041" w:rsidRDefault="00155C81" w:rsidP="00717F07">
      <w:pPr>
        <w:pStyle w:val="ListParagraph"/>
        <w:numPr>
          <w:ilvl w:val="0"/>
          <w:numId w:val="5"/>
        </w:numPr>
        <w:rPr>
          <w:rFonts w:ascii="Arial" w:hAnsi="Arial" w:cs="Arial"/>
        </w:rPr>
      </w:pPr>
      <w:r w:rsidRPr="00B52041">
        <w:rPr>
          <w:rFonts w:ascii="Arial" w:hAnsi="Arial" w:cs="Arial"/>
        </w:rPr>
        <w:t>Financial matters:</w:t>
      </w:r>
      <w:r w:rsidR="00CD0E1A" w:rsidRPr="00B52041">
        <w:rPr>
          <w:rFonts w:ascii="Arial" w:hAnsi="Arial" w:cs="Arial"/>
        </w:rPr>
        <w:tab/>
      </w:r>
    </w:p>
    <w:p w14:paraId="6FE4774A" w14:textId="77777777" w:rsidR="00B905C1" w:rsidRPr="002D6A89" w:rsidRDefault="00B905C1" w:rsidP="00B905C1">
      <w:pPr>
        <w:pStyle w:val="ListParagraph"/>
        <w:ind w:left="1440"/>
        <w:rPr>
          <w:rFonts w:ascii="Arial" w:hAnsi="Arial" w:cs="Arial"/>
        </w:rPr>
      </w:pPr>
    </w:p>
    <w:p w14:paraId="38FA0E88" w14:textId="6C453C65" w:rsidR="007D7081" w:rsidRPr="002D6A89" w:rsidRDefault="007D7081" w:rsidP="00ED2A94">
      <w:pPr>
        <w:pStyle w:val="ListParagraph"/>
        <w:numPr>
          <w:ilvl w:val="1"/>
          <w:numId w:val="5"/>
        </w:numPr>
        <w:rPr>
          <w:rFonts w:ascii="Arial" w:hAnsi="Arial" w:cs="Arial"/>
        </w:rPr>
      </w:pPr>
      <w:r w:rsidRPr="002D6A89">
        <w:rPr>
          <w:rFonts w:ascii="Arial" w:hAnsi="Arial" w:cs="Arial"/>
        </w:rPr>
        <w:t xml:space="preserve">To </w:t>
      </w:r>
      <w:r w:rsidR="00647D61" w:rsidRPr="002D6A89">
        <w:rPr>
          <w:rFonts w:ascii="Arial" w:hAnsi="Arial" w:cs="Arial"/>
        </w:rPr>
        <w:t xml:space="preserve">resolve to make </w:t>
      </w:r>
      <w:r w:rsidRPr="002D6A89">
        <w:rPr>
          <w:rFonts w:ascii="Arial" w:hAnsi="Arial" w:cs="Arial"/>
        </w:rPr>
        <w:t>the following payments:</w:t>
      </w:r>
    </w:p>
    <w:p w14:paraId="1024A671" w14:textId="1C91EB1D" w:rsidR="002350C3" w:rsidRPr="002D6A89" w:rsidRDefault="002350C3" w:rsidP="002350C3">
      <w:pPr>
        <w:pStyle w:val="ListParagraph"/>
        <w:ind w:left="1440"/>
        <w:rPr>
          <w:rFonts w:ascii="Arial" w:hAnsi="Arial" w:cs="Arial"/>
        </w:rPr>
      </w:pPr>
    </w:p>
    <w:p w14:paraId="475373B2" w14:textId="151E9422" w:rsidR="00837204" w:rsidRDefault="00837204" w:rsidP="00DF3A80">
      <w:pPr>
        <w:pStyle w:val="ListParagraph"/>
        <w:ind w:left="1440"/>
        <w:rPr>
          <w:rFonts w:ascii="Arial" w:hAnsi="Arial" w:cs="Arial"/>
        </w:rPr>
      </w:pPr>
      <w:r>
        <w:rPr>
          <w:rFonts w:ascii="Arial" w:hAnsi="Arial" w:cs="Arial"/>
        </w:rPr>
        <w:t>L Bridge</w:t>
      </w:r>
      <w:r>
        <w:rPr>
          <w:rFonts w:ascii="Arial" w:hAnsi="Arial" w:cs="Arial"/>
        </w:rPr>
        <w:tab/>
      </w:r>
      <w:r w:rsidR="00122ACE">
        <w:rPr>
          <w:rFonts w:ascii="Arial" w:hAnsi="Arial" w:cs="Arial"/>
        </w:rPr>
        <w:tab/>
      </w:r>
      <w:r w:rsidR="00122ACE">
        <w:rPr>
          <w:rFonts w:ascii="Arial" w:hAnsi="Arial" w:cs="Arial"/>
        </w:rPr>
        <w:tab/>
      </w:r>
      <w:r w:rsidR="009B1093">
        <w:rPr>
          <w:rFonts w:ascii="Arial" w:hAnsi="Arial" w:cs="Arial"/>
        </w:rPr>
        <w:t>Salary May, June and July</w:t>
      </w:r>
      <w:r w:rsidR="00B52041">
        <w:rPr>
          <w:rFonts w:ascii="Arial" w:hAnsi="Arial" w:cs="Arial"/>
        </w:rPr>
        <w:tab/>
        <w:t>£130.00</w:t>
      </w:r>
      <w:r w:rsidR="009B1093">
        <w:rPr>
          <w:rFonts w:ascii="Arial" w:hAnsi="Arial" w:cs="Arial"/>
        </w:rPr>
        <w:t xml:space="preserve"> x 3</w:t>
      </w:r>
    </w:p>
    <w:p w14:paraId="0487B1DF" w14:textId="546178AD" w:rsidR="006B5C23" w:rsidRDefault="006B5C23" w:rsidP="00DF3A80">
      <w:pPr>
        <w:pStyle w:val="ListParagraph"/>
        <w:ind w:left="1440"/>
        <w:rPr>
          <w:rFonts w:ascii="Arial" w:hAnsi="Arial" w:cs="Arial"/>
        </w:rPr>
      </w:pPr>
      <w:r>
        <w:rPr>
          <w:rFonts w:ascii="Arial" w:hAnsi="Arial" w:cs="Arial"/>
        </w:rPr>
        <w:t>L. Bridge</w:t>
      </w:r>
      <w:r>
        <w:rPr>
          <w:rFonts w:ascii="Arial" w:hAnsi="Arial" w:cs="Arial"/>
        </w:rPr>
        <w:tab/>
      </w:r>
      <w:r>
        <w:rPr>
          <w:rFonts w:ascii="Arial" w:hAnsi="Arial" w:cs="Arial"/>
        </w:rPr>
        <w:tab/>
      </w:r>
      <w:r>
        <w:rPr>
          <w:rFonts w:ascii="Arial" w:hAnsi="Arial" w:cs="Arial"/>
        </w:rPr>
        <w:tab/>
        <w:t>Clerk Expenses</w:t>
      </w:r>
      <w:r>
        <w:rPr>
          <w:rFonts w:ascii="Arial" w:hAnsi="Arial" w:cs="Arial"/>
        </w:rPr>
        <w:tab/>
      </w:r>
      <w:r>
        <w:rPr>
          <w:rFonts w:ascii="Arial" w:hAnsi="Arial" w:cs="Arial"/>
        </w:rPr>
        <w:tab/>
        <w:t>£48.67</w:t>
      </w:r>
    </w:p>
    <w:p w14:paraId="09545543" w14:textId="0D8438F5" w:rsidR="002F6435" w:rsidRDefault="002F6435" w:rsidP="00DF3A80">
      <w:pPr>
        <w:pStyle w:val="ListParagraph"/>
        <w:ind w:left="1440"/>
        <w:rPr>
          <w:rFonts w:ascii="Arial" w:hAnsi="Arial" w:cs="Arial"/>
        </w:rPr>
      </w:pPr>
      <w:r>
        <w:rPr>
          <w:rFonts w:ascii="Arial" w:hAnsi="Arial" w:cs="Arial"/>
        </w:rPr>
        <w:t>St Edmunds Church</w:t>
      </w:r>
      <w:r>
        <w:rPr>
          <w:rFonts w:ascii="Arial" w:hAnsi="Arial" w:cs="Arial"/>
        </w:rPr>
        <w:tab/>
      </w:r>
      <w:r>
        <w:rPr>
          <w:rFonts w:ascii="Arial" w:hAnsi="Arial" w:cs="Arial"/>
        </w:rPr>
        <w:tab/>
        <w:t>Meeting in February</w:t>
      </w:r>
      <w:r>
        <w:rPr>
          <w:rFonts w:ascii="Arial" w:hAnsi="Arial" w:cs="Arial"/>
        </w:rPr>
        <w:tab/>
      </w:r>
      <w:r>
        <w:rPr>
          <w:rFonts w:ascii="Arial" w:hAnsi="Arial" w:cs="Arial"/>
        </w:rPr>
        <w:tab/>
        <w:t>£25.00</w:t>
      </w:r>
    </w:p>
    <w:p w14:paraId="1F71A848" w14:textId="3EAF92BB" w:rsidR="00F955CE" w:rsidRDefault="00F955CE" w:rsidP="00DF3A80">
      <w:pPr>
        <w:pStyle w:val="ListParagraph"/>
        <w:ind w:left="1440"/>
        <w:rPr>
          <w:rFonts w:ascii="Arial" w:hAnsi="Arial" w:cs="Arial"/>
        </w:rPr>
      </w:pPr>
      <w:r>
        <w:rPr>
          <w:rFonts w:ascii="Arial" w:hAnsi="Arial" w:cs="Arial"/>
        </w:rPr>
        <w:t xml:space="preserve">YLCA </w:t>
      </w:r>
      <w:r>
        <w:rPr>
          <w:rFonts w:ascii="Arial" w:hAnsi="Arial" w:cs="Arial"/>
        </w:rPr>
        <w:tab/>
      </w:r>
      <w:r>
        <w:rPr>
          <w:rFonts w:ascii="Arial" w:hAnsi="Arial" w:cs="Arial"/>
        </w:rPr>
        <w:tab/>
      </w:r>
      <w:r>
        <w:rPr>
          <w:rFonts w:ascii="Arial" w:hAnsi="Arial" w:cs="Arial"/>
        </w:rPr>
        <w:tab/>
      </w:r>
      <w:r>
        <w:rPr>
          <w:rFonts w:ascii="Arial" w:hAnsi="Arial" w:cs="Arial"/>
        </w:rPr>
        <w:tab/>
        <w:t>Membership Sub, invoice</w:t>
      </w:r>
      <w:r>
        <w:rPr>
          <w:rFonts w:ascii="Arial" w:hAnsi="Arial" w:cs="Arial"/>
        </w:rPr>
        <w:tab/>
        <w:t>£56.00</w:t>
      </w:r>
    </w:p>
    <w:p w14:paraId="295BB76E" w14:textId="7A8A66E9" w:rsidR="00C306BB" w:rsidRDefault="00C306BB" w:rsidP="00DF3A80">
      <w:pPr>
        <w:pStyle w:val="ListParagraph"/>
        <w:ind w:left="1440"/>
        <w:rPr>
          <w:rFonts w:ascii="Arial" w:hAnsi="Arial" w:cs="Arial"/>
        </w:rPr>
      </w:pPr>
      <w:r>
        <w:rPr>
          <w:rFonts w:ascii="Arial" w:hAnsi="Arial" w:cs="Arial"/>
        </w:rPr>
        <w:t>Vision ICT</w:t>
      </w:r>
      <w:r>
        <w:rPr>
          <w:rFonts w:ascii="Arial" w:hAnsi="Arial" w:cs="Arial"/>
        </w:rPr>
        <w:tab/>
      </w:r>
      <w:r>
        <w:rPr>
          <w:rFonts w:ascii="Arial" w:hAnsi="Arial" w:cs="Arial"/>
        </w:rPr>
        <w:tab/>
      </w:r>
      <w:r>
        <w:rPr>
          <w:rFonts w:ascii="Arial" w:hAnsi="Arial" w:cs="Arial"/>
        </w:rPr>
        <w:tab/>
        <w:t>Annual Subscription invoice</w:t>
      </w:r>
      <w:r>
        <w:rPr>
          <w:rFonts w:ascii="Arial" w:hAnsi="Arial" w:cs="Arial"/>
        </w:rPr>
        <w:tab/>
        <w:t>£150.00</w:t>
      </w:r>
    </w:p>
    <w:p w14:paraId="0961F1C1" w14:textId="4657BC8B" w:rsidR="002F6435" w:rsidRDefault="00C306BB" w:rsidP="00DF3A80">
      <w:pPr>
        <w:pStyle w:val="ListParagraph"/>
        <w:ind w:left="1440"/>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Retrospective</w:t>
      </w:r>
    </w:p>
    <w:p w14:paraId="7C1DE5E2" w14:textId="2869F4EB" w:rsidR="00C306BB" w:rsidRDefault="00C306BB" w:rsidP="00DF3A80">
      <w:pPr>
        <w:pStyle w:val="ListParagraph"/>
        <w:ind w:left="1440"/>
        <w:rPr>
          <w:rFonts w:ascii="Arial" w:hAnsi="Arial" w:cs="Arial"/>
        </w:rPr>
      </w:pPr>
      <w:r>
        <w:rPr>
          <w:rFonts w:ascii="Arial" w:hAnsi="Arial" w:cs="Arial"/>
        </w:rPr>
        <w:t>Vision ICT</w:t>
      </w:r>
      <w:r>
        <w:rPr>
          <w:rFonts w:ascii="Arial" w:hAnsi="Arial" w:cs="Arial"/>
        </w:rPr>
        <w:tab/>
      </w:r>
      <w:r>
        <w:rPr>
          <w:rFonts w:ascii="Arial" w:hAnsi="Arial" w:cs="Arial"/>
        </w:rPr>
        <w:tab/>
      </w:r>
      <w:r>
        <w:rPr>
          <w:rFonts w:ascii="Arial" w:hAnsi="Arial" w:cs="Arial"/>
        </w:rPr>
        <w:tab/>
        <w:t>History page invoice</w:t>
      </w:r>
      <w:r>
        <w:rPr>
          <w:rFonts w:ascii="Arial" w:hAnsi="Arial" w:cs="Arial"/>
        </w:rPr>
        <w:tab/>
      </w:r>
      <w:r>
        <w:rPr>
          <w:rFonts w:ascii="Arial" w:hAnsi="Arial" w:cs="Arial"/>
        </w:rPr>
        <w:tab/>
        <w:t>£30.00</w:t>
      </w:r>
    </w:p>
    <w:p w14:paraId="6D8BD4A7" w14:textId="74BFB538" w:rsidR="00C306BB" w:rsidRDefault="006B5C23" w:rsidP="00DF3A80">
      <w:pPr>
        <w:pStyle w:val="ListParagraph"/>
        <w:ind w:left="1440"/>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R</w:t>
      </w:r>
      <w:r w:rsidR="008878F0">
        <w:rPr>
          <w:rFonts w:ascii="Arial" w:hAnsi="Arial" w:cs="Arial"/>
        </w:rPr>
        <w:t>etrospecti</w:t>
      </w:r>
      <w:r w:rsidR="00C306BB">
        <w:rPr>
          <w:rFonts w:ascii="Arial" w:hAnsi="Arial" w:cs="Arial"/>
        </w:rPr>
        <w:t>ve</w:t>
      </w:r>
    </w:p>
    <w:p w14:paraId="78F0EC76" w14:textId="77777777" w:rsidR="006C4E3E" w:rsidRDefault="006C4E3E" w:rsidP="00DF3A80">
      <w:pPr>
        <w:pStyle w:val="ListParagraph"/>
        <w:ind w:left="1440"/>
        <w:rPr>
          <w:rFonts w:ascii="Arial" w:hAnsi="Arial" w:cs="Arial"/>
        </w:rPr>
      </w:pPr>
    </w:p>
    <w:p w14:paraId="4DAC5BB5" w14:textId="5DDE5A9A" w:rsidR="006C4E3E" w:rsidRDefault="006C4E3E" w:rsidP="00DF3A80">
      <w:pPr>
        <w:pStyle w:val="ListParagraph"/>
        <w:ind w:left="1440"/>
        <w:rPr>
          <w:rFonts w:ascii="Arial" w:hAnsi="Arial" w:cs="Arial"/>
        </w:rPr>
      </w:pPr>
      <w:r>
        <w:rPr>
          <w:rFonts w:ascii="Arial" w:hAnsi="Arial" w:cs="Arial"/>
        </w:rPr>
        <w:t>To note the following Receipts:</w:t>
      </w:r>
    </w:p>
    <w:p w14:paraId="36469DE9" w14:textId="77777777" w:rsidR="006C4E3E" w:rsidRDefault="006C4E3E" w:rsidP="00DF3A80">
      <w:pPr>
        <w:pStyle w:val="ListParagraph"/>
        <w:ind w:left="1440"/>
        <w:rPr>
          <w:rFonts w:ascii="Arial" w:hAnsi="Arial" w:cs="Arial"/>
        </w:rPr>
      </w:pPr>
    </w:p>
    <w:p w14:paraId="4E24D6ED" w14:textId="54AB612F" w:rsidR="006C4E3E" w:rsidRDefault="006C4E3E" w:rsidP="00DF3A80">
      <w:pPr>
        <w:pStyle w:val="ListParagraph"/>
        <w:ind w:left="1440"/>
        <w:rPr>
          <w:rFonts w:ascii="Arial" w:hAnsi="Arial" w:cs="Arial"/>
        </w:rPr>
      </w:pPr>
      <w:r>
        <w:rPr>
          <w:rFonts w:ascii="Arial" w:hAnsi="Arial" w:cs="Arial"/>
        </w:rPr>
        <w:t>Richmondshire District Council</w:t>
      </w:r>
      <w:r w:rsidR="00F955CE">
        <w:rPr>
          <w:rFonts w:ascii="Arial" w:hAnsi="Arial" w:cs="Arial"/>
        </w:rPr>
        <w:t xml:space="preserve"> Precept</w:t>
      </w:r>
      <w:r>
        <w:rPr>
          <w:rFonts w:ascii="Arial" w:hAnsi="Arial" w:cs="Arial"/>
        </w:rPr>
        <w:tab/>
      </w:r>
      <w:r>
        <w:rPr>
          <w:rFonts w:ascii="Arial" w:hAnsi="Arial" w:cs="Arial"/>
        </w:rPr>
        <w:tab/>
      </w:r>
      <w:r>
        <w:rPr>
          <w:rFonts w:ascii="Arial" w:hAnsi="Arial" w:cs="Arial"/>
        </w:rPr>
        <w:tab/>
        <w:t>£</w:t>
      </w:r>
      <w:r w:rsidR="00816B78">
        <w:rPr>
          <w:rFonts w:ascii="Arial" w:hAnsi="Arial" w:cs="Arial"/>
        </w:rPr>
        <w:t>2,784.00</w:t>
      </w:r>
    </w:p>
    <w:p w14:paraId="277055B4" w14:textId="77777777" w:rsidR="00DF3A80" w:rsidRDefault="00DF3A80" w:rsidP="00DF3A80">
      <w:pPr>
        <w:pStyle w:val="ListParagraph"/>
        <w:ind w:left="1440"/>
        <w:rPr>
          <w:rFonts w:ascii="Arial" w:hAnsi="Arial" w:cs="Arial"/>
        </w:rPr>
      </w:pPr>
    </w:p>
    <w:p w14:paraId="669FC3F0" w14:textId="12AD7310" w:rsidR="009B1093" w:rsidRPr="006B5C23" w:rsidRDefault="009B1093" w:rsidP="006B5C23">
      <w:pPr>
        <w:pStyle w:val="NoSpacing"/>
        <w:rPr>
          <w:rFonts w:ascii="Arial" w:hAnsi="Arial" w:cs="Arial"/>
        </w:rPr>
      </w:pPr>
      <w:r>
        <w:tab/>
      </w:r>
      <w:r>
        <w:tab/>
      </w:r>
      <w:r w:rsidRPr="006B5C23">
        <w:rPr>
          <w:rFonts w:ascii="Arial" w:hAnsi="Arial" w:cs="Arial"/>
        </w:rPr>
        <w:t xml:space="preserve">Bank Balance as at </w:t>
      </w:r>
      <w:r w:rsidRPr="006B5C23">
        <w:rPr>
          <w:rFonts w:ascii="Arial" w:hAnsi="Arial" w:cs="Arial"/>
        </w:rPr>
        <w:tab/>
      </w:r>
      <w:r w:rsidRPr="006B5C23">
        <w:rPr>
          <w:rFonts w:ascii="Arial" w:hAnsi="Arial" w:cs="Arial"/>
        </w:rPr>
        <w:tab/>
        <w:t>21</w:t>
      </w:r>
      <w:r w:rsidRPr="006B5C23">
        <w:rPr>
          <w:rFonts w:ascii="Arial" w:hAnsi="Arial" w:cs="Arial"/>
          <w:vertAlign w:val="superscript"/>
        </w:rPr>
        <w:t>st</w:t>
      </w:r>
      <w:r w:rsidRPr="006B5C23">
        <w:rPr>
          <w:rFonts w:ascii="Arial" w:hAnsi="Arial" w:cs="Arial"/>
        </w:rPr>
        <w:t xml:space="preserve"> April 2022</w:t>
      </w:r>
      <w:r w:rsidRPr="006B5C23">
        <w:rPr>
          <w:rFonts w:ascii="Arial" w:hAnsi="Arial" w:cs="Arial"/>
        </w:rPr>
        <w:tab/>
      </w:r>
      <w:r w:rsidRPr="006B5C23">
        <w:rPr>
          <w:rFonts w:ascii="Arial" w:hAnsi="Arial" w:cs="Arial"/>
        </w:rPr>
        <w:tab/>
      </w:r>
      <w:r w:rsidRPr="006B5C23">
        <w:rPr>
          <w:rFonts w:ascii="Arial" w:hAnsi="Arial" w:cs="Arial"/>
        </w:rPr>
        <w:tab/>
        <w:t>£719.19</w:t>
      </w:r>
      <w:r w:rsidR="002A2287">
        <w:rPr>
          <w:rFonts w:ascii="Arial" w:hAnsi="Arial" w:cs="Arial"/>
        </w:rPr>
        <w:t xml:space="preserve"> </w:t>
      </w:r>
    </w:p>
    <w:p w14:paraId="3A5F7757" w14:textId="1B223F81" w:rsidR="006B5C23" w:rsidRPr="009B1093" w:rsidRDefault="006B5C23" w:rsidP="009B1093">
      <w:pPr>
        <w:rPr>
          <w:rFonts w:ascii="Arial" w:hAnsi="Arial" w:cs="Arial"/>
        </w:rPr>
      </w:pPr>
      <w:r>
        <w:rPr>
          <w:rFonts w:ascii="Arial" w:hAnsi="Arial" w:cs="Arial"/>
        </w:rPr>
        <w:tab/>
      </w:r>
      <w:r>
        <w:rPr>
          <w:rFonts w:ascii="Arial" w:hAnsi="Arial" w:cs="Arial"/>
        </w:rPr>
        <w:tab/>
        <w:t xml:space="preserve">Bank Balance </w:t>
      </w:r>
      <w:r w:rsidRPr="00F5574B">
        <w:rPr>
          <w:rFonts w:ascii="Arial" w:hAnsi="Arial" w:cs="Arial"/>
          <w:b/>
        </w:rPr>
        <w:t>does not</w:t>
      </w:r>
      <w:r>
        <w:rPr>
          <w:rFonts w:ascii="Arial" w:hAnsi="Arial" w:cs="Arial"/>
        </w:rPr>
        <w:t xml:space="preserve"> include the Precept</w:t>
      </w:r>
    </w:p>
    <w:p w14:paraId="6F667C6C" w14:textId="77777777" w:rsidR="00E6758C" w:rsidRPr="002D6A89" w:rsidRDefault="00E6758C" w:rsidP="00543886">
      <w:pPr>
        <w:pStyle w:val="ListParagraph"/>
        <w:rPr>
          <w:rFonts w:ascii="Arial" w:hAnsi="Arial" w:cs="Arial"/>
        </w:rPr>
      </w:pPr>
    </w:p>
    <w:p w14:paraId="5FCABFB7" w14:textId="28FD5179" w:rsidR="0098064A" w:rsidRDefault="00F54AF4" w:rsidP="000B5664">
      <w:pPr>
        <w:pStyle w:val="ListParagraph"/>
        <w:numPr>
          <w:ilvl w:val="0"/>
          <w:numId w:val="5"/>
        </w:numPr>
        <w:rPr>
          <w:rFonts w:ascii="Arial" w:hAnsi="Arial" w:cs="Arial"/>
        </w:rPr>
      </w:pPr>
      <w:r w:rsidRPr="008B31BA">
        <w:rPr>
          <w:rFonts w:ascii="Arial" w:hAnsi="Arial" w:cs="Arial"/>
        </w:rPr>
        <w:t>Highway matters</w:t>
      </w:r>
      <w:r w:rsidR="00CB5758" w:rsidRPr="008B31BA">
        <w:rPr>
          <w:rFonts w:ascii="Arial" w:hAnsi="Arial" w:cs="Arial"/>
        </w:rPr>
        <w:t>:</w:t>
      </w:r>
    </w:p>
    <w:p w14:paraId="4F938480" w14:textId="53EDCED2" w:rsidR="00BA280E" w:rsidRDefault="00BA280E" w:rsidP="00BA280E">
      <w:pPr>
        <w:pStyle w:val="ListParagraph"/>
        <w:numPr>
          <w:ilvl w:val="1"/>
          <w:numId w:val="5"/>
        </w:numPr>
        <w:rPr>
          <w:rFonts w:ascii="Arial" w:hAnsi="Arial" w:cs="Arial"/>
        </w:rPr>
      </w:pPr>
      <w:r>
        <w:rPr>
          <w:rFonts w:ascii="Arial" w:hAnsi="Arial" w:cs="Arial"/>
        </w:rPr>
        <w:t xml:space="preserve">To note the road closure notification from Highways at High Bridge, </w:t>
      </w:r>
      <w:proofErr w:type="spellStart"/>
      <w:r>
        <w:rPr>
          <w:rFonts w:ascii="Arial" w:hAnsi="Arial" w:cs="Arial"/>
        </w:rPr>
        <w:t>Hoggarths</w:t>
      </w:r>
      <w:proofErr w:type="spellEnd"/>
      <w:r>
        <w:rPr>
          <w:rFonts w:ascii="Arial" w:hAnsi="Arial" w:cs="Arial"/>
        </w:rPr>
        <w:t xml:space="preserve">, </w:t>
      </w:r>
      <w:proofErr w:type="spellStart"/>
      <w:r>
        <w:rPr>
          <w:rFonts w:ascii="Arial" w:hAnsi="Arial" w:cs="Arial"/>
        </w:rPr>
        <w:t>Keld</w:t>
      </w:r>
      <w:proofErr w:type="spellEnd"/>
      <w:r>
        <w:rPr>
          <w:rFonts w:ascii="Arial" w:hAnsi="Arial" w:cs="Arial"/>
        </w:rPr>
        <w:t xml:space="preserve"> due to bridge and parapet wall repairs.</w:t>
      </w:r>
    </w:p>
    <w:p w14:paraId="354BC8D2" w14:textId="77777777" w:rsidR="00D43FB9" w:rsidRPr="002D6A89" w:rsidRDefault="00D43FB9" w:rsidP="00D43FB9">
      <w:pPr>
        <w:pStyle w:val="ListParagraph"/>
        <w:rPr>
          <w:rFonts w:ascii="Arial" w:hAnsi="Arial" w:cs="Arial"/>
        </w:rPr>
      </w:pPr>
    </w:p>
    <w:p w14:paraId="73BED45D" w14:textId="0BA60796" w:rsidR="004A6DF9" w:rsidRDefault="004A6DF9" w:rsidP="00072DAA">
      <w:pPr>
        <w:pStyle w:val="ListParagraph"/>
        <w:numPr>
          <w:ilvl w:val="0"/>
          <w:numId w:val="5"/>
        </w:numPr>
        <w:rPr>
          <w:rFonts w:ascii="Arial" w:hAnsi="Arial" w:cs="Arial"/>
        </w:rPr>
      </w:pPr>
      <w:r w:rsidRPr="00F45900">
        <w:rPr>
          <w:rFonts w:ascii="Arial" w:hAnsi="Arial" w:cs="Arial"/>
        </w:rPr>
        <w:t>Streetlights:</w:t>
      </w:r>
      <w:r w:rsidR="00931798">
        <w:rPr>
          <w:rFonts w:ascii="Arial" w:hAnsi="Arial" w:cs="Arial"/>
        </w:rPr>
        <w:t xml:space="preserve"> None</w:t>
      </w:r>
    </w:p>
    <w:p w14:paraId="33DB5D7C" w14:textId="61C1F214" w:rsidR="00767E2D" w:rsidRPr="002D6A89" w:rsidRDefault="00767E2D" w:rsidP="004A6DF9">
      <w:pPr>
        <w:pStyle w:val="ListParagraph"/>
        <w:ind w:left="780"/>
        <w:rPr>
          <w:rFonts w:ascii="Arial" w:hAnsi="Arial" w:cs="Arial"/>
        </w:rPr>
      </w:pPr>
    </w:p>
    <w:p w14:paraId="6EAF49B1" w14:textId="77777777" w:rsidR="00E6758C" w:rsidRPr="002D6A89" w:rsidRDefault="00E6758C" w:rsidP="008A6AFD">
      <w:pPr>
        <w:pStyle w:val="ListParagraph"/>
        <w:ind w:left="1440"/>
        <w:rPr>
          <w:rFonts w:ascii="Arial" w:hAnsi="Arial" w:cs="Arial"/>
        </w:rPr>
      </w:pPr>
    </w:p>
    <w:p w14:paraId="78261C5D" w14:textId="76FDE8AC" w:rsidR="006E68F4" w:rsidRDefault="00F54AF4" w:rsidP="00920B66">
      <w:pPr>
        <w:pStyle w:val="ListParagraph"/>
        <w:numPr>
          <w:ilvl w:val="0"/>
          <w:numId w:val="5"/>
        </w:numPr>
        <w:rPr>
          <w:rFonts w:ascii="Arial" w:hAnsi="Arial" w:cs="Arial"/>
        </w:rPr>
      </w:pPr>
      <w:r w:rsidRPr="004612DA">
        <w:rPr>
          <w:rFonts w:ascii="Arial" w:hAnsi="Arial" w:cs="Arial"/>
          <w:b/>
        </w:rPr>
        <w:lastRenderedPageBreak/>
        <w:t>To consider the following new correspondence received</w:t>
      </w:r>
      <w:r w:rsidR="00920B66" w:rsidRPr="004612DA">
        <w:rPr>
          <w:rFonts w:ascii="Arial" w:hAnsi="Arial" w:cs="Arial"/>
          <w:b/>
        </w:rPr>
        <w:t>,</w:t>
      </w:r>
      <w:r w:rsidRPr="004612DA">
        <w:rPr>
          <w:rFonts w:ascii="Arial" w:hAnsi="Arial" w:cs="Arial"/>
          <w:b/>
        </w:rPr>
        <w:t xml:space="preserve"> and decide action where necessary</w:t>
      </w:r>
      <w:r w:rsidRPr="002D6A89">
        <w:rPr>
          <w:rFonts w:ascii="Arial" w:hAnsi="Arial" w:cs="Arial"/>
        </w:rPr>
        <w:t>:</w:t>
      </w:r>
    </w:p>
    <w:p w14:paraId="61E3E685" w14:textId="6379D379" w:rsidR="002F6435" w:rsidRDefault="002F6435" w:rsidP="002F6435">
      <w:pPr>
        <w:pStyle w:val="ListParagraph"/>
        <w:numPr>
          <w:ilvl w:val="1"/>
          <w:numId w:val="5"/>
        </w:numPr>
        <w:rPr>
          <w:rFonts w:ascii="Arial" w:hAnsi="Arial" w:cs="Arial"/>
        </w:rPr>
      </w:pPr>
      <w:r>
        <w:rPr>
          <w:rFonts w:ascii="Arial" w:hAnsi="Arial" w:cs="Arial"/>
        </w:rPr>
        <w:t>To note the Two Dales Police Report for April 2022</w:t>
      </w:r>
    </w:p>
    <w:p w14:paraId="09134727" w14:textId="0F0CD264" w:rsidR="002F6435" w:rsidRDefault="002F6435" w:rsidP="002F6435">
      <w:pPr>
        <w:pStyle w:val="ListParagraph"/>
        <w:numPr>
          <w:ilvl w:val="1"/>
          <w:numId w:val="5"/>
        </w:numPr>
        <w:rPr>
          <w:rFonts w:ascii="Arial" w:hAnsi="Arial" w:cs="Arial"/>
        </w:rPr>
      </w:pPr>
      <w:r w:rsidRPr="002F6435">
        <w:rPr>
          <w:rFonts w:ascii="Arial" w:hAnsi="Arial" w:cs="Arial"/>
        </w:rPr>
        <w:t>To note the</w:t>
      </w:r>
      <w:r>
        <w:rPr>
          <w:rFonts w:ascii="Arial" w:hAnsi="Arial" w:cs="Arial"/>
        </w:rPr>
        <w:t xml:space="preserve"> YLCA Training program for April and May 2022.</w:t>
      </w:r>
    </w:p>
    <w:p w14:paraId="013CA82F" w14:textId="6FA4C6F5" w:rsidR="002F6435" w:rsidRDefault="00F955CE" w:rsidP="002F6435">
      <w:pPr>
        <w:pStyle w:val="ListParagraph"/>
        <w:numPr>
          <w:ilvl w:val="1"/>
          <w:numId w:val="5"/>
        </w:numPr>
        <w:rPr>
          <w:rFonts w:ascii="Arial" w:hAnsi="Arial" w:cs="Arial"/>
        </w:rPr>
      </w:pPr>
      <w:r>
        <w:rPr>
          <w:rFonts w:ascii="Arial" w:hAnsi="Arial" w:cs="Arial"/>
        </w:rPr>
        <w:t xml:space="preserve">To consider the letter from the Smaller Councils Committee which </w:t>
      </w:r>
      <w:proofErr w:type="gramStart"/>
      <w:r>
        <w:rPr>
          <w:rFonts w:ascii="Arial" w:hAnsi="Arial" w:cs="Arial"/>
        </w:rPr>
        <w:t>are</w:t>
      </w:r>
      <w:proofErr w:type="gramEnd"/>
      <w:r>
        <w:rPr>
          <w:rFonts w:ascii="Arial" w:hAnsi="Arial" w:cs="Arial"/>
        </w:rPr>
        <w:t xml:space="preserve"> asking if there are any issues you have particular to small councils that you would like to bring to their attention.</w:t>
      </w:r>
    </w:p>
    <w:p w14:paraId="4A067B57" w14:textId="432A6C2E" w:rsidR="00DA4C10" w:rsidRDefault="00DA4C10" w:rsidP="002F6435">
      <w:pPr>
        <w:pStyle w:val="ListParagraph"/>
        <w:numPr>
          <w:ilvl w:val="1"/>
          <w:numId w:val="5"/>
        </w:numPr>
        <w:rPr>
          <w:rFonts w:ascii="Arial" w:hAnsi="Arial" w:cs="Arial"/>
        </w:rPr>
      </w:pPr>
      <w:r>
        <w:rPr>
          <w:rFonts w:ascii="Arial" w:hAnsi="Arial" w:cs="Arial"/>
        </w:rPr>
        <w:t>To note the email from the Friends of the Dale Living Verges campaign about a more nature positive attitude to cutting grass verges.</w:t>
      </w:r>
    </w:p>
    <w:p w14:paraId="4D84F049" w14:textId="0A6A4167" w:rsidR="00DA4C10" w:rsidRDefault="00C306BB" w:rsidP="002F6435">
      <w:pPr>
        <w:pStyle w:val="ListParagraph"/>
        <w:numPr>
          <w:ilvl w:val="1"/>
          <w:numId w:val="5"/>
        </w:numPr>
        <w:rPr>
          <w:rFonts w:ascii="Arial" w:hAnsi="Arial" w:cs="Arial"/>
        </w:rPr>
      </w:pPr>
      <w:r>
        <w:rPr>
          <w:rFonts w:ascii="Arial" w:hAnsi="Arial" w:cs="Arial"/>
        </w:rPr>
        <w:t>To note the update from YLCA about the Civility and Respect Program.</w:t>
      </w:r>
    </w:p>
    <w:p w14:paraId="5E799038" w14:textId="53B2AFE8" w:rsidR="004612DA" w:rsidRDefault="004612DA" w:rsidP="004612DA">
      <w:pPr>
        <w:pStyle w:val="ListParagraph"/>
        <w:ind w:left="780"/>
        <w:rPr>
          <w:rFonts w:ascii="Arial" w:hAnsi="Arial" w:cs="Arial"/>
        </w:rPr>
      </w:pPr>
    </w:p>
    <w:p w14:paraId="214337D7" w14:textId="77777777" w:rsidR="001D5A8D" w:rsidRPr="002D6A89" w:rsidRDefault="001D5A8D" w:rsidP="006E68F4">
      <w:pPr>
        <w:pStyle w:val="ListParagraph"/>
        <w:ind w:left="420"/>
        <w:rPr>
          <w:rFonts w:ascii="Arial" w:hAnsi="Arial" w:cs="Arial"/>
        </w:rPr>
      </w:pPr>
    </w:p>
    <w:p w14:paraId="0F158E9A" w14:textId="77777777" w:rsidR="001757F2" w:rsidRPr="002D6A89" w:rsidRDefault="003338B7" w:rsidP="007A143D">
      <w:pPr>
        <w:pStyle w:val="ListParagraph"/>
        <w:numPr>
          <w:ilvl w:val="0"/>
          <w:numId w:val="5"/>
        </w:numPr>
        <w:rPr>
          <w:rFonts w:ascii="Arial" w:hAnsi="Arial" w:cs="Arial"/>
        </w:rPr>
      </w:pPr>
      <w:r w:rsidRPr="002D6A89">
        <w:rPr>
          <w:rFonts w:ascii="Arial" w:hAnsi="Arial" w:cs="Arial"/>
        </w:rPr>
        <w:t xml:space="preserve">District Report </w:t>
      </w:r>
      <w:r w:rsidR="00001FB8" w:rsidRPr="002D6A89">
        <w:rPr>
          <w:rFonts w:ascii="Arial" w:hAnsi="Arial" w:cs="Arial"/>
        </w:rPr>
        <w:t>(RG)</w:t>
      </w:r>
    </w:p>
    <w:p w14:paraId="48E33197" w14:textId="3A392D0C" w:rsidR="003338B7" w:rsidRPr="002D6A89" w:rsidRDefault="003338B7" w:rsidP="001757F2">
      <w:pPr>
        <w:pStyle w:val="ListParagraph"/>
        <w:ind w:left="780"/>
        <w:rPr>
          <w:rFonts w:ascii="Arial" w:hAnsi="Arial" w:cs="Arial"/>
        </w:rPr>
      </w:pPr>
    </w:p>
    <w:p w14:paraId="14B7FDEC" w14:textId="358418B2" w:rsidR="007A143D" w:rsidRPr="002D6A89" w:rsidRDefault="007A143D" w:rsidP="00920B66">
      <w:pPr>
        <w:pStyle w:val="ListParagraph"/>
        <w:numPr>
          <w:ilvl w:val="0"/>
          <w:numId w:val="5"/>
        </w:numPr>
        <w:rPr>
          <w:rFonts w:ascii="Arial" w:hAnsi="Arial" w:cs="Arial"/>
        </w:rPr>
      </w:pPr>
      <w:r w:rsidRPr="002D6A89">
        <w:rPr>
          <w:rFonts w:ascii="Arial" w:hAnsi="Arial" w:cs="Arial"/>
        </w:rPr>
        <w:t>County Council report (YP)</w:t>
      </w:r>
    </w:p>
    <w:p w14:paraId="796335AC" w14:textId="77777777" w:rsidR="001757F2" w:rsidRPr="002D6A89" w:rsidRDefault="001757F2" w:rsidP="007A143D">
      <w:pPr>
        <w:pStyle w:val="ListParagraph"/>
        <w:ind w:left="780"/>
        <w:rPr>
          <w:rFonts w:ascii="Arial" w:hAnsi="Arial" w:cs="Arial"/>
        </w:rPr>
      </w:pPr>
    </w:p>
    <w:p w14:paraId="1925BBDC" w14:textId="5E952E76" w:rsidR="00972763" w:rsidRPr="002D6A89" w:rsidRDefault="00F731DE" w:rsidP="000B5015">
      <w:pPr>
        <w:pStyle w:val="ListParagraph"/>
        <w:numPr>
          <w:ilvl w:val="0"/>
          <w:numId w:val="5"/>
        </w:numPr>
        <w:rPr>
          <w:rFonts w:ascii="Arial" w:hAnsi="Arial" w:cs="Arial"/>
        </w:rPr>
      </w:pPr>
      <w:r w:rsidRPr="002D6A89">
        <w:rPr>
          <w:rFonts w:ascii="Arial" w:hAnsi="Arial" w:cs="Arial"/>
        </w:rPr>
        <w:t>Future meetings</w:t>
      </w:r>
    </w:p>
    <w:p w14:paraId="760AD13E" w14:textId="6A4F1EE6" w:rsidR="000B5015" w:rsidRPr="002D6A89" w:rsidRDefault="000B5015" w:rsidP="000B5015">
      <w:pPr>
        <w:pStyle w:val="ListParagraph"/>
        <w:ind w:left="1440"/>
        <w:rPr>
          <w:rFonts w:ascii="Arial" w:hAnsi="Arial" w:cs="Arial"/>
        </w:rPr>
      </w:pPr>
    </w:p>
    <w:p w14:paraId="6780A15B" w14:textId="03E74BFF" w:rsidR="000B5015" w:rsidRPr="002D6A89" w:rsidRDefault="000B5015" w:rsidP="000B5015">
      <w:pPr>
        <w:pStyle w:val="ListParagraph"/>
        <w:numPr>
          <w:ilvl w:val="1"/>
          <w:numId w:val="5"/>
        </w:numPr>
        <w:rPr>
          <w:rFonts w:ascii="Arial" w:hAnsi="Arial" w:cs="Arial"/>
        </w:rPr>
      </w:pPr>
      <w:r w:rsidRPr="002D6A89">
        <w:rPr>
          <w:rFonts w:ascii="Arial" w:hAnsi="Arial" w:cs="Arial"/>
        </w:rPr>
        <w:t>Date of the next meeting</w:t>
      </w:r>
      <w:r w:rsidR="004A3790">
        <w:rPr>
          <w:rFonts w:ascii="Arial" w:hAnsi="Arial" w:cs="Arial"/>
        </w:rPr>
        <w:t xml:space="preserve">, </w:t>
      </w:r>
      <w:r w:rsidR="006A58B1">
        <w:rPr>
          <w:rFonts w:ascii="Arial" w:hAnsi="Arial" w:cs="Arial"/>
        </w:rPr>
        <w:t>Thursday</w:t>
      </w:r>
      <w:r w:rsidRPr="002D6A89">
        <w:rPr>
          <w:rFonts w:ascii="Arial" w:hAnsi="Arial" w:cs="Arial"/>
        </w:rPr>
        <w:t xml:space="preserve"> </w:t>
      </w:r>
      <w:r w:rsidR="002B27C1">
        <w:rPr>
          <w:rFonts w:ascii="Arial" w:hAnsi="Arial" w:cs="Arial"/>
        </w:rPr>
        <w:t>4</w:t>
      </w:r>
      <w:r w:rsidR="006A58B1">
        <w:rPr>
          <w:rFonts w:ascii="Arial" w:hAnsi="Arial" w:cs="Arial"/>
          <w:vertAlign w:val="superscript"/>
        </w:rPr>
        <w:t>th</w:t>
      </w:r>
      <w:r w:rsidRPr="002D6A89">
        <w:rPr>
          <w:rFonts w:ascii="Arial" w:hAnsi="Arial" w:cs="Arial"/>
        </w:rPr>
        <w:t xml:space="preserve"> </w:t>
      </w:r>
      <w:r w:rsidR="006A58B1">
        <w:rPr>
          <w:rFonts w:ascii="Arial" w:hAnsi="Arial" w:cs="Arial"/>
        </w:rPr>
        <w:t>August 2022 at 7pm</w:t>
      </w:r>
      <w:r w:rsidR="002B27C1">
        <w:rPr>
          <w:rFonts w:ascii="Arial" w:hAnsi="Arial" w:cs="Arial"/>
        </w:rPr>
        <w:t xml:space="preserve">, in the </w:t>
      </w:r>
      <w:r w:rsidR="006A58B1">
        <w:rPr>
          <w:rFonts w:ascii="Arial" w:hAnsi="Arial" w:cs="Arial"/>
        </w:rPr>
        <w:t>St Edmunds Church, Marske.</w:t>
      </w:r>
    </w:p>
    <w:p w14:paraId="19992F56" w14:textId="77777777" w:rsidR="000B5015" w:rsidRPr="002D6A89" w:rsidRDefault="000B5015" w:rsidP="000B5015">
      <w:pPr>
        <w:pStyle w:val="ListParagraph"/>
        <w:ind w:left="1440"/>
        <w:rPr>
          <w:rFonts w:ascii="Arial" w:hAnsi="Arial" w:cs="Arial"/>
        </w:rPr>
      </w:pPr>
    </w:p>
    <w:sectPr w:rsidR="000B5015" w:rsidRPr="002D6A89" w:rsidSect="00B52041">
      <w:headerReference w:type="default" r:id="rId9"/>
      <w:pgSz w:w="11906" w:h="16838"/>
      <w:pgMar w:top="1440" w:right="1080" w:bottom="851" w:left="108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41C302C" w14:textId="77777777" w:rsidR="00633C76" w:rsidRDefault="00633C76" w:rsidP="00673925">
      <w:pPr>
        <w:spacing w:after="0" w:line="240" w:lineRule="auto"/>
      </w:pPr>
      <w:r>
        <w:separator/>
      </w:r>
    </w:p>
  </w:endnote>
  <w:endnote w:type="continuationSeparator" w:id="0">
    <w:p w14:paraId="48C304CE" w14:textId="77777777" w:rsidR="00633C76" w:rsidRDefault="00633C76" w:rsidP="006739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ill Sans MT">
    <w:altName w:val="Gill Sans MT"/>
    <w:panose1 w:val="020B0502020104020203"/>
    <w:charset w:val="00"/>
    <w:family w:val="swiss"/>
    <w:pitch w:val="variable"/>
    <w:sig w:usb0="00000007" w:usb1="00000000" w:usb2="00000000" w:usb3="00000000" w:csb0="00000003" w:csb1="00000000"/>
  </w:font>
  <w:font w:name="Sabon">
    <w:charset w:val="00"/>
    <w:family w:val="auto"/>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C9ABB95" w14:textId="77777777" w:rsidR="00633C76" w:rsidRDefault="00633C76" w:rsidP="00673925">
      <w:pPr>
        <w:spacing w:after="0" w:line="240" w:lineRule="auto"/>
      </w:pPr>
      <w:r>
        <w:separator/>
      </w:r>
    </w:p>
  </w:footnote>
  <w:footnote w:type="continuationSeparator" w:id="0">
    <w:p w14:paraId="7666E56F" w14:textId="77777777" w:rsidR="00633C76" w:rsidRDefault="00633C76" w:rsidP="0067392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BAB210" w14:textId="43C8E45F" w:rsidR="00DC57BA" w:rsidRDefault="00DC57BA">
    <w:pPr>
      <w:pStyle w:val="Header"/>
      <w:jc w:val="right"/>
    </w:pPr>
    <w:r>
      <w:t>Agenda_</w:t>
    </w:r>
    <w:r w:rsidR="005910DD">
      <w:t>22</w:t>
    </w:r>
    <w:r w:rsidR="00B47450">
      <w:t>0</w:t>
    </w:r>
    <w:r w:rsidR="005910DD">
      <w:t>519</w:t>
    </w:r>
    <w:r>
      <w:t xml:space="preserve"> p</w:t>
    </w:r>
    <w:sdt>
      <w:sdtPr>
        <w:id w:val="-37665411"/>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614CFD">
          <w:rPr>
            <w:noProof/>
          </w:rPr>
          <w:t>4</w:t>
        </w:r>
        <w:r>
          <w:rPr>
            <w:noProof/>
          </w:rPr>
          <w:fldChar w:fldCharType="end"/>
        </w:r>
      </w:sdtContent>
    </w:sdt>
  </w:p>
  <w:p w14:paraId="0AC38901" w14:textId="77777777" w:rsidR="00DC57BA" w:rsidRDefault="00DC57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0D5344"/>
    <w:multiLevelType w:val="hybridMultilevel"/>
    <w:tmpl w:val="A8B838E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EAF7718"/>
    <w:multiLevelType w:val="hybridMultilevel"/>
    <w:tmpl w:val="4D949D56"/>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2">
    <w:nsid w:val="17526CF7"/>
    <w:multiLevelType w:val="hybridMultilevel"/>
    <w:tmpl w:val="0A0EFBDC"/>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nsid w:val="19905F6F"/>
    <w:multiLevelType w:val="hybridMultilevel"/>
    <w:tmpl w:val="E5A486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249B037A"/>
    <w:multiLevelType w:val="hybridMultilevel"/>
    <w:tmpl w:val="65D628C4"/>
    <w:lvl w:ilvl="0" w:tplc="D0BC3E46">
      <w:start w:val="1"/>
      <w:numFmt w:val="lowerLetter"/>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5">
    <w:nsid w:val="37020842"/>
    <w:multiLevelType w:val="multilevel"/>
    <w:tmpl w:val="5F024FA6"/>
    <w:lvl w:ilvl="0">
      <w:start w:val="1"/>
      <w:numFmt w:val="decimal"/>
      <w:lvlText w:val="%1."/>
      <w:lvlJc w:val="left"/>
      <w:pPr>
        <w:ind w:left="720" w:hanging="360"/>
      </w:pPr>
    </w:lvl>
    <w:lvl w:ilvl="1">
      <w:start w:val="1"/>
      <w:numFmt w:val="decimal"/>
      <w:isLgl/>
      <w:lvlText w:val="%1.%2"/>
      <w:lvlJc w:val="left"/>
      <w:pPr>
        <w:ind w:left="1440" w:hanging="720"/>
      </w:pPr>
      <w:rPr>
        <w:rFonts w:hint="default"/>
        <w:b w:val="0"/>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6">
    <w:nsid w:val="39622D6C"/>
    <w:multiLevelType w:val="multilevel"/>
    <w:tmpl w:val="A7C263F2"/>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nsid w:val="3D2621EE"/>
    <w:multiLevelType w:val="multilevel"/>
    <w:tmpl w:val="B22271B2"/>
    <w:lvl w:ilvl="0">
      <w:start w:val="1"/>
      <w:numFmt w:val="decimal"/>
      <w:lvlText w:val="%1."/>
      <w:lvlJc w:val="left"/>
      <w:pPr>
        <w:ind w:left="780" w:hanging="360"/>
      </w:pPr>
    </w:lvl>
    <w:lvl w:ilvl="1">
      <w:start w:val="1"/>
      <w:numFmt w:val="decimal"/>
      <w:isLgl/>
      <w:lvlText w:val="%1.%2"/>
      <w:lvlJc w:val="left"/>
      <w:pPr>
        <w:ind w:left="1440" w:hanging="720"/>
      </w:pPr>
      <w:rPr>
        <w:rFonts w:hint="default"/>
        <w:color w:val="auto"/>
      </w:rPr>
    </w:lvl>
    <w:lvl w:ilvl="2">
      <w:start w:val="1"/>
      <w:numFmt w:val="decimal"/>
      <w:isLgl/>
      <w:lvlText w:val="%1.%2.%3"/>
      <w:lvlJc w:val="left"/>
      <w:pPr>
        <w:ind w:left="1740" w:hanging="720"/>
      </w:pPr>
      <w:rPr>
        <w:rFonts w:hint="default"/>
      </w:rPr>
    </w:lvl>
    <w:lvl w:ilvl="3">
      <w:start w:val="1"/>
      <w:numFmt w:val="decimal"/>
      <w:isLgl/>
      <w:lvlText w:val="%1.%2.%3.%4"/>
      <w:lvlJc w:val="left"/>
      <w:pPr>
        <w:ind w:left="2040" w:hanging="720"/>
      </w:pPr>
      <w:rPr>
        <w:rFonts w:hint="default"/>
      </w:rPr>
    </w:lvl>
    <w:lvl w:ilvl="4">
      <w:start w:val="1"/>
      <w:numFmt w:val="decimal"/>
      <w:isLgl/>
      <w:lvlText w:val="%1.%2.%3.%4.%5"/>
      <w:lvlJc w:val="left"/>
      <w:pPr>
        <w:ind w:left="2700" w:hanging="1080"/>
      </w:pPr>
      <w:rPr>
        <w:rFonts w:hint="default"/>
      </w:rPr>
    </w:lvl>
    <w:lvl w:ilvl="5">
      <w:start w:val="1"/>
      <w:numFmt w:val="decimal"/>
      <w:isLgl/>
      <w:lvlText w:val="%1.%2.%3.%4.%5.%6"/>
      <w:lvlJc w:val="left"/>
      <w:pPr>
        <w:ind w:left="3000" w:hanging="1080"/>
      </w:pPr>
      <w:rPr>
        <w:rFonts w:hint="default"/>
      </w:rPr>
    </w:lvl>
    <w:lvl w:ilvl="6">
      <w:start w:val="1"/>
      <w:numFmt w:val="decimal"/>
      <w:isLgl/>
      <w:lvlText w:val="%1.%2.%3.%4.%5.%6.%7"/>
      <w:lvlJc w:val="left"/>
      <w:pPr>
        <w:ind w:left="366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20" w:hanging="1800"/>
      </w:pPr>
      <w:rPr>
        <w:rFonts w:hint="default"/>
      </w:rPr>
    </w:lvl>
  </w:abstractNum>
  <w:abstractNum w:abstractNumId="8">
    <w:nsid w:val="4CE00169"/>
    <w:multiLevelType w:val="hybridMultilevel"/>
    <w:tmpl w:val="A06E2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655369AD"/>
    <w:multiLevelType w:val="hybridMultilevel"/>
    <w:tmpl w:val="B1B6FED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
    <w:nsid w:val="6CDE5A59"/>
    <w:multiLevelType w:val="hybridMultilevel"/>
    <w:tmpl w:val="98F2E558"/>
    <w:lvl w:ilvl="0" w:tplc="4FE20AAA">
      <w:start w:val="8"/>
      <w:numFmt w:val="bullet"/>
      <w:lvlText w:val="-"/>
      <w:lvlJc w:val="left"/>
      <w:pPr>
        <w:ind w:left="1800" w:hanging="360"/>
      </w:pPr>
      <w:rPr>
        <w:rFonts w:ascii="Arial" w:eastAsiaTheme="minorHAnsi" w:hAnsi="Arial" w:cs="Aria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1">
    <w:nsid w:val="739A2F1F"/>
    <w:multiLevelType w:val="hybridMultilevel"/>
    <w:tmpl w:val="0D6AD8EA"/>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2">
    <w:nsid w:val="766D10B3"/>
    <w:multiLevelType w:val="hybridMultilevel"/>
    <w:tmpl w:val="05D2C3D2"/>
    <w:lvl w:ilvl="0" w:tplc="707A90DE">
      <w:numFmt w:val="bullet"/>
      <w:lvlText w:val="-"/>
      <w:lvlJc w:val="left"/>
      <w:pPr>
        <w:ind w:left="2100" w:hanging="360"/>
      </w:pPr>
      <w:rPr>
        <w:rFonts w:ascii="Arial" w:eastAsiaTheme="minorHAnsi" w:hAnsi="Arial" w:cs="Arial" w:hint="default"/>
      </w:rPr>
    </w:lvl>
    <w:lvl w:ilvl="1" w:tplc="08090003" w:tentative="1">
      <w:start w:val="1"/>
      <w:numFmt w:val="bullet"/>
      <w:lvlText w:val="o"/>
      <w:lvlJc w:val="left"/>
      <w:pPr>
        <w:ind w:left="2820" w:hanging="360"/>
      </w:pPr>
      <w:rPr>
        <w:rFonts w:ascii="Courier New" w:hAnsi="Courier New" w:cs="Courier New" w:hint="default"/>
      </w:rPr>
    </w:lvl>
    <w:lvl w:ilvl="2" w:tplc="08090005" w:tentative="1">
      <w:start w:val="1"/>
      <w:numFmt w:val="bullet"/>
      <w:lvlText w:val=""/>
      <w:lvlJc w:val="left"/>
      <w:pPr>
        <w:ind w:left="3540" w:hanging="360"/>
      </w:pPr>
      <w:rPr>
        <w:rFonts w:ascii="Wingdings" w:hAnsi="Wingdings" w:hint="default"/>
      </w:rPr>
    </w:lvl>
    <w:lvl w:ilvl="3" w:tplc="08090001" w:tentative="1">
      <w:start w:val="1"/>
      <w:numFmt w:val="bullet"/>
      <w:lvlText w:val=""/>
      <w:lvlJc w:val="left"/>
      <w:pPr>
        <w:ind w:left="4260" w:hanging="360"/>
      </w:pPr>
      <w:rPr>
        <w:rFonts w:ascii="Symbol" w:hAnsi="Symbol" w:hint="default"/>
      </w:rPr>
    </w:lvl>
    <w:lvl w:ilvl="4" w:tplc="08090003" w:tentative="1">
      <w:start w:val="1"/>
      <w:numFmt w:val="bullet"/>
      <w:lvlText w:val="o"/>
      <w:lvlJc w:val="left"/>
      <w:pPr>
        <w:ind w:left="4980" w:hanging="360"/>
      </w:pPr>
      <w:rPr>
        <w:rFonts w:ascii="Courier New" w:hAnsi="Courier New" w:cs="Courier New" w:hint="default"/>
      </w:rPr>
    </w:lvl>
    <w:lvl w:ilvl="5" w:tplc="08090005" w:tentative="1">
      <w:start w:val="1"/>
      <w:numFmt w:val="bullet"/>
      <w:lvlText w:val=""/>
      <w:lvlJc w:val="left"/>
      <w:pPr>
        <w:ind w:left="5700" w:hanging="360"/>
      </w:pPr>
      <w:rPr>
        <w:rFonts w:ascii="Wingdings" w:hAnsi="Wingdings" w:hint="default"/>
      </w:rPr>
    </w:lvl>
    <w:lvl w:ilvl="6" w:tplc="08090001" w:tentative="1">
      <w:start w:val="1"/>
      <w:numFmt w:val="bullet"/>
      <w:lvlText w:val=""/>
      <w:lvlJc w:val="left"/>
      <w:pPr>
        <w:ind w:left="6420" w:hanging="360"/>
      </w:pPr>
      <w:rPr>
        <w:rFonts w:ascii="Symbol" w:hAnsi="Symbol" w:hint="default"/>
      </w:rPr>
    </w:lvl>
    <w:lvl w:ilvl="7" w:tplc="08090003" w:tentative="1">
      <w:start w:val="1"/>
      <w:numFmt w:val="bullet"/>
      <w:lvlText w:val="o"/>
      <w:lvlJc w:val="left"/>
      <w:pPr>
        <w:ind w:left="7140" w:hanging="360"/>
      </w:pPr>
      <w:rPr>
        <w:rFonts w:ascii="Courier New" w:hAnsi="Courier New" w:cs="Courier New" w:hint="default"/>
      </w:rPr>
    </w:lvl>
    <w:lvl w:ilvl="8" w:tplc="08090005" w:tentative="1">
      <w:start w:val="1"/>
      <w:numFmt w:val="bullet"/>
      <w:lvlText w:val=""/>
      <w:lvlJc w:val="left"/>
      <w:pPr>
        <w:ind w:left="7860" w:hanging="360"/>
      </w:pPr>
      <w:rPr>
        <w:rFonts w:ascii="Wingdings" w:hAnsi="Wingdings" w:hint="default"/>
      </w:rPr>
    </w:lvl>
  </w:abstractNum>
  <w:abstractNum w:abstractNumId="13">
    <w:nsid w:val="79160D3C"/>
    <w:multiLevelType w:val="multilevel"/>
    <w:tmpl w:val="C1A8CB50"/>
    <w:lvl w:ilvl="0">
      <w:start w:val="11"/>
      <w:numFmt w:val="decimal"/>
      <w:lvlText w:val="%1"/>
      <w:lvlJc w:val="left"/>
      <w:pPr>
        <w:ind w:left="420" w:hanging="420"/>
      </w:pPr>
      <w:rPr>
        <w:rFonts w:hint="default"/>
      </w:rPr>
    </w:lvl>
    <w:lvl w:ilvl="1">
      <w:start w:val="2"/>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2"/>
  </w:num>
  <w:num w:numId="2">
    <w:abstractNumId w:val="0"/>
  </w:num>
  <w:num w:numId="3">
    <w:abstractNumId w:val="8"/>
  </w:num>
  <w:num w:numId="4">
    <w:abstractNumId w:val="1"/>
  </w:num>
  <w:num w:numId="5">
    <w:abstractNumId w:val="7"/>
  </w:num>
  <w:num w:numId="6">
    <w:abstractNumId w:val="3"/>
  </w:num>
  <w:num w:numId="7">
    <w:abstractNumId w:val="11"/>
  </w:num>
  <w:num w:numId="8">
    <w:abstractNumId w:val="5"/>
  </w:num>
  <w:num w:numId="9">
    <w:abstractNumId w:val="6"/>
  </w:num>
  <w:num w:numId="10">
    <w:abstractNumId w:val="13"/>
  </w:num>
  <w:num w:numId="11">
    <w:abstractNumId w:val="10"/>
  </w:num>
  <w:num w:numId="12">
    <w:abstractNumId w:val="4"/>
  </w:num>
  <w:num w:numId="13">
    <w:abstractNumId w:val="12"/>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U3NDEwNzA0NDc3MzBV0lEKTi0uzszPAymwrAUACljphiwAAAA="/>
  </w:docVars>
  <w:rsids>
    <w:rsidRoot w:val="003338B7"/>
    <w:rsid w:val="00001055"/>
    <w:rsid w:val="000012AE"/>
    <w:rsid w:val="00001FB8"/>
    <w:rsid w:val="0000366C"/>
    <w:rsid w:val="000041D1"/>
    <w:rsid w:val="00007DAB"/>
    <w:rsid w:val="00016267"/>
    <w:rsid w:val="0002299C"/>
    <w:rsid w:val="00024B54"/>
    <w:rsid w:val="000252B6"/>
    <w:rsid w:val="0002539B"/>
    <w:rsid w:val="000275A7"/>
    <w:rsid w:val="000304CC"/>
    <w:rsid w:val="00032D9C"/>
    <w:rsid w:val="00033B74"/>
    <w:rsid w:val="000353F0"/>
    <w:rsid w:val="00035AA4"/>
    <w:rsid w:val="000367E1"/>
    <w:rsid w:val="00042BED"/>
    <w:rsid w:val="0005059B"/>
    <w:rsid w:val="00057AAF"/>
    <w:rsid w:val="00061953"/>
    <w:rsid w:val="00071C99"/>
    <w:rsid w:val="000821D4"/>
    <w:rsid w:val="000833B3"/>
    <w:rsid w:val="000867AD"/>
    <w:rsid w:val="00090AB6"/>
    <w:rsid w:val="000916A9"/>
    <w:rsid w:val="00094B46"/>
    <w:rsid w:val="00095180"/>
    <w:rsid w:val="00095455"/>
    <w:rsid w:val="00095BFE"/>
    <w:rsid w:val="000A13E1"/>
    <w:rsid w:val="000A2D7D"/>
    <w:rsid w:val="000A2F42"/>
    <w:rsid w:val="000A6A50"/>
    <w:rsid w:val="000A7015"/>
    <w:rsid w:val="000B0367"/>
    <w:rsid w:val="000B1306"/>
    <w:rsid w:val="000B4E73"/>
    <w:rsid w:val="000B5015"/>
    <w:rsid w:val="000C0A4F"/>
    <w:rsid w:val="000C25A3"/>
    <w:rsid w:val="000C3DA9"/>
    <w:rsid w:val="000C40E1"/>
    <w:rsid w:val="000C7D6B"/>
    <w:rsid w:val="000D281E"/>
    <w:rsid w:val="000D2BAD"/>
    <w:rsid w:val="000D4358"/>
    <w:rsid w:val="000E0843"/>
    <w:rsid w:val="000E0DC4"/>
    <w:rsid w:val="000E5124"/>
    <w:rsid w:val="000E5624"/>
    <w:rsid w:val="000F080F"/>
    <w:rsid w:val="000F3664"/>
    <w:rsid w:val="000F5E85"/>
    <w:rsid w:val="001001E7"/>
    <w:rsid w:val="00104F5D"/>
    <w:rsid w:val="00105EBA"/>
    <w:rsid w:val="001119C0"/>
    <w:rsid w:val="00116AB6"/>
    <w:rsid w:val="00117141"/>
    <w:rsid w:val="001177D8"/>
    <w:rsid w:val="00117F95"/>
    <w:rsid w:val="00122ACE"/>
    <w:rsid w:val="00125876"/>
    <w:rsid w:val="001267B3"/>
    <w:rsid w:val="001334CE"/>
    <w:rsid w:val="0013574A"/>
    <w:rsid w:val="00135FDA"/>
    <w:rsid w:val="00142411"/>
    <w:rsid w:val="00144C00"/>
    <w:rsid w:val="00144C3F"/>
    <w:rsid w:val="00146C2A"/>
    <w:rsid w:val="00147C09"/>
    <w:rsid w:val="00155C81"/>
    <w:rsid w:val="0015674C"/>
    <w:rsid w:val="00156A89"/>
    <w:rsid w:val="00157CE5"/>
    <w:rsid w:val="0016231A"/>
    <w:rsid w:val="00167B43"/>
    <w:rsid w:val="00167BBE"/>
    <w:rsid w:val="00170F9B"/>
    <w:rsid w:val="001757F2"/>
    <w:rsid w:val="00175951"/>
    <w:rsid w:val="00175DF6"/>
    <w:rsid w:val="00176124"/>
    <w:rsid w:val="00176899"/>
    <w:rsid w:val="001829BE"/>
    <w:rsid w:val="001853BB"/>
    <w:rsid w:val="001900E7"/>
    <w:rsid w:val="00190D59"/>
    <w:rsid w:val="00191470"/>
    <w:rsid w:val="00192341"/>
    <w:rsid w:val="00192D4E"/>
    <w:rsid w:val="0019351D"/>
    <w:rsid w:val="00193E3A"/>
    <w:rsid w:val="001A1169"/>
    <w:rsid w:val="001A51B6"/>
    <w:rsid w:val="001A5581"/>
    <w:rsid w:val="001A5BC0"/>
    <w:rsid w:val="001A73F0"/>
    <w:rsid w:val="001B0777"/>
    <w:rsid w:val="001B4DE3"/>
    <w:rsid w:val="001B515C"/>
    <w:rsid w:val="001C3060"/>
    <w:rsid w:val="001C3B56"/>
    <w:rsid w:val="001C5785"/>
    <w:rsid w:val="001C5885"/>
    <w:rsid w:val="001C7150"/>
    <w:rsid w:val="001D0EB8"/>
    <w:rsid w:val="001D142C"/>
    <w:rsid w:val="001D5A44"/>
    <w:rsid w:val="001D5A8D"/>
    <w:rsid w:val="001E0B52"/>
    <w:rsid w:val="001E2A83"/>
    <w:rsid w:val="001E2D44"/>
    <w:rsid w:val="001E3198"/>
    <w:rsid w:val="001E3F6D"/>
    <w:rsid w:val="001E5DC7"/>
    <w:rsid w:val="001F0ABA"/>
    <w:rsid w:val="001F199F"/>
    <w:rsid w:val="001F28F5"/>
    <w:rsid w:val="001F6301"/>
    <w:rsid w:val="001F67AF"/>
    <w:rsid w:val="002001B7"/>
    <w:rsid w:val="00200B42"/>
    <w:rsid w:val="0020275C"/>
    <w:rsid w:val="00202A99"/>
    <w:rsid w:val="00220059"/>
    <w:rsid w:val="00221578"/>
    <w:rsid w:val="00221F19"/>
    <w:rsid w:val="002223E0"/>
    <w:rsid w:val="00223FC5"/>
    <w:rsid w:val="00225EAC"/>
    <w:rsid w:val="0023068A"/>
    <w:rsid w:val="0023134A"/>
    <w:rsid w:val="00232E9B"/>
    <w:rsid w:val="002349F8"/>
    <w:rsid w:val="002350C3"/>
    <w:rsid w:val="00235BCC"/>
    <w:rsid w:val="002410A1"/>
    <w:rsid w:val="00241434"/>
    <w:rsid w:val="00243976"/>
    <w:rsid w:val="00243CBB"/>
    <w:rsid w:val="00244683"/>
    <w:rsid w:val="00244A02"/>
    <w:rsid w:val="00244DE5"/>
    <w:rsid w:val="00246697"/>
    <w:rsid w:val="0024706D"/>
    <w:rsid w:val="00251414"/>
    <w:rsid w:val="002537AD"/>
    <w:rsid w:val="00253C01"/>
    <w:rsid w:val="00257222"/>
    <w:rsid w:val="00263BE7"/>
    <w:rsid w:val="002667DC"/>
    <w:rsid w:val="0026725D"/>
    <w:rsid w:val="00267BDF"/>
    <w:rsid w:val="00271768"/>
    <w:rsid w:val="00272E0F"/>
    <w:rsid w:val="002731B4"/>
    <w:rsid w:val="00274811"/>
    <w:rsid w:val="00275C4E"/>
    <w:rsid w:val="00280B7D"/>
    <w:rsid w:val="00280CBE"/>
    <w:rsid w:val="00281CF4"/>
    <w:rsid w:val="00281D97"/>
    <w:rsid w:val="0028206A"/>
    <w:rsid w:val="00282D34"/>
    <w:rsid w:val="00284EE2"/>
    <w:rsid w:val="00293858"/>
    <w:rsid w:val="002A2287"/>
    <w:rsid w:val="002A544F"/>
    <w:rsid w:val="002A63A3"/>
    <w:rsid w:val="002A6BB2"/>
    <w:rsid w:val="002B1456"/>
    <w:rsid w:val="002B192B"/>
    <w:rsid w:val="002B27C1"/>
    <w:rsid w:val="002B3095"/>
    <w:rsid w:val="002B5BD3"/>
    <w:rsid w:val="002B5CC3"/>
    <w:rsid w:val="002B5F0E"/>
    <w:rsid w:val="002B646B"/>
    <w:rsid w:val="002B6871"/>
    <w:rsid w:val="002B6B35"/>
    <w:rsid w:val="002B7165"/>
    <w:rsid w:val="002B760C"/>
    <w:rsid w:val="002B7A4C"/>
    <w:rsid w:val="002C01FC"/>
    <w:rsid w:val="002C08FF"/>
    <w:rsid w:val="002C09A5"/>
    <w:rsid w:val="002C16E2"/>
    <w:rsid w:val="002C1E9B"/>
    <w:rsid w:val="002C2BB6"/>
    <w:rsid w:val="002C53C3"/>
    <w:rsid w:val="002C5EC8"/>
    <w:rsid w:val="002D196B"/>
    <w:rsid w:val="002D1C01"/>
    <w:rsid w:val="002D2376"/>
    <w:rsid w:val="002D3095"/>
    <w:rsid w:val="002D3659"/>
    <w:rsid w:val="002D6A89"/>
    <w:rsid w:val="002D784D"/>
    <w:rsid w:val="002F19A9"/>
    <w:rsid w:val="002F1F4E"/>
    <w:rsid w:val="002F4359"/>
    <w:rsid w:val="002F497B"/>
    <w:rsid w:val="002F63B4"/>
    <w:rsid w:val="002F6435"/>
    <w:rsid w:val="002F767D"/>
    <w:rsid w:val="003003D9"/>
    <w:rsid w:val="00301EF5"/>
    <w:rsid w:val="00306D11"/>
    <w:rsid w:val="00317A92"/>
    <w:rsid w:val="0032019F"/>
    <w:rsid w:val="00320774"/>
    <w:rsid w:val="00320E2E"/>
    <w:rsid w:val="00321524"/>
    <w:rsid w:val="0032285C"/>
    <w:rsid w:val="0032370C"/>
    <w:rsid w:val="00324206"/>
    <w:rsid w:val="00325850"/>
    <w:rsid w:val="003273F5"/>
    <w:rsid w:val="003338B7"/>
    <w:rsid w:val="003341E1"/>
    <w:rsid w:val="003360CB"/>
    <w:rsid w:val="003437F8"/>
    <w:rsid w:val="0034508F"/>
    <w:rsid w:val="00345AA5"/>
    <w:rsid w:val="00345B8D"/>
    <w:rsid w:val="003475E4"/>
    <w:rsid w:val="00347C48"/>
    <w:rsid w:val="003502E6"/>
    <w:rsid w:val="00350F7B"/>
    <w:rsid w:val="003552BA"/>
    <w:rsid w:val="00365FEF"/>
    <w:rsid w:val="00366D6F"/>
    <w:rsid w:val="00367A59"/>
    <w:rsid w:val="00372472"/>
    <w:rsid w:val="00372AB7"/>
    <w:rsid w:val="00372C4A"/>
    <w:rsid w:val="00374724"/>
    <w:rsid w:val="00375DD4"/>
    <w:rsid w:val="00381DC1"/>
    <w:rsid w:val="00382531"/>
    <w:rsid w:val="003849A0"/>
    <w:rsid w:val="00392A65"/>
    <w:rsid w:val="00394BBE"/>
    <w:rsid w:val="0039741A"/>
    <w:rsid w:val="00397F77"/>
    <w:rsid w:val="003A175B"/>
    <w:rsid w:val="003A1A54"/>
    <w:rsid w:val="003A3772"/>
    <w:rsid w:val="003A49E4"/>
    <w:rsid w:val="003A68CD"/>
    <w:rsid w:val="003A6CCD"/>
    <w:rsid w:val="003B01F6"/>
    <w:rsid w:val="003B5EF9"/>
    <w:rsid w:val="003B62BC"/>
    <w:rsid w:val="003C31FB"/>
    <w:rsid w:val="003C3C39"/>
    <w:rsid w:val="003C543D"/>
    <w:rsid w:val="003C7625"/>
    <w:rsid w:val="003D1098"/>
    <w:rsid w:val="003E05BF"/>
    <w:rsid w:val="003E555C"/>
    <w:rsid w:val="003E5DCF"/>
    <w:rsid w:val="003F04F1"/>
    <w:rsid w:val="003F11FE"/>
    <w:rsid w:val="003F3D82"/>
    <w:rsid w:val="003F4CB8"/>
    <w:rsid w:val="003F4F04"/>
    <w:rsid w:val="003F7556"/>
    <w:rsid w:val="00400967"/>
    <w:rsid w:val="0040151D"/>
    <w:rsid w:val="00402C9E"/>
    <w:rsid w:val="0040421D"/>
    <w:rsid w:val="00404E76"/>
    <w:rsid w:val="00406475"/>
    <w:rsid w:val="004076F7"/>
    <w:rsid w:val="0041050D"/>
    <w:rsid w:val="0041103F"/>
    <w:rsid w:val="00412ADB"/>
    <w:rsid w:val="00417206"/>
    <w:rsid w:val="004225A9"/>
    <w:rsid w:val="00425BEA"/>
    <w:rsid w:val="0042736E"/>
    <w:rsid w:val="004349C2"/>
    <w:rsid w:val="00435249"/>
    <w:rsid w:val="0044119F"/>
    <w:rsid w:val="00443839"/>
    <w:rsid w:val="004467FC"/>
    <w:rsid w:val="00446CA1"/>
    <w:rsid w:val="00447FD5"/>
    <w:rsid w:val="0045272D"/>
    <w:rsid w:val="004535C3"/>
    <w:rsid w:val="00456177"/>
    <w:rsid w:val="00457975"/>
    <w:rsid w:val="0046048B"/>
    <w:rsid w:val="004612DA"/>
    <w:rsid w:val="004618C3"/>
    <w:rsid w:val="00465329"/>
    <w:rsid w:val="00472590"/>
    <w:rsid w:val="004737CE"/>
    <w:rsid w:val="004739A1"/>
    <w:rsid w:val="0047696C"/>
    <w:rsid w:val="00483339"/>
    <w:rsid w:val="00484A02"/>
    <w:rsid w:val="00484DBE"/>
    <w:rsid w:val="00485099"/>
    <w:rsid w:val="00486E16"/>
    <w:rsid w:val="00487C68"/>
    <w:rsid w:val="00491F68"/>
    <w:rsid w:val="00493ED0"/>
    <w:rsid w:val="004950EF"/>
    <w:rsid w:val="004A0F64"/>
    <w:rsid w:val="004A1DDA"/>
    <w:rsid w:val="004A3272"/>
    <w:rsid w:val="004A3790"/>
    <w:rsid w:val="004A3D30"/>
    <w:rsid w:val="004A4A1C"/>
    <w:rsid w:val="004A6DF9"/>
    <w:rsid w:val="004A6EC7"/>
    <w:rsid w:val="004B1823"/>
    <w:rsid w:val="004B2C77"/>
    <w:rsid w:val="004B2D11"/>
    <w:rsid w:val="004B4331"/>
    <w:rsid w:val="004B5084"/>
    <w:rsid w:val="004C067C"/>
    <w:rsid w:val="004C1CA7"/>
    <w:rsid w:val="004C3266"/>
    <w:rsid w:val="004C676D"/>
    <w:rsid w:val="004C76DF"/>
    <w:rsid w:val="004D03DB"/>
    <w:rsid w:val="004D1351"/>
    <w:rsid w:val="004D189B"/>
    <w:rsid w:val="004D2078"/>
    <w:rsid w:val="004D2D4C"/>
    <w:rsid w:val="004D70BE"/>
    <w:rsid w:val="004E0579"/>
    <w:rsid w:val="004E2EA8"/>
    <w:rsid w:val="004E5765"/>
    <w:rsid w:val="004E63C5"/>
    <w:rsid w:val="004E7F31"/>
    <w:rsid w:val="004F020E"/>
    <w:rsid w:val="004F0AA9"/>
    <w:rsid w:val="004F5088"/>
    <w:rsid w:val="00502F76"/>
    <w:rsid w:val="00503423"/>
    <w:rsid w:val="00505E6C"/>
    <w:rsid w:val="00516E7D"/>
    <w:rsid w:val="005176D4"/>
    <w:rsid w:val="005177DF"/>
    <w:rsid w:val="00520CBC"/>
    <w:rsid w:val="0052336B"/>
    <w:rsid w:val="005248A3"/>
    <w:rsid w:val="00525164"/>
    <w:rsid w:val="0052746C"/>
    <w:rsid w:val="00533A5F"/>
    <w:rsid w:val="00536181"/>
    <w:rsid w:val="005362F1"/>
    <w:rsid w:val="0053770D"/>
    <w:rsid w:val="0054170C"/>
    <w:rsid w:val="005418EF"/>
    <w:rsid w:val="00542B83"/>
    <w:rsid w:val="00543886"/>
    <w:rsid w:val="00545E62"/>
    <w:rsid w:val="005463C2"/>
    <w:rsid w:val="00551835"/>
    <w:rsid w:val="005534E3"/>
    <w:rsid w:val="005551D9"/>
    <w:rsid w:val="005567AE"/>
    <w:rsid w:val="0055799E"/>
    <w:rsid w:val="00557EA9"/>
    <w:rsid w:val="005621B7"/>
    <w:rsid w:val="005642C0"/>
    <w:rsid w:val="00565508"/>
    <w:rsid w:val="00565ABF"/>
    <w:rsid w:val="005674FB"/>
    <w:rsid w:val="00570367"/>
    <w:rsid w:val="005709F6"/>
    <w:rsid w:val="00583936"/>
    <w:rsid w:val="00584715"/>
    <w:rsid w:val="00584AED"/>
    <w:rsid w:val="0059045A"/>
    <w:rsid w:val="00590A3E"/>
    <w:rsid w:val="005910DD"/>
    <w:rsid w:val="005911D7"/>
    <w:rsid w:val="00591E55"/>
    <w:rsid w:val="00592B8E"/>
    <w:rsid w:val="005A08F2"/>
    <w:rsid w:val="005A4A5D"/>
    <w:rsid w:val="005A721C"/>
    <w:rsid w:val="005A77B1"/>
    <w:rsid w:val="005A77F6"/>
    <w:rsid w:val="005B12CE"/>
    <w:rsid w:val="005B17C7"/>
    <w:rsid w:val="005B1A43"/>
    <w:rsid w:val="005B1C3D"/>
    <w:rsid w:val="005B57D3"/>
    <w:rsid w:val="005B7553"/>
    <w:rsid w:val="005C22A4"/>
    <w:rsid w:val="005C32AA"/>
    <w:rsid w:val="005C44CD"/>
    <w:rsid w:val="005D463D"/>
    <w:rsid w:val="005E0CD8"/>
    <w:rsid w:val="005E0E57"/>
    <w:rsid w:val="005E1129"/>
    <w:rsid w:val="005E4309"/>
    <w:rsid w:val="005E48ED"/>
    <w:rsid w:val="005E54CE"/>
    <w:rsid w:val="005E5B2F"/>
    <w:rsid w:val="005E670E"/>
    <w:rsid w:val="005E6767"/>
    <w:rsid w:val="005F1E7C"/>
    <w:rsid w:val="005F2E7B"/>
    <w:rsid w:val="005F42AC"/>
    <w:rsid w:val="005F4853"/>
    <w:rsid w:val="005F5E03"/>
    <w:rsid w:val="005F69F0"/>
    <w:rsid w:val="005F7199"/>
    <w:rsid w:val="006004ED"/>
    <w:rsid w:val="00601344"/>
    <w:rsid w:val="00603123"/>
    <w:rsid w:val="0060406E"/>
    <w:rsid w:val="00604B4A"/>
    <w:rsid w:val="00612EB8"/>
    <w:rsid w:val="00613B16"/>
    <w:rsid w:val="00614CFD"/>
    <w:rsid w:val="00615B8A"/>
    <w:rsid w:val="006160F1"/>
    <w:rsid w:val="00617DE9"/>
    <w:rsid w:val="00620D0F"/>
    <w:rsid w:val="00620D1A"/>
    <w:rsid w:val="0062781B"/>
    <w:rsid w:val="0063097C"/>
    <w:rsid w:val="006327DB"/>
    <w:rsid w:val="00632C49"/>
    <w:rsid w:val="00633C76"/>
    <w:rsid w:val="006362F6"/>
    <w:rsid w:val="00643CAF"/>
    <w:rsid w:val="00646892"/>
    <w:rsid w:val="00646903"/>
    <w:rsid w:val="00647D61"/>
    <w:rsid w:val="00652BE8"/>
    <w:rsid w:val="00653C22"/>
    <w:rsid w:val="006567F5"/>
    <w:rsid w:val="00660F1D"/>
    <w:rsid w:val="00661651"/>
    <w:rsid w:val="00661FF8"/>
    <w:rsid w:val="00662405"/>
    <w:rsid w:val="00664E0D"/>
    <w:rsid w:val="00667228"/>
    <w:rsid w:val="00670283"/>
    <w:rsid w:val="00672C94"/>
    <w:rsid w:val="00673925"/>
    <w:rsid w:val="00674DE9"/>
    <w:rsid w:val="006754FF"/>
    <w:rsid w:val="00676197"/>
    <w:rsid w:val="00681A4D"/>
    <w:rsid w:val="00681EA8"/>
    <w:rsid w:val="00687178"/>
    <w:rsid w:val="0069182D"/>
    <w:rsid w:val="00691DFD"/>
    <w:rsid w:val="00694765"/>
    <w:rsid w:val="006A488E"/>
    <w:rsid w:val="006A58B1"/>
    <w:rsid w:val="006A7C75"/>
    <w:rsid w:val="006B3336"/>
    <w:rsid w:val="006B3368"/>
    <w:rsid w:val="006B4F48"/>
    <w:rsid w:val="006B5C23"/>
    <w:rsid w:val="006B7B2E"/>
    <w:rsid w:val="006C0158"/>
    <w:rsid w:val="006C052A"/>
    <w:rsid w:val="006C39C2"/>
    <w:rsid w:val="006C3BE7"/>
    <w:rsid w:val="006C4E3E"/>
    <w:rsid w:val="006D1CC2"/>
    <w:rsid w:val="006D61E7"/>
    <w:rsid w:val="006D750A"/>
    <w:rsid w:val="006E040F"/>
    <w:rsid w:val="006E0A15"/>
    <w:rsid w:val="006E14A4"/>
    <w:rsid w:val="006E24A8"/>
    <w:rsid w:val="006E4188"/>
    <w:rsid w:val="006E4E88"/>
    <w:rsid w:val="006E5EB1"/>
    <w:rsid w:val="006E68F4"/>
    <w:rsid w:val="006E6AE7"/>
    <w:rsid w:val="006F0DD8"/>
    <w:rsid w:val="006F2CA3"/>
    <w:rsid w:val="006F432D"/>
    <w:rsid w:val="006F45C0"/>
    <w:rsid w:val="006F472D"/>
    <w:rsid w:val="006F554A"/>
    <w:rsid w:val="006F672F"/>
    <w:rsid w:val="006F72F5"/>
    <w:rsid w:val="007071AD"/>
    <w:rsid w:val="00710175"/>
    <w:rsid w:val="007141B8"/>
    <w:rsid w:val="007163EC"/>
    <w:rsid w:val="00717F07"/>
    <w:rsid w:val="0072260D"/>
    <w:rsid w:val="0073312B"/>
    <w:rsid w:val="007345C9"/>
    <w:rsid w:val="00734BBB"/>
    <w:rsid w:val="00734E26"/>
    <w:rsid w:val="007359AD"/>
    <w:rsid w:val="00737B90"/>
    <w:rsid w:val="00744AFD"/>
    <w:rsid w:val="007474B4"/>
    <w:rsid w:val="007502A3"/>
    <w:rsid w:val="00752332"/>
    <w:rsid w:val="00752F5E"/>
    <w:rsid w:val="007530B4"/>
    <w:rsid w:val="00753ECA"/>
    <w:rsid w:val="007557FA"/>
    <w:rsid w:val="00756902"/>
    <w:rsid w:val="007613B4"/>
    <w:rsid w:val="00763D9A"/>
    <w:rsid w:val="00766683"/>
    <w:rsid w:val="00767E2D"/>
    <w:rsid w:val="007702D6"/>
    <w:rsid w:val="00773642"/>
    <w:rsid w:val="007739E9"/>
    <w:rsid w:val="00775400"/>
    <w:rsid w:val="00776FE6"/>
    <w:rsid w:val="00781CBE"/>
    <w:rsid w:val="007822B9"/>
    <w:rsid w:val="00782DD1"/>
    <w:rsid w:val="00790339"/>
    <w:rsid w:val="00791F3E"/>
    <w:rsid w:val="00795645"/>
    <w:rsid w:val="007962B7"/>
    <w:rsid w:val="00796C00"/>
    <w:rsid w:val="007A143D"/>
    <w:rsid w:val="007A79C2"/>
    <w:rsid w:val="007B1D4C"/>
    <w:rsid w:val="007B4992"/>
    <w:rsid w:val="007C2674"/>
    <w:rsid w:val="007C2FCA"/>
    <w:rsid w:val="007C4786"/>
    <w:rsid w:val="007C5841"/>
    <w:rsid w:val="007C6274"/>
    <w:rsid w:val="007D0F9B"/>
    <w:rsid w:val="007D1D19"/>
    <w:rsid w:val="007D2207"/>
    <w:rsid w:val="007D2964"/>
    <w:rsid w:val="007D375E"/>
    <w:rsid w:val="007D3F64"/>
    <w:rsid w:val="007D41BB"/>
    <w:rsid w:val="007D59A2"/>
    <w:rsid w:val="007D5D14"/>
    <w:rsid w:val="007D7081"/>
    <w:rsid w:val="007D7B11"/>
    <w:rsid w:val="007E3A73"/>
    <w:rsid w:val="007E66CF"/>
    <w:rsid w:val="007E6E85"/>
    <w:rsid w:val="007F6C64"/>
    <w:rsid w:val="00803EF2"/>
    <w:rsid w:val="008040EC"/>
    <w:rsid w:val="00804B19"/>
    <w:rsid w:val="00804B8E"/>
    <w:rsid w:val="008126ED"/>
    <w:rsid w:val="00816B78"/>
    <w:rsid w:val="00817567"/>
    <w:rsid w:val="00817CC6"/>
    <w:rsid w:val="00821FEC"/>
    <w:rsid w:val="00823121"/>
    <w:rsid w:val="0082772B"/>
    <w:rsid w:val="00830842"/>
    <w:rsid w:val="00835172"/>
    <w:rsid w:val="00835BBF"/>
    <w:rsid w:val="00837204"/>
    <w:rsid w:val="00837249"/>
    <w:rsid w:val="00840A45"/>
    <w:rsid w:val="008421D3"/>
    <w:rsid w:val="00843991"/>
    <w:rsid w:val="00843E62"/>
    <w:rsid w:val="008521AD"/>
    <w:rsid w:val="00854E72"/>
    <w:rsid w:val="008553DD"/>
    <w:rsid w:val="0085740A"/>
    <w:rsid w:val="008611EB"/>
    <w:rsid w:val="00861A6E"/>
    <w:rsid w:val="00862A6A"/>
    <w:rsid w:val="00867A19"/>
    <w:rsid w:val="0087086A"/>
    <w:rsid w:val="0087167B"/>
    <w:rsid w:val="008724B4"/>
    <w:rsid w:val="0087278F"/>
    <w:rsid w:val="00873B47"/>
    <w:rsid w:val="00873D99"/>
    <w:rsid w:val="0087534A"/>
    <w:rsid w:val="008764FB"/>
    <w:rsid w:val="00876B17"/>
    <w:rsid w:val="0088266E"/>
    <w:rsid w:val="0088381F"/>
    <w:rsid w:val="008878F0"/>
    <w:rsid w:val="0089009D"/>
    <w:rsid w:val="00891C5A"/>
    <w:rsid w:val="008940F4"/>
    <w:rsid w:val="00896EE9"/>
    <w:rsid w:val="008A3F9C"/>
    <w:rsid w:val="008A635D"/>
    <w:rsid w:val="008A64D2"/>
    <w:rsid w:val="008A6AFD"/>
    <w:rsid w:val="008A720E"/>
    <w:rsid w:val="008B278D"/>
    <w:rsid w:val="008B31BA"/>
    <w:rsid w:val="008C0DBB"/>
    <w:rsid w:val="008C416F"/>
    <w:rsid w:val="008C4CB0"/>
    <w:rsid w:val="008C7E67"/>
    <w:rsid w:val="008D45ED"/>
    <w:rsid w:val="008E1118"/>
    <w:rsid w:val="008E150D"/>
    <w:rsid w:val="008E7347"/>
    <w:rsid w:val="008F2167"/>
    <w:rsid w:val="008F4C00"/>
    <w:rsid w:val="008F6137"/>
    <w:rsid w:val="008F6FF8"/>
    <w:rsid w:val="00901B1B"/>
    <w:rsid w:val="0090494E"/>
    <w:rsid w:val="009100FE"/>
    <w:rsid w:val="00910979"/>
    <w:rsid w:val="00914278"/>
    <w:rsid w:val="009148CD"/>
    <w:rsid w:val="00914F27"/>
    <w:rsid w:val="009159A6"/>
    <w:rsid w:val="00920B66"/>
    <w:rsid w:val="009218FE"/>
    <w:rsid w:val="00924035"/>
    <w:rsid w:val="00924BE7"/>
    <w:rsid w:val="00926751"/>
    <w:rsid w:val="00926CCA"/>
    <w:rsid w:val="00927366"/>
    <w:rsid w:val="00931798"/>
    <w:rsid w:val="00935888"/>
    <w:rsid w:val="009376A3"/>
    <w:rsid w:val="0094093B"/>
    <w:rsid w:val="0094120A"/>
    <w:rsid w:val="00944CB5"/>
    <w:rsid w:val="00945F7C"/>
    <w:rsid w:val="00946A1D"/>
    <w:rsid w:val="0094791F"/>
    <w:rsid w:val="00950F31"/>
    <w:rsid w:val="00951D91"/>
    <w:rsid w:val="009566BE"/>
    <w:rsid w:val="00960A2D"/>
    <w:rsid w:val="00963BBE"/>
    <w:rsid w:val="00966602"/>
    <w:rsid w:val="00971EED"/>
    <w:rsid w:val="00972763"/>
    <w:rsid w:val="00973166"/>
    <w:rsid w:val="00974AEE"/>
    <w:rsid w:val="00976C11"/>
    <w:rsid w:val="00977AA9"/>
    <w:rsid w:val="0098064A"/>
    <w:rsid w:val="0098229E"/>
    <w:rsid w:val="009825E3"/>
    <w:rsid w:val="00986142"/>
    <w:rsid w:val="0098614E"/>
    <w:rsid w:val="00990318"/>
    <w:rsid w:val="00991175"/>
    <w:rsid w:val="00994684"/>
    <w:rsid w:val="00997560"/>
    <w:rsid w:val="009A0E85"/>
    <w:rsid w:val="009A1414"/>
    <w:rsid w:val="009A2318"/>
    <w:rsid w:val="009A560E"/>
    <w:rsid w:val="009A6025"/>
    <w:rsid w:val="009B1093"/>
    <w:rsid w:val="009B4209"/>
    <w:rsid w:val="009B42E6"/>
    <w:rsid w:val="009B62F3"/>
    <w:rsid w:val="009B6563"/>
    <w:rsid w:val="009B7C0E"/>
    <w:rsid w:val="009C0CD0"/>
    <w:rsid w:val="009C12E6"/>
    <w:rsid w:val="009C19DF"/>
    <w:rsid w:val="009C5E71"/>
    <w:rsid w:val="009D383A"/>
    <w:rsid w:val="009D3904"/>
    <w:rsid w:val="009D5B0D"/>
    <w:rsid w:val="009D6285"/>
    <w:rsid w:val="009E215E"/>
    <w:rsid w:val="009E2D47"/>
    <w:rsid w:val="009E2F0D"/>
    <w:rsid w:val="009E3196"/>
    <w:rsid w:val="009E341A"/>
    <w:rsid w:val="009E57C6"/>
    <w:rsid w:val="009E59F9"/>
    <w:rsid w:val="009E5B57"/>
    <w:rsid w:val="009F078C"/>
    <w:rsid w:val="009F13C8"/>
    <w:rsid w:val="009F20AB"/>
    <w:rsid w:val="009F6495"/>
    <w:rsid w:val="009F7416"/>
    <w:rsid w:val="009F7822"/>
    <w:rsid w:val="00A01126"/>
    <w:rsid w:val="00A01B92"/>
    <w:rsid w:val="00A0511C"/>
    <w:rsid w:val="00A07EAB"/>
    <w:rsid w:val="00A100BA"/>
    <w:rsid w:val="00A155BD"/>
    <w:rsid w:val="00A157B9"/>
    <w:rsid w:val="00A16FD1"/>
    <w:rsid w:val="00A21DD5"/>
    <w:rsid w:val="00A22616"/>
    <w:rsid w:val="00A3140B"/>
    <w:rsid w:val="00A33FDD"/>
    <w:rsid w:val="00A402B3"/>
    <w:rsid w:val="00A46242"/>
    <w:rsid w:val="00A46E15"/>
    <w:rsid w:val="00A51538"/>
    <w:rsid w:val="00A53494"/>
    <w:rsid w:val="00A621A8"/>
    <w:rsid w:val="00A62723"/>
    <w:rsid w:val="00A635F0"/>
    <w:rsid w:val="00A65225"/>
    <w:rsid w:val="00A700D0"/>
    <w:rsid w:val="00A70FE1"/>
    <w:rsid w:val="00A71589"/>
    <w:rsid w:val="00A718D9"/>
    <w:rsid w:val="00A72B5E"/>
    <w:rsid w:val="00A75E2E"/>
    <w:rsid w:val="00A76195"/>
    <w:rsid w:val="00A77115"/>
    <w:rsid w:val="00A80C44"/>
    <w:rsid w:val="00A82C25"/>
    <w:rsid w:val="00A86412"/>
    <w:rsid w:val="00A90CDA"/>
    <w:rsid w:val="00A94B69"/>
    <w:rsid w:val="00AA03E0"/>
    <w:rsid w:val="00AA048A"/>
    <w:rsid w:val="00AA0BB6"/>
    <w:rsid w:val="00AA2896"/>
    <w:rsid w:val="00AA2B32"/>
    <w:rsid w:val="00AA3E48"/>
    <w:rsid w:val="00AA51D4"/>
    <w:rsid w:val="00AA655D"/>
    <w:rsid w:val="00AB2C8D"/>
    <w:rsid w:val="00AB366D"/>
    <w:rsid w:val="00AB4FC8"/>
    <w:rsid w:val="00AC39DF"/>
    <w:rsid w:val="00AC51F6"/>
    <w:rsid w:val="00AD0485"/>
    <w:rsid w:val="00AD080E"/>
    <w:rsid w:val="00AD0ECA"/>
    <w:rsid w:val="00AD1492"/>
    <w:rsid w:val="00AD28DE"/>
    <w:rsid w:val="00AD32F6"/>
    <w:rsid w:val="00AD33C4"/>
    <w:rsid w:val="00AD4640"/>
    <w:rsid w:val="00AD483F"/>
    <w:rsid w:val="00AD4A1E"/>
    <w:rsid w:val="00AE2049"/>
    <w:rsid w:val="00AE302F"/>
    <w:rsid w:val="00AE5875"/>
    <w:rsid w:val="00AE69E4"/>
    <w:rsid w:val="00AF0ED1"/>
    <w:rsid w:val="00AF1940"/>
    <w:rsid w:val="00AF1F9D"/>
    <w:rsid w:val="00AF243B"/>
    <w:rsid w:val="00AF30A4"/>
    <w:rsid w:val="00AF57BC"/>
    <w:rsid w:val="00AF6994"/>
    <w:rsid w:val="00B000B4"/>
    <w:rsid w:val="00B011A6"/>
    <w:rsid w:val="00B0303C"/>
    <w:rsid w:val="00B0477D"/>
    <w:rsid w:val="00B04CFD"/>
    <w:rsid w:val="00B052D6"/>
    <w:rsid w:val="00B07BA3"/>
    <w:rsid w:val="00B11DA9"/>
    <w:rsid w:val="00B13717"/>
    <w:rsid w:val="00B16C62"/>
    <w:rsid w:val="00B16CA4"/>
    <w:rsid w:val="00B25CD8"/>
    <w:rsid w:val="00B2643F"/>
    <w:rsid w:val="00B27CA7"/>
    <w:rsid w:val="00B33A70"/>
    <w:rsid w:val="00B34AFF"/>
    <w:rsid w:val="00B34BB5"/>
    <w:rsid w:val="00B35FF2"/>
    <w:rsid w:val="00B37273"/>
    <w:rsid w:val="00B421E1"/>
    <w:rsid w:val="00B44BDB"/>
    <w:rsid w:val="00B47434"/>
    <w:rsid w:val="00B47450"/>
    <w:rsid w:val="00B50C01"/>
    <w:rsid w:val="00B51F51"/>
    <w:rsid w:val="00B52041"/>
    <w:rsid w:val="00B523FB"/>
    <w:rsid w:val="00B52ADB"/>
    <w:rsid w:val="00B54430"/>
    <w:rsid w:val="00B57DDF"/>
    <w:rsid w:val="00B61BAA"/>
    <w:rsid w:val="00B61F62"/>
    <w:rsid w:val="00B641E9"/>
    <w:rsid w:val="00B669FF"/>
    <w:rsid w:val="00B6719B"/>
    <w:rsid w:val="00B67763"/>
    <w:rsid w:val="00B70144"/>
    <w:rsid w:val="00B70A5C"/>
    <w:rsid w:val="00B71405"/>
    <w:rsid w:val="00B73B51"/>
    <w:rsid w:val="00B86601"/>
    <w:rsid w:val="00B87924"/>
    <w:rsid w:val="00B87AF9"/>
    <w:rsid w:val="00B905C1"/>
    <w:rsid w:val="00B91124"/>
    <w:rsid w:val="00B91BEC"/>
    <w:rsid w:val="00B922AF"/>
    <w:rsid w:val="00B93481"/>
    <w:rsid w:val="00B947CF"/>
    <w:rsid w:val="00B94BAA"/>
    <w:rsid w:val="00B94EED"/>
    <w:rsid w:val="00B95F6C"/>
    <w:rsid w:val="00B97A07"/>
    <w:rsid w:val="00B97DEE"/>
    <w:rsid w:val="00BA280E"/>
    <w:rsid w:val="00BA30CA"/>
    <w:rsid w:val="00BA5A45"/>
    <w:rsid w:val="00BA6307"/>
    <w:rsid w:val="00BB1B1A"/>
    <w:rsid w:val="00BB28DE"/>
    <w:rsid w:val="00BB474A"/>
    <w:rsid w:val="00BB5866"/>
    <w:rsid w:val="00BB7542"/>
    <w:rsid w:val="00BC03C6"/>
    <w:rsid w:val="00BC51C3"/>
    <w:rsid w:val="00BC6D28"/>
    <w:rsid w:val="00BD14CE"/>
    <w:rsid w:val="00BD537F"/>
    <w:rsid w:val="00BD722F"/>
    <w:rsid w:val="00BE2722"/>
    <w:rsid w:val="00BE408D"/>
    <w:rsid w:val="00BE4856"/>
    <w:rsid w:val="00BE6950"/>
    <w:rsid w:val="00BF02CF"/>
    <w:rsid w:val="00BF2410"/>
    <w:rsid w:val="00BF74A6"/>
    <w:rsid w:val="00C00811"/>
    <w:rsid w:val="00C0360E"/>
    <w:rsid w:val="00C03A72"/>
    <w:rsid w:val="00C07225"/>
    <w:rsid w:val="00C102BE"/>
    <w:rsid w:val="00C103A9"/>
    <w:rsid w:val="00C132A1"/>
    <w:rsid w:val="00C15E94"/>
    <w:rsid w:val="00C17A31"/>
    <w:rsid w:val="00C2045C"/>
    <w:rsid w:val="00C20731"/>
    <w:rsid w:val="00C20EE3"/>
    <w:rsid w:val="00C212E3"/>
    <w:rsid w:val="00C260F8"/>
    <w:rsid w:val="00C267C6"/>
    <w:rsid w:val="00C26F43"/>
    <w:rsid w:val="00C27B1D"/>
    <w:rsid w:val="00C306BB"/>
    <w:rsid w:val="00C30CCB"/>
    <w:rsid w:val="00C328DB"/>
    <w:rsid w:val="00C363B0"/>
    <w:rsid w:val="00C37BFC"/>
    <w:rsid w:val="00C45C36"/>
    <w:rsid w:val="00C471A9"/>
    <w:rsid w:val="00C47F1A"/>
    <w:rsid w:val="00C50727"/>
    <w:rsid w:val="00C50BBF"/>
    <w:rsid w:val="00C50C91"/>
    <w:rsid w:val="00C534BB"/>
    <w:rsid w:val="00C552EB"/>
    <w:rsid w:val="00C5566C"/>
    <w:rsid w:val="00C563FC"/>
    <w:rsid w:val="00C60923"/>
    <w:rsid w:val="00C6117A"/>
    <w:rsid w:val="00C64B8C"/>
    <w:rsid w:val="00C7275E"/>
    <w:rsid w:val="00C818BD"/>
    <w:rsid w:val="00C821DE"/>
    <w:rsid w:val="00C85F18"/>
    <w:rsid w:val="00C90F0C"/>
    <w:rsid w:val="00C922B5"/>
    <w:rsid w:val="00C93673"/>
    <w:rsid w:val="00C936C0"/>
    <w:rsid w:val="00C94098"/>
    <w:rsid w:val="00C94BDB"/>
    <w:rsid w:val="00C95DC9"/>
    <w:rsid w:val="00C96614"/>
    <w:rsid w:val="00CA396E"/>
    <w:rsid w:val="00CA46E5"/>
    <w:rsid w:val="00CA5FB9"/>
    <w:rsid w:val="00CA6C93"/>
    <w:rsid w:val="00CB0623"/>
    <w:rsid w:val="00CB0FB1"/>
    <w:rsid w:val="00CB2CE3"/>
    <w:rsid w:val="00CB4C4E"/>
    <w:rsid w:val="00CB5141"/>
    <w:rsid w:val="00CB5740"/>
    <w:rsid w:val="00CB5758"/>
    <w:rsid w:val="00CB5F6F"/>
    <w:rsid w:val="00CC7578"/>
    <w:rsid w:val="00CD0ADA"/>
    <w:rsid w:val="00CD0E1A"/>
    <w:rsid w:val="00CD31B5"/>
    <w:rsid w:val="00CD533A"/>
    <w:rsid w:val="00CD540C"/>
    <w:rsid w:val="00CD5684"/>
    <w:rsid w:val="00CD641D"/>
    <w:rsid w:val="00CD66EF"/>
    <w:rsid w:val="00CD7A26"/>
    <w:rsid w:val="00CE0A63"/>
    <w:rsid w:val="00CE1DD3"/>
    <w:rsid w:val="00CE53DC"/>
    <w:rsid w:val="00CE57F5"/>
    <w:rsid w:val="00CE6456"/>
    <w:rsid w:val="00CE77A2"/>
    <w:rsid w:val="00CE7E19"/>
    <w:rsid w:val="00CF06C1"/>
    <w:rsid w:val="00CF24C5"/>
    <w:rsid w:val="00CF77EA"/>
    <w:rsid w:val="00CF7927"/>
    <w:rsid w:val="00D01446"/>
    <w:rsid w:val="00D11198"/>
    <w:rsid w:val="00D13FC5"/>
    <w:rsid w:val="00D15816"/>
    <w:rsid w:val="00D229FC"/>
    <w:rsid w:val="00D24B68"/>
    <w:rsid w:val="00D25178"/>
    <w:rsid w:val="00D25CBF"/>
    <w:rsid w:val="00D27497"/>
    <w:rsid w:val="00D36659"/>
    <w:rsid w:val="00D379CB"/>
    <w:rsid w:val="00D40219"/>
    <w:rsid w:val="00D43FB9"/>
    <w:rsid w:val="00D453E6"/>
    <w:rsid w:val="00D4763F"/>
    <w:rsid w:val="00D531E7"/>
    <w:rsid w:val="00D56F1F"/>
    <w:rsid w:val="00D609F9"/>
    <w:rsid w:val="00D61AB2"/>
    <w:rsid w:val="00D61F52"/>
    <w:rsid w:val="00D642E6"/>
    <w:rsid w:val="00D709C3"/>
    <w:rsid w:val="00D711CE"/>
    <w:rsid w:val="00D71987"/>
    <w:rsid w:val="00D722BC"/>
    <w:rsid w:val="00D832EB"/>
    <w:rsid w:val="00D8344C"/>
    <w:rsid w:val="00D83B02"/>
    <w:rsid w:val="00D912BF"/>
    <w:rsid w:val="00D9483B"/>
    <w:rsid w:val="00D94FD6"/>
    <w:rsid w:val="00DA4524"/>
    <w:rsid w:val="00DA4C10"/>
    <w:rsid w:val="00DA4EB7"/>
    <w:rsid w:val="00DA5331"/>
    <w:rsid w:val="00DA58B7"/>
    <w:rsid w:val="00DA5C2F"/>
    <w:rsid w:val="00DA75C1"/>
    <w:rsid w:val="00DA7A8E"/>
    <w:rsid w:val="00DB1814"/>
    <w:rsid w:val="00DB4718"/>
    <w:rsid w:val="00DB7AEB"/>
    <w:rsid w:val="00DC010E"/>
    <w:rsid w:val="00DC5676"/>
    <w:rsid w:val="00DC57BA"/>
    <w:rsid w:val="00DD4995"/>
    <w:rsid w:val="00DE1293"/>
    <w:rsid w:val="00DE1F77"/>
    <w:rsid w:val="00DE4FC4"/>
    <w:rsid w:val="00DF1780"/>
    <w:rsid w:val="00DF31DC"/>
    <w:rsid w:val="00DF3A80"/>
    <w:rsid w:val="00DF3B95"/>
    <w:rsid w:val="00DF5657"/>
    <w:rsid w:val="00DF5B84"/>
    <w:rsid w:val="00DF6022"/>
    <w:rsid w:val="00E05CC1"/>
    <w:rsid w:val="00E0744F"/>
    <w:rsid w:val="00E10B83"/>
    <w:rsid w:val="00E172BF"/>
    <w:rsid w:val="00E17FE0"/>
    <w:rsid w:val="00E25408"/>
    <w:rsid w:val="00E25C1E"/>
    <w:rsid w:val="00E26FF3"/>
    <w:rsid w:val="00E277DB"/>
    <w:rsid w:val="00E30212"/>
    <w:rsid w:val="00E32012"/>
    <w:rsid w:val="00E35D1D"/>
    <w:rsid w:val="00E3618F"/>
    <w:rsid w:val="00E373EA"/>
    <w:rsid w:val="00E40700"/>
    <w:rsid w:val="00E42C69"/>
    <w:rsid w:val="00E43A75"/>
    <w:rsid w:val="00E50706"/>
    <w:rsid w:val="00E547BA"/>
    <w:rsid w:val="00E55BB3"/>
    <w:rsid w:val="00E613F5"/>
    <w:rsid w:val="00E61526"/>
    <w:rsid w:val="00E62682"/>
    <w:rsid w:val="00E62927"/>
    <w:rsid w:val="00E65389"/>
    <w:rsid w:val="00E6540A"/>
    <w:rsid w:val="00E6758C"/>
    <w:rsid w:val="00E67655"/>
    <w:rsid w:val="00E732C7"/>
    <w:rsid w:val="00E7403A"/>
    <w:rsid w:val="00E7711C"/>
    <w:rsid w:val="00E77867"/>
    <w:rsid w:val="00E77E02"/>
    <w:rsid w:val="00E813F8"/>
    <w:rsid w:val="00E833E5"/>
    <w:rsid w:val="00E8619C"/>
    <w:rsid w:val="00E86C93"/>
    <w:rsid w:val="00E90C9C"/>
    <w:rsid w:val="00E90DE5"/>
    <w:rsid w:val="00E91744"/>
    <w:rsid w:val="00E917DC"/>
    <w:rsid w:val="00E918FA"/>
    <w:rsid w:val="00E95C11"/>
    <w:rsid w:val="00E95CD8"/>
    <w:rsid w:val="00EA280A"/>
    <w:rsid w:val="00EA2CCA"/>
    <w:rsid w:val="00EA72BD"/>
    <w:rsid w:val="00EB0328"/>
    <w:rsid w:val="00EB1992"/>
    <w:rsid w:val="00EB305F"/>
    <w:rsid w:val="00EC0450"/>
    <w:rsid w:val="00EC0FFF"/>
    <w:rsid w:val="00EC3881"/>
    <w:rsid w:val="00EC3948"/>
    <w:rsid w:val="00ED2A94"/>
    <w:rsid w:val="00ED2FDB"/>
    <w:rsid w:val="00ED386C"/>
    <w:rsid w:val="00ED44A4"/>
    <w:rsid w:val="00ED634F"/>
    <w:rsid w:val="00ED667C"/>
    <w:rsid w:val="00EE0871"/>
    <w:rsid w:val="00EE0DE8"/>
    <w:rsid w:val="00EE39E6"/>
    <w:rsid w:val="00EE43D6"/>
    <w:rsid w:val="00EE7A2E"/>
    <w:rsid w:val="00EF1798"/>
    <w:rsid w:val="00EF1DE9"/>
    <w:rsid w:val="00EF4C2E"/>
    <w:rsid w:val="00EF6066"/>
    <w:rsid w:val="00EF6C92"/>
    <w:rsid w:val="00F04606"/>
    <w:rsid w:val="00F12867"/>
    <w:rsid w:val="00F12AAC"/>
    <w:rsid w:val="00F13EBD"/>
    <w:rsid w:val="00F15ACD"/>
    <w:rsid w:val="00F21D74"/>
    <w:rsid w:val="00F2338F"/>
    <w:rsid w:val="00F24150"/>
    <w:rsid w:val="00F25FA1"/>
    <w:rsid w:val="00F34016"/>
    <w:rsid w:val="00F3647F"/>
    <w:rsid w:val="00F378C1"/>
    <w:rsid w:val="00F438A4"/>
    <w:rsid w:val="00F43FF1"/>
    <w:rsid w:val="00F446AB"/>
    <w:rsid w:val="00F45900"/>
    <w:rsid w:val="00F45BE8"/>
    <w:rsid w:val="00F47EBF"/>
    <w:rsid w:val="00F52DFA"/>
    <w:rsid w:val="00F5429B"/>
    <w:rsid w:val="00F54AF4"/>
    <w:rsid w:val="00F54C03"/>
    <w:rsid w:val="00F5574B"/>
    <w:rsid w:val="00F55E6F"/>
    <w:rsid w:val="00F56AAC"/>
    <w:rsid w:val="00F60C34"/>
    <w:rsid w:val="00F60CE2"/>
    <w:rsid w:val="00F62C10"/>
    <w:rsid w:val="00F630AD"/>
    <w:rsid w:val="00F63DFB"/>
    <w:rsid w:val="00F64A82"/>
    <w:rsid w:val="00F6790A"/>
    <w:rsid w:val="00F67AD3"/>
    <w:rsid w:val="00F709F8"/>
    <w:rsid w:val="00F7120A"/>
    <w:rsid w:val="00F731DE"/>
    <w:rsid w:val="00F73F87"/>
    <w:rsid w:val="00F75263"/>
    <w:rsid w:val="00F75BE3"/>
    <w:rsid w:val="00F7712A"/>
    <w:rsid w:val="00F83743"/>
    <w:rsid w:val="00F87506"/>
    <w:rsid w:val="00F94878"/>
    <w:rsid w:val="00F955CE"/>
    <w:rsid w:val="00F95FFB"/>
    <w:rsid w:val="00FA091F"/>
    <w:rsid w:val="00FA1084"/>
    <w:rsid w:val="00FA27C1"/>
    <w:rsid w:val="00FA2F4A"/>
    <w:rsid w:val="00FA4130"/>
    <w:rsid w:val="00FB2437"/>
    <w:rsid w:val="00FB3AE7"/>
    <w:rsid w:val="00FB5EBA"/>
    <w:rsid w:val="00FB7297"/>
    <w:rsid w:val="00FB760A"/>
    <w:rsid w:val="00FC0653"/>
    <w:rsid w:val="00FC4182"/>
    <w:rsid w:val="00FC5B33"/>
    <w:rsid w:val="00FD2952"/>
    <w:rsid w:val="00FD2D78"/>
    <w:rsid w:val="00FD39CB"/>
    <w:rsid w:val="00FD4B57"/>
    <w:rsid w:val="00FD7E6F"/>
    <w:rsid w:val="00FE1623"/>
    <w:rsid w:val="00FE3E3D"/>
    <w:rsid w:val="00FE4F6E"/>
    <w:rsid w:val="00FF065C"/>
    <w:rsid w:val="00FF23F8"/>
    <w:rsid w:val="00FF70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33E5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A68C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38B7"/>
    <w:pPr>
      <w:ind w:left="720"/>
      <w:contextualSpacing/>
    </w:pPr>
  </w:style>
  <w:style w:type="paragraph" w:styleId="Header">
    <w:name w:val="header"/>
    <w:basedOn w:val="Normal"/>
    <w:link w:val="HeaderChar"/>
    <w:uiPriority w:val="99"/>
    <w:unhideWhenUsed/>
    <w:rsid w:val="0067392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73925"/>
  </w:style>
  <w:style w:type="paragraph" w:styleId="Footer">
    <w:name w:val="footer"/>
    <w:basedOn w:val="Normal"/>
    <w:link w:val="FooterChar"/>
    <w:uiPriority w:val="99"/>
    <w:unhideWhenUsed/>
    <w:rsid w:val="0067392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73925"/>
  </w:style>
  <w:style w:type="character" w:customStyle="1" w:styleId="il">
    <w:name w:val="il"/>
    <w:basedOn w:val="DefaultParagraphFont"/>
    <w:rsid w:val="002D2376"/>
  </w:style>
  <w:style w:type="paragraph" w:styleId="Title">
    <w:name w:val="Title"/>
    <w:basedOn w:val="Normal"/>
    <w:link w:val="TitleChar"/>
    <w:uiPriority w:val="10"/>
    <w:qFormat/>
    <w:rsid w:val="00EC3948"/>
    <w:pPr>
      <w:spacing w:after="0" w:line="240" w:lineRule="auto"/>
      <w:jc w:val="center"/>
    </w:pPr>
    <w:rPr>
      <w:rFonts w:ascii="Gill Sans MT" w:eastAsiaTheme="minorEastAsia" w:hAnsi="Gill Sans MT" w:cs="Calibri"/>
      <w:b/>
      <w:bCs/>
      <w:sz w:val="48"/>
      <w:szCs w:val="48"/>
      <w:lang w:eastAsia="en-GB"/>
    </w:rPr>
  </w:style>
  <w:style w:type="character" w:customStyle="1" w:styleId="TitleChar">
    <w:name w:val="Title Char"/>
    <w:basedOn w:val="DefaultParagraphFont"/>
    <w:link w:val="Title"/>
    <w:uiPriority w:val="10"/>
    <w:rsid w:val="00EC3948"/>
    <w:rPr>
      <w:rFonts w:ascii="Gill Sans MT" w:eastAsiaTheme="minorEastAsia" w:hAnsi="Gill Sans MT" w:cs="Calibri"/>
      <w:b/>
      <w:bCs/>
      <w:sz w:val="48"/>
      <w:szCs w:val="48"/>
      <w:lang w:eastAsia="en-GB"/>
    </w:rPr>
  </w:style>
  <w:style w:type="paragraph" w:styleId="NormalWeb">
    <w:name w:val="Normal (Web)"/>
    <w:basedOn w:val="Normal"/>
    <w:uiPriority w:val="99"/>
    <w:semiHidden/>
    <w:unhideWhenUsed/>
    <w:rsid w:val="006E0A15"/>
    <w:pPr>
      <w:spacing w:after="0" w:line="240" w:lineRule="auto"/>
    </w:pPr>
    <w:rPr>
      <w:rFonts w:ascii="Calibri" w:eastAsiaTheme="minorEastAsia" w:hAnsi="Calibri" w:cs="Calibri"/>
      <w:lang w:eastAsia="en-GB"/>
    </w:rPr>
  </w:style>
  <w:style w:type="paragraph" w:styleId="PlainText">
    <w:name w:val="Plain Text"/>
    <w:basedOn w:val="Normal"/>
    <w:link w:val="PlainTextChar"/>
    <w:uiPriority w:val="99"/>
    <w:unhideWhenUsed/>
    <w:rsid w:val="00A700D0"/>
    <w:pPr>
      <w:spacing w:after="0" w:line="240" w:lineRule="auto"/>
    </w:pPr>
    <w:rPr>
      <w:rFonts w:ascii="Calibri" w:eastAsiaTheme="minorEastAsia" w:hAnsi="Calibri" w:cs="Calibri"/>
    </w:rPr>
  </w:style>
  <w:style w:type="character" w:customStyle="1" w:styleId="PlainTextChar">
    <w:name w:val="Plain Text Char"/>
    <w:basedOn w:val="DefaultParagraphFont"/>
    <w:link w:val="PlainText"/>
    <w:uiPriority w:val="99"/>
    <w:rsid w:val="00A700D0"/>
    <w:rPr>
      <w:rFonts w:ascii="Calibri" w:eastAsiaTheme="minorEastAsia" w:hAnsi="Calibri" w:cs="Calibri"/>
    </w:rPr>
  </w:style>
  <w:style w:type="paragraph" w:styleId="EndnoteText">
    <w:name w:val="endnote text"/>
    <w:basedOn w:val="Normal"/>
    <w:link w:val="EndnoteTextChar"/>
    <w:uiPriority w:val="99"/>
    <w:semiHidden/>
    <w:unhideWhenUsed/>
    <w:rsid w:val="00505E6C"/>
    <w:pPr>
      <w:snapToGrid w:val="0"/>
      <w:spacing w:after="0" w:line="240" w:lineRule="auto"/>
    </w:pPr>
    <w:rPr>
      <w:rFonts w:ascii="Sabon" w:hAnsi="Sabon" w:cs="Calibri"/>
    </w:rPr>
  </w:style>
  <w:style w:type="character" w:customStyle="1" w:styleId="EndnoteTextChar">
    <w:name w:val="Endnote Text Char"/>
    <w:basedOn w:val="DefaultParagraphFont"/>
    <w:link w:val="EndnoteText"/>
    <w:uiPriority w:val="99"/>
    <w:semiHidden/>
    <w:rsid w:val="00505E6C"/>
    <w:rPr>
      <w:rFonts w:ascii="Sabon" w:hAnsi="Sabon" w:cs="Calibri"/>
    </w:rPr>
  </w:style>
  <w:style w:type="paragraph" w:styleId="BalloonText">
    <w:name w:val="Balloon Text"/>
    <w:basedOn w:val="Normal"/>
    <w:link w:val="BalloonTextChar"/>
    <w:uiPriority w:val="99"/>
    <w:semiHidden/>
    <w:unhideWhenUsed/>
    <w:rsid w:val="00DC56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5676"/>
    <w:rPr>
      <w:rFonts w:ascii="Segoe UI" w:hAnsi="Segoe UI" w:cs="Segoe UI"/>
      <w:sz w:val="18"/>
      <w:szCs w:val="18"/>
    </w:rPr>
  </w:style>
  <w:style w:type="character" w:styleId="Hyperlink">
    <w:name w:val="Hyperlink"/>
    <w:basedOn w:val="DefaultParagraphFont"/>
    <w:uiPriority w:val="99"/>
    <w:unhideWhenUsed/>
    <w:rsid w:val="005910DD"/>
    <w:rPr>
      <w:color w:val="0000FF" w:themeColor="hyperlink"/>
      <w:u w:val="single"/>
    </w:rPr>
  </w:style>
  <w:style w:type="paragraph" w:styleId="NoSpacing">
    <w:name w:val="No Spacing"/>
    <w:uiPriority w:val="1"/>
    <w:qFormat/>
    <w:rsid w:val="006B5C23"/>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A68C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38B7"/>
    <w:pPr>
      <w:ind w:left="720"/>
      <w:contextualSpacing/>
    </w:pPr>
  </w:style>
  <w:style w:type="paragraph" w:styleId="Header">
    <w:name w:val="header"/>
    <w:basedOn w:val="Normal"/>
    <w:link w:val="HeaderChar"/>
    <w:uiPriority w:val="99"/>
    <w:unhideWhenUsed/>
    <w:rsid w:val="0067392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73925"/>
  </w:style>
  <w:style w:type="paragraph" w:styleId="Footer">
    <w:name w:val="footer"/>
    <w:basedOn w:val="Normal"/>
    <w:link w:val="FooterChar"/>
    <w:uiPriority w:val="99"/>
    <w:unhideWhenUsed/>
    <w:rsid w:val="0067392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73925"/>
  </w:style>
  <w:style w:type="character" w:customStyle="1" w:styleId="il">
    <w:name w:val="il"/>
    <w:basedOn w:val="DefaultParagraphFont"/>
    <w:rsid w:val="002D2376"/>
  </w:style>
  <w:style w:type="paragraph" w:styleId="Title">
    <w:name w:val="Title"/>
    <w:basedOn w:val="Normal"/>
    <w:link w:val="TitleChar"/>
    <w:uiPriority w:val="10"/>
    <w:qFormat/>
    <w:rsid w:val="00EC3948"/>
    <w:pPr>
      <w:spacing w:after="0" w:line="240" w:lineRule="auto"/>
      <w:jc w:val="center"/>
    </w:pPr>
    <w:rPr>
      <w:rFonts w:ascii="Gill Sans MT" w:eastAsiaTheme="minorEastAsia" w:hAnsi="Gill Sans MT" w:cs="Calibri"/>
      <w:b/>
      <w:bCs/>
      <w:sz w:val="48"/>
      <w:szCs w:val="48"/>
      <w:lang w:eastAsia="en-GB"/>
    </w:rPr>
  </w:style>
  <w:style w:type="character" w:customStyle="1" w:styleId="TitleChar">
    <w:name w:val="Title Char"/>
    <w:basedOn w:val="DefaultParagraphFont"/>
    <w:link w:val="Title"/>
    <w:uiPriority w:val="10"/>
    <w:rsid w:val="00EC3948"/>
    <w:rPr>
      <w:rFonts w:ascii="Gill Sans MT" w:eastAsiaTheme="minorEastAsia" w:hAnsi="Gill Sans MT" w:cs="Calibri"/>
      <w:b/>
      <w:bCs/>
      <w:sz w:val="48"/>
      <w:szCs w:val="48"/>
      <w:lang w:eastAsia="en-GB"/>
    </w:rPr>
  </w:style>
  <w:style w:type="paragraph" w:styleId="NormalWeb">
    <w:name w:val="Normal (Web)"/>
    <w:basedOn w:val="Normal"/>
    <w:uiPriority w:val="99"/>
    <w:semiHidden/>
    <w:unhideWhenUsed/>
    <w:rsid w:val="006E0A15"/>
    <w:pPr>
      <w:spacing w:after="0" w:line="240" w:lineRule="auto"/>
    </w:pPr>
    <w:rPr>
      <w:rFonts w:ascii="Calibri" w:eastAsiaTheme="minorEastAsia" w:hAnsi="Calibri" w:cs="Calibri"/>
      <w:lang w:eastAsia="en-GB"/>
    </w:rPr>
  </w:style>
  <w:style w:type="paragraph" w:styleId="PlainText">
    <w:name w:val="Plain Text"/>
    <w:basedOn w:val="Normal"/>
    <w:link w:val="PlainTextChar"/>
    <w:uiPriority w:val="99"/>
    <w:unhideWhenUsed/>
    <w:rsid w:val="00A700D0"/>
    <w:pPr>
      <w:spacing w:after="0" w:line="240" w:lineRule="auto"/>
    </w:pPr>
    <w:rPr>
      <w:rFonts w:ascii="Calibri" w:eastAsiaTheme="minorEastAsia" w:hAnsi="Calibri" w:cs="Calibri"/>
    </w:rPr>
  </w:style>
  <w:style w:type="character" w:customStyle="1" w:styleId="PlainTextChar">
    <w:name w:val="Plain Text Char"/>
    <w:basedOn w:val="DefaultParagraphFont"/>
    <w:link w:val="PlainText"/>
    <w:uiPriority w:val="99"/>
    <w:rsid w:val="00A700D0"/>
    <w:rPr>
      <w:rFonts w:ascii="Calibri" w:eastAsiaTheme="minorEastAsia" w:hAnsi="Calibri" w:cs="Calibri"/>
    </w:rPr>
  </w:style>
  <w:style w:type="paragraph" w:styleId="EndnoteText">
    <w:name w:val="endnote text"/>
    <w:basedOn w:val="Normal"/>
    <w:link w:val="EndnoteTextChar"/>
    <w:uiPriority w:val="99"/>
    <w:semiHidden/>
    <w:unhideWhenUsed/>
    <w:rsid w:val="00505E6C"/>
    <w:pPr>
      <w:snapToGrid w:val="0"/>
      <w:spacing w:after="0" w:line="240" w:lineRule="auto"/>
    </w:pPr>
    <w:rPr>
      <w:rFonts w:ascii="Sabon" w:hAnsi="Sabon" w:cs="Calibri"/>
    </w:rPr>
  </w:style>
  <w:style w:type="character" w:customStyle="1" w:styleId="EndnoteTextChar">
    <w:name w:val="Endnote Text Char"/>
    <w:basedOn w:val="DefaultParagraphFont"/>
    <w:link w:val="EndnoteText"/>
    <w:uiPriority w:val="99"/>
    <w:semiHidden/>
    <w:rsid w:val="00505E6C"/>
    <w:rPr>
      <w:rFonts w:ascii="Sabon" w:hAnsi="Sabon" w:cs="Calibri"/>
    </w:rPr>
  </w:style>
  <w:style w:type="paragraph" w:styleId="BalloonText">
    <w:name w:val="Balloon Text"/>
    <w:basedOn w:val="Normal"/>
    <w:link w:val="BalloonTextChar"/>
    <w:uiPriority w:val="99"/>
    <w:semiHidden/>
    <w:unhideWhenUsed/>
    <w:rsid w:val="00DC56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5676"/>
    <w:rPr>
      <w:rFonts w:ascii="Segoe UI" w:hAnsi="Segoe UI" w:cs="Segoe UI"/>
      <w:sz w:val="18"/>
      <w:szCs w:val="18"/>
    </w:rPr>
  </w:style>
  <w:style w:type="character" w:styleId="Hyperlink">
    <w:name w:val="Hyperlink"/>
    <w:basedOn w:val="DefaultParagraphFont"/>
    <w:uiPriority w:val="99"/>
    <w:unhideWhenUsed/>
    <w:rsid w:val="005910DD"/>
    <w:rPr>
      <w:color w:val="0000FF" w:themeColor="hyperlink"/>
      <w:u w:val="single"/>
    </w:rPr>
  </w:style>
  <w:style w:type="paragraph" w:styleId="NoSpacing">
    <w:name w:val="No Spacing"/>
    <w:uiPriority w:val="1"/>
    <w:qFormat/>
    <w:rsid w:val="006B5C2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335554">
      <w:bodyDiv w:val="1"/>
      <w:marLeft w:val="0"/>
      <w:marRight w:val="0"/>
      <w:marTop w:val="0"/>
      <w:marBottom w:val="0"/>
      <w:divBdr>
        <w:top w:val="none" w:sz="0" w:space="0" w:color="auto"/>
        <w:left w:val="none" w:sz="0" w:space="0" w:color="auto"/>
        <w:bottom w:val="none" w:sz="0" w:space="0" w:color="auto"/>
        <w:right w:val="none" w:sz="0" w:space="0" w:color="auto"/>
      </w:divBdr>
    </w:div>
    <w:div w:id="295910673">
      <w:bodyDiv w:val="1"/>
      <w:marLeft w:val="0"/>
      <w:marRight w:val="0"/>
      <w:marTop w:val="0"/>
      <w:marBottom w:val="0"/>
      <w:divBdr>
        <w:top w:val="none" w:sz="0" w:space="0" w:color="auto"/>
        <w:left w:val="none" w:sz="0" w:space="0" w:color="auto"/>
        <w:bottom w:val="none" w:sz="0" w:space="0" w:color="auto"/>
        <w:right w:val="none" w:sz="0" w:space="0" w:color="auto"/>
      </w:divBdr>
    </w:div>
    <w:div w:id="346295124">
      <w:bodyDiv w:val="1"/>
      <w:marLeft w:val="0"/>
      <w:marRight w:val="0"/>
      <w:marTop w:val="0"/>
      <w:marBottom w:val="0"/>
      <w:divBdr>
        <w:top w:val="none" w:sz="0" w:space="0" w:color="auto"/>
        <w:left w:val="none" w:sz="0" w:space="0" w:color="auto"/>
        <w:bottom w:val="none" w:sz="0" w:space="0" w:color="auto"/>
        <w:right w:val="none" w:sz="0" w:space="0" w:color="auto"/>
      </w:divBdr>
    </w:div>
    <w:div w:id="447630241">
      <w:bodyDiv w:val="1"/>
      <w:marLeft w:val="0"/>
      <w:marRight w:val="0"/>
      <w:marTop w:val="0"/>
      <w:marBottom w:val="0"/>
      <w:divBdr>
        <w:top w:val="none" w:sz="0" w:space="0" w:color="auto"/>
        <w:left w:val="none" w:sz="0" w:space="0" w:color="auto"/>
        <w:bottom w:val="none" w:sz="0" w:space="0" w:color="auto"/>
        <w:right w:val="none" w:sz="0" w:space="0" w:color="auto"/>
      </w:divBdr>
    </w:div>
    <w:div w:id="613245577">
      <w:bodyDiv w:val="1"/>
      <w:marLeft w:val="0"/>
      <w:marRight w:val="0"/>
      <w:marTop w:val="0"/>
      <w:marBottom w:val="0"/>
      <w:divBdr>
        <w:top w:val="none" w:sz="0" w:space="0" w:color="auto"/>
        <w:left w:val="none" w:sz="0" w:space="0" w:color="auto"/>
        <w:bottom w:val="none" w:sz="0" w:space="0" w:color="auto"/>
        <w:right w:val="none" w:sz="0" w:space="0" w:color="auto"/>
      </w:divBdr>
    </w:div>
    <w:div w:id="921837286">
      <w:bodyDiv w:val="1"/>
      <w:marLeft w:val="0"/>
      <w:marRight w:val="0"/>
      <w:marTop w:val="0"/>
      <w:marBottom w:val="0"/>
      <w:divBdr>
        <w:top w:val="none" w:sz="0" w:space="0" w:color="auto"/>
        <w:left w:val="none" w:sz="0" w:space="0" w:color="auto"/>
        <w:bottom w:val="none" w:sz="0" w:space="0" w:color="auto"/>
        <w:right w:val="none" w:sz="0" w:space="0" w:color="auto"/>
      </w:divBdr>
    </w:div>
    <w:div w:id="927233207">
      <w:bodyDiv w:val="1"/>
      <w:marLeft w:val="0"/>
      <w:marRight w:val="0"/>
      <w:marTop w:val="0"/>
      <w:marBottom w:val="0"/>
      <w:divBdr>
        <w:top w:val="none" w:sz="0" w:space="0" w:color="auto"/>
        <w:left w:val="none" w:sz="0" w:space="0" w:color="auto"/>
        <w:bottom w:val="none" w:sz="0" w:space="0" w:color="auto"/>
        <w:right w:val="none" w:sz="0" w:space="0" w:color="auto"/>
      </w:divBdr>
    </w:div>
    <w:div w:id="1089740962">
      <w:bodyDiv w:val="1"/>
      <w:marLeft w:val="0"/>
      <w:marRight w:val="0"/>
      <w:marTop w:val="0"/>
      <w:marBottom w:val="0"/>
      <w:divBdr>
        <w:top w:val="none" w:sz="0" w:space="0" w:color="auto"/>
        <w:left w:val="none" w:sz="0" w:space="0" w:color="auto"/>
        <w:bottom w:val="none" w:sz="0" w:space="0" w:color="auto"/>
        <w:right w:val="none" w:sz="0" w:space="0" w:color="auto"/>
      </w:divBdr>
    </w:div>
    <w:div w:id="1558592263">
      <w:bodyDiv w:val="1"/>
      <w:marLeft w:val="0"/>
      <w:marRight w:val="0"/>
      <w:marTop w:val="0"/>
      <w:marBottom w:val="0"/>
      <w:divBdr>
        <w:top w:val="none" w:sz="0" w:space="0" w:color="auto"/>
        <w:left w:val="none" w:sz="0" w:space="0" w:color="auto"/>
        <w:bottom w:val="none" w:sz="0" w:space="0" w:color="auto"/>
        <w:right w:val="none" w:sz="0" w:space="0" w:color="auto"/>
      </w:divBdr>
    </w:div>
    <w:div w:id="1570379717">
      <w:bodyDiv w:val="1"/>
      <w:marLeft w:val="0"/>
      <w:marRight w:val="0"/>
      <w:marTop w:val="0"/>
      <w:marBottom w:val="0"/>
      <w:divBdr>
        <w:top w:val="none" w:sz="0" w:space="0" w:color="auto"/>
        <w:left w:val="none" w:sz="0" w:space="0" w:color="auto"/>
        <w:bottom w:val="none" w:sz="0" w:space="0" w:color="auto"/>
        <w:right w:val="none" w:sz="0" w:space="0" w:color="auto"/>
      </w:divBdr>
    </w:div>
    <w:div w:id="1612275912">
      <w:bodyDiv w:val="1"/>
      <w:marLeft w:val="0"/>
      <w:marRight w:val="0"/>
      <w:marTop w:val="0"/>
      <w:marBottom w:val="0"/>
      <w:divBdr>
        <w:top w:val="none" w:sz="0" w:space="0" w:color="auto"/>
        <w:left w:val="none" w:sz="0" w:space="0" w:color="auto"/>
        <w:bottom w:val="none" w:sz="0" w:space="0" w:color="auto"/>
        <w:right w:val="none" w:sz="0" w:space="0" w:color="auto"/>
      </w:divBdr>
    </w:div>
    <w:div w:id="1678000766">
      <w:bodyDiv w:val="1"/>
      <w:marLeft w:val="0"/>
      <w:marRight w:val="0"/>
      <w:marTop w:val="0"/>
      <w:marBottom w:val="0"/>
      <w:divBdr>
        <w:top w:val="none" w:sz="0" w:space="0" w:color="auto"/>
        <w:left w:val="none" w:sz="0" w:space="0" w:color="auto"/>
        <w:bottom w:val="none" w:sz="0" w:space="0" w:color="auto"/>
        <w:right w:val="none" w:sz="0" w:space="0" w:color="auto"/>
      </w:divBdr>
    </w:div>
    <w:div w:id="1686011739">
      <w:bodyDiv w:val="1"/>
      <w:marLeft w:val="0"/>
      <w:marRight w:val="0"/>
      <w:marTop w:val="0"/>
      <w:marBottom w:val="0"/>
      <w:divBdr>
        <w:top w:val="none" w:sz="0" w:space="0" w:color="auto"/>
        <w:left w:val="none" w:sz="0" w:space="0" w:color="auto"/>
        <w:bottom w:val="none" w:sz="0" w:space="0" w:color="auto"/>
        <w:right w:val="none" w:sz="0" w:space="0" w:color="auto"/>
      </w:divBdr>
    </w:div>
    <w:div w:id="1743217862">
      <w:bodyDiv w:val="1"/>
      <w:marLeft w:val="0"/>
      <w:marRight w:val="0"/>
      <w:marTop w:val="0"/>
      <w:marBottom w:val="0"/>
      <w:divBdr>
        <w:top w:val="none" w:sz="0" w:space="0" w:color="auto"/>
        <w:left w:val="none" w:sz="0" w:space="0" w:color="auto"/>
        <w:bottom w:val="none" w:sz="0" w:space="0" w:color="auto"/>
        <w:right w:val="none" w:sz="0" w:space="0" w:color="auto"/>
      </w:divBdr>
    </w:div>
    <w:div w:id="1746030466">
      <w:bodyDiv w:val="1"/>
      <w:marLeft w:val="0"/>
      <w:marRight w:val="0"/>
      <w:marTop w:val="0"/>
      <w:marBottom w:val="0"/>
      <w:divBdr>
        <w:top w:val="none" w:sz="0" w:space="0" w:color="auto"/>
        <w:left w:val="none" w:sz="0" w:space="0" w:color="auto"/>
        <w:bottom w:val="none" w:sz="0" w:space="0" w:color="auto"/>
        <w:right w:val="none" w:sz="0" w:space="0" w:color="auto"/>
      </w:divBdr>
    </w:div>
    <w:div w:id="1797597022">
      <w:bodyDiv w:val="1"/>
      <w:marLeft w:val="0"/>
      <w:marRight w:val="0"/>
      <w:marTop w:val="0"/>
      <w:marBottom w:val="0"/>
      <w:divBdr>
        <w:top w:val="none" w:sz="0" w:space="0" w:color="auto"/>
        <w:left w:val="none" w:sz="0" w:space="0" w:color="auto"/>
        <w:bottom w:val="none" w:sz="0" w:space="0" w:color="auto"/>
        <w:right w:val="none" w:sz="0" w:space="0" w:color="auto"/>
      </w:divBdr>
    </w:div>
    <w:div w:id="1932273841">
      <w:bodyDiv w:val="1"/>
      <w:marLeft w:val="0"/>
      <w:marRight w:val="0"/>
      <w:marTop w:val="0"/>
      <w:marBottom w:val="0"/>
      <w:divBdr>
        <w:top w:val="none" w:sz="0" w:space="0" w:color="auto"/>
        <w:left w:val="none" w:sz="0" w:space="0" w:color="auto"/>
        <w:bottom w:val="none" w:sz="0" w:space="0" w:color="auto"/>
        <w:right w:val="none" w:sz="0" w:space="0" w:color="auto"/>
      </w:divBdr>
    </w:div>
    <w:div w:id="2054305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F9D692-099E-4DD7-972A-937252E73B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1</TotalTime>
  <Pages>4</Pages>
  <Words>881</Words>
  <Characters>502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58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erk Reeth</dc:creator>
  <cp:lastModifiedBy>Windows User</cp:lastModifiedBy>
  <cp:revision>21</cp:revision>
  <cp:lastPrinted>2021-04-26T09:10:00Z</cp:lastPrinted>
  <dcterms:created xsi:type="dcterms:W3CDTF">2022-04-29T13:54:00Z</dcterms:created>
  <dcterms:modified xsi:type="dcterms:W3CDTF">2022-05-19T14:03:00Z</dcterms:modified>
</cp:coreProperties>
</file>